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38B3C1" w14:textId="77777777" w:rsidR="00952508" w:rsidRDefault="006E6954">
      <w:pPr>
        <w:pStyle w:val="FirstParagraph"/>
      </w:pPr>
      <w:r>
        <w:t>Manual de Alcance</w:t>
      </w:r>
    </w:p>
    <w:p w14:paraId="4B54EA40" w14:textId="77777777" w:rsidR="00952508" w:rsidRDefault="006E6954">
      <w:pPr>
        <w:pStyle w:val="Textoindependiente"/>
      </w:pPr>
      <w:r>
        <w:t>Versión 3.0</w:t>
      </w:r>
    </w:p>
    <w:tbl>
      <w:tblPr>
        <w:tblStyle w:val="Table"/>
        <w:tblW w:w="5000" w:type="pct"/>
        <w:tblLook w:val="0020" w:firstRow="1" w:lastRow="0" w:firstColumn="0" w:lastColumn="0" w:noHBand="0" w:noVBand="0"/>
      </w:tblPr>
      <w:tblGrid>
        <w:gridCol w:w="1716"/>
        <w:gridCol w:w="7122"/>
      </w:tblGrid>
      <w:tr w:rsidR="00952508" w14:paraId="759E5BA5" w14:textId="77777777" w:rsidTr="00952508">
        <w:trPr>
          <w:cnfStyle w:val="100000000000" w:firstRow="1" w:lastRow="0" w:firstColumn="0" w:lastColumn="0" w:oddVBand="0" w:evenVBand="0" w:oddHBand="0" w:evenHBand="0" w:firstRowFirstColumn="0" w:firstRowLastColumn="0" w:lastRowFirstColumn="0" w:lastRowLastColumn="0"/>
          <w:tblHeader/>
        </w:trPr>
        <w:tc>
          <w:tcPr>
            <w:tcW w:w="0" w:type="auto"/>
          </w:tcPr>
          <w:p w14:paraId="13AB6BC0" w14:textId="77777777" w:rsidR="00952508" w:rsidRDefault="006E6954">
            <w:pPr>
              <w:pStyle w:val="Compact"/>
            </w:pPr>
            <w:r>
              <w:rPr>
                <w:b/>
                <w:bCs/>
              </w:rPr>
              <w:t> </w:t>
            </w:r>
          </w:p>
        </w:tc>
        <w:tc>
          <w:tcPr>
            <w:tcW w:w="0" w:type="auto"/>
          </w:tcPr>
          <w:p w14:paraId="325157B4" w14:textId="77777777" w:rsidR="00952508" w:rsidRDefault="006E6954">
            <w:pPr>
              <w:pStyle w:val="Compact"/>
            </w:pPr>
            <w:r>
              <w:rPr>
                <w:b/>
                <w:bCs/>
              </w:rPr>
              <w:t> </w:t>
            </w:r>
          </w:p>
        </w:tc>
      </w:tr>
      <w:tr w:rsidR="00952508" w14:paraId="551C8835" w14:textId="77777777">
        <w:tc>
          <w:tcPr>
            <w:tcW w:w="0" w:type="auto"/>
          </w:tcPr>
          <w:p w14:paraId="572EBF2D" w14:textId="77777777" w:rsidR="00952508" w:rsidRDefault="006E6954">
            <w:pPr>
              <w:pStyle w:val="Compact"/>
            </w:pPr>
            <w:r>
              <w:t>Módulo</w:t>
            </w:r>
          </w:p>
        </w:tc>
        <w:tc>
          <w:tcPr>
            <w:tcW w:w="0" w:type="auto"/>
          </w:tcPr>
          <w:p w14:paraId="37691377" w14:textId="77777777" w:rsidR="00952508" w:rsidRDefault="006E6954">
            <w:pPr>
              <w:pStyle w:val="Compact"/>
            </w:pPr>
            <w:r>
              <w:t>ATES Sign</w:t>
            </w:r>
          </w:p>
        </w:tc>
      </w:tr>
      <w:tr w:rsidR="00952508" w14:paraId="7BAA4470" w14:textId="77777777">
        <w:tc>
          <w:tcPr>
            <w:tcW w:w="0" w:type="auto"/>
          </w:tcPr>
          <w:p w14:paraId="42A23A23" w14:textId="77777777" w:rsidR="00952508" w:rsidRDefault="006E6954">
            <w:pPr>
              <w:pStyle w:val="Compact"/>
            </w:pPr>
            <w:r>
              <w:t>Esquema BD</w:t>
            </w:r>
          </w:p>
        </w:tc>
        <w:tc>
          <w:tcPr>
            <w:tcW w:w="0" w:type="auto"/>
          </w:tcPr>
          <w:p w14:paraId="649D253B" w14:textId="77777777" w:rsidR="00952508" w:rsidRDefault="006E6954">
            <w:pPr>
              <w:pStyle w:val="Compact"/>
            </w:pPr>
            <w:r>
              <w:t>sign.*</w:t>
            </w:r>
          </w:p>
        </w:tc>
      </w:tr>
      <w:tr w:rsidR="00952508" w14:paraId="12ED332C" w14:textId="77777777">
        <w:tc>
          <w:tcPr>
            <w:tcW w:w="0" w:type="auto"/>
          </w:tcPr>
          <w:p w14:paraId="4E106E21" w14:textId="77777777" w:rsidR="00952508" w:rsidRDefault="006E6954">
            <w:pPr>
              <w:pStyle w:val="Compact"/>
            </w:pPr>
            <w:r>
              <w:t>Estado</w:t>
            </w:r>
          </w:p>
        </w:tc>
        <w:tc>
          <w:tcPr>
            <w:tcW w:w="0" w:type="auto"/>
          </w:tcPr>
          <w:p w14:paraId="675DC220" w14:textId="77777777" w:rsidR="00952508" w:rsidRDefault="006E6954">
            <w:pPr>
              <w:pStyle w:val="Compact"/>
            </w:pPr>
            <w:r>
              <w:t>En desarrollo</w:t>
            </w:r>
          </w:p>
        </w:tc>
      </w:tr>
      <w:tr w:rsidR="00952508" w14:paraId="5BDF3640" w14:textId="77777777">
        <w:tc>
          <w:tcPr>
            <w:tcW w:w="0" w:type="auto"/>
          </w:tcPr>
          <w:p w14:paraId="30D0E7E4" w14:textId="77777777" w:rsidR="00952508" w:rsidRDefault="006E6954">
            <w:pPr>
              <w:pStyle w:val="Compact"/>
            </w:pPr>
            <w:r>
              <w:t>Versión</w:t>
            </w:r>
          </w:p>
        </w:tc>
        <w:tc>
          <w:tcPr>
            <w:tcW w:w="0" w:type="auto"/>
          </w:tcPr>
          <w:p w14:paraId="595CE58D" w14:textId="77777777" w:rsidR="00952508" w:rsidRDefault="006E6954">
            <w:pPr>
              <w:pStyle w:val="Compact"/>
            </w:pPr>
            <w:r>
              <w:t>3.0</w:t>
            </w:r>
          </w:p>
        </w:tc>
      </w:tr>
      <w:tr w:rsidR="00952508" w14:paraId="4DB0337D" w14:textId="77777777">
        <w:tc>
          <w:tcPr>
            <w:tcW w:w="0" w:type="auto"/>
          </w:tcPr>
          <w:p w14:paraId="1D3121E6" w14:textId="77777777" w:rsidR="00952508" w:rsidRDefault="006E6954">
            <w:pPr>
              <w:pStyle w:val="Compact"/>
            </w:pPr>
            <w:r>
              <w:t>Fecha</w:t>
            </w:r>
          </w:p>
        </w:tc>
        <w:tc>
          <w:tcPr>
            <w:tcW w:w="0" w:type="auto"/>
          </w:tcPr>
          <w:p w14:paraId="00EE3692" w14:textId="77777777" w:rsidR="00952508" w:rsidRDefault="006E6954">
            <w:pPr>
              <w:pStyle w:val="Compact"/>
            </w:pPr>
            <w:r>
              <w:t>Marzo 2026</w:t>
            </w:r>
          </w:p>
        </w:tc>
      </w:tr>
      <w:tr w:rsidR="00952508" w14:paraId="0179371B" w14:textId="77777777">
        <w:tc>
          <w:tcPr>
            <w:tcW w:w="0" w:type="auto"/>
          </w:tcPr>
          <w:p w14:paraId="7BB421F1" w14:textId="77777777" w:rsidR="00952508" w:rsidRDefault="006E6954">
            <w:pPr>
              <w:pStyle w:val="Compact"/>
            </w:pPr>
            <w:r>
              <w:t>Autor</w:t>
            </w:r>
          </w:p>
        </w:tc>
        <w:tc>
          <w:tcPr>
            <w:tcW w:w="0" w:type="auto"/>
          </w:tcPr>
          <w:p w14:paraId="4887168F" w14:textId="77777777" w:rsidR="00952508" w:rsidRDefault="006E6954">
            <w:pPr>
              <w:pStyle w:val="Compact"/>
            </w:pPr>
            <w:r>
              <w:t>Quino Renovell (CEO)</w:t>
            </w:r>
          </w:p>
        </w:tc>
      </w:tr>
      <w:tr w:rsidR="00952508" w14:paraId="13220C4F" w14:textId="77777777">
        <w:tc>
          <w:tcPr>
            <w:tcW w:w="0" w:type="auto"/>
          </w:tcPr>
          <w:p w14:paraId="2243C168" w14:textId="77777777" w:rsidR="00952508" w:rsidRDefault="006E6954">
            <w:pPr>
              <w:pStyle w:val="Compact"/>
            </w:pPr>
            <w:r>
              <w:t>Legislación</w:t>
            </w:r>
          </w:p>
        </w:tc>
        <w:tc>
          <w:tcPr>
            <w:tcW w:w="0" w:type="auto"/>
          </w:tcPr>
          <w:p w14:paraId="1C5F67E9" w14:textId="77777777" w:rsidR="00952508" w:rsidRDefault="006E6954">
            <w:pPr>
              <w:pStyle w:val="Compact"/>
            </w:pPr>
            <w:r>
              <w:t>RGPD, LOPDGDD, eIDAS, Ley 6/2020 (ES) · Ley 19.628 (CL)</w:t>
            </w:r>
          </w:p>
        </w:tc>
      </w:tr>
    </w:tbl>
    <w:p w14:paraId="1C3EE671" w14:textId="77777777" w:rsidR="00952508" w:rsidRDefault="006E6954">
      <w:pPr>
        <w:pStyle w:val="Textoindependiente"/>
      </w:pPr>
      <w:r>
        <w:rPr>
          <w:i/>
          <w:iCs/>
        </w:rPr>
        <w:t>Documento confidencial — ATES Elevators, S.L.</w:t>
      </w:r>
    </w:p>
    <w:p w14:paraId="341B2D91" w14:textId="77777777" w:rsidR="00952508" w:rsidRDefault="006E6954">
      <w:pPr>
        <w:pStyle w:val="Textoindependiente"/>
      </w:pPr>
      <w:r>
        <w:rPr>
          <w:b/>
          <w:bCs/>
        </w:rPr>
        <w:t>PARTE 1</w:t>
      </w:r>
    </w:p>
    <w:p w14:paraId="11AFF1D4" w14:textId="77777777" w:rsidR="00952508" w:rsidRDefault="006E6954">
      <w:pPr>
        <w:pStyle w:val="Textoindependiente"/>
      </w:pPr>
      <w:r>
        <w:t>Explicación del sistema</w:t>
      </w:r>
    </w:p>
    <w:p w14:paraId="25DCFB31" w14:textId="77777777" w:rsidR="00952508" w:rsidRDefault="006E6954">
      <w:pPr>
        <w:pStyle w:val="Textoindependiente"/>
      </w:pPr>
      <w:r>
        <w:rPr>
          <w:i/>
          <w:iCs/>
        </w:rPr>
        <w:t>(para cualquier persona de la empresa)</w:t>
      </w:r>
    </w:p>
    <w:p w14:paraId="299D463B" w14:textId="77777777" w:rsidR="00952508" w:rsidRDefault="006E6954">
      <w:pPr>
        <w:pStyle w:val="Ttulo1"/>
      </w:pPr>
      <w:bookmarkStart w:id="0" w:name="qué-es-ates-sign"/>
      <w:r>
        <w:t>1. Qué es ATES Sign</w:t>
      </w:r>
    </w:p>
    <w:p w14:paraId="119C02D7" w14:textId="77777777" w:rsidR="00952508" w:rsidRDefault="006E6954">
      <w:pPr>
        <w:pStyle w:val="FirstParagraph"/>
      </w:pPr>
      <w:r>
        <w:t>ATES Sign es la herramienta de firma digital de la empresa. Cuando ATES necesita que un empleado firme un documento — un contrato, una entrega de EPIs, una formación, una política interna — ATES Sign se encarga de todo: le envía el documento al móvil por WhatsApp, el empleado lo lee, firma con el dedo en la pantalla, confirma con un código, y queda firmado con todas las garantías legales.</w:t>
      </w:r>
    </w:p>
    <w:p w14:paraId="2925B32F" w14:textId="77777777" w:rsidR="00952508" w:rsidRDefault="006E6954">
      <w:pPr>
        <w:pStyle w:val="Textoindependiente"/>
      </w:pPr>
      <w:r>
        <w:t>No hace falta instalar ninguna aplicación. Todo funciona desde WhatsApp y el navegador del móvil. Firmar un documento lleva unos 2 minutos.</w:t>
      </w:r>
    </w:p>
    <w:tbl>
      <w:tblPr>
        <w:tblStyle w:val="Table"/>
        <w:tblW w:w="5000" w:type="pct"/>
        <w:tblLook w:val="0020" w:firstRow="1" w:lastRow="0" w:firstColumn="0" w:lastColumn="0" w:noHBand="0" w:noVBand="0"/>
      </w:tblPr>
      <w:tblGrid>
        <w:gridCol w:w="8838"/>
      </w:tblGrid>
      <w:tr w:rsidR="00952508" w14:paraId="11B9A305" w14:textId="77777777" w:rsidTr="00952508">
        <w:trPr>
          <w:cnfStyle w:val="100000000000" w:firstRow="1" w:lastRow="0" w:firstColumn="0" w:lastColumn="0" w:oddVBand="0" w:evenVBand="0" w:oddHBand="0" w:evenHBand="0" w:firstRowFirstColumn="0" w:firstRowLastColumn="0" w:lastRowFirstColumn="0" w:lastRowLastColumn="0"/>
          <w:tblHeader/>
        </w:trPr>
        <w:tc>
          <w:tcPr>
            <w:tcW w:w="0" w:type="auto"/>
          </w:tcPr>
          <w:p w14:paraId="2657CF54" w14:textId="77777777" w:rsidR="00952508" w:rsidRDefault="006E6954">
            <w:pPr>
              <w:pStyle w:val="Compact"/>
            </w:pPr>
            <w:r>
              <w:rPr>
                <w:b/>
                <w:bCs/>
              </w:rPr>
              <w:t>ATES Sign no decide qué documentos hay que firmar. Eso lo deciden las demás áreas de la empresa (RRHH, PRL, Laboral…). Sign solo se encarga de gestionar la firma.</w:t>
            </w:r>
          </w:p>
        </w:tc>
      </w:tr>
    </w:tbl>
    <w:p w14:paraId="19AFBC51" w14:textId="77777777" w:rsidR="00952508" w:rsidRDefault="006E6954">
      <w:pPr>
        <w:pStyle w:val="Ttulo1"/>
      </w:pPr>
      <w:bookmarkStart w:id="1" w:name="cómo-firma-un-empleado"/>
      <w:bookmarkEnd w:id="0"/>
      <w:r>
        <w:t>2. Cómo firma un empleado</w:t>
      </w:r>
    </w:p>
    <w:p w14:paraId="05D821D2" w14:textId="77777777" w:rsidR="00952508" w:rsidRDefault="006E6954">
      <w:pPr>
        <w:pStyle w:val="FirstParagraph"/>
      </w:pPr>
      <w:r>
        <w:t>El proceso completo, paso a paso:</w:t>
      </w:r>
    </w:p>
    <w:p w14:paraId="4F961B77" w14:textId="77777777" w:rsidR="00952508" w:rsidRDefault="006E6954">
      <w:pPr>
        <w:numPr>
          <w:ilvl w:val="0"/>
          <w:numId w:val="2"/>
        </w:numPr>
      </w:pPr>
      <w:r>
        <w:t>Otro departamento de la empresa crea el documento y se lo pasa a Sign.</w:t>
      </w:r>
    </w:p>
    <w:p w14:paraId="4CA87FD4" w14:textId="77777777" w:rsidR="00952508" w:rsidRDefault="006E6954">
      <w:pPr>
        <w:numPr>
          <w:ilvl w:val="0"/>
          <w:numId w:val="2"/>
        </w:numPr>
      </w:pPr>
      <w:r>
        <w:t>Sign envía el documento al empleado por WhatsApp a su móvil de empresa y a su móvil particular. También lo envía por email a su correo corporativo y al particular, pero desde el email no se puede firmar, solo consultar.</w:t>
      </w:r>
    </w:p>
    <w:p w14:paraId="773CD735" w14:textId="77777777" w:rsidR="00952508" w:rsidRDefault="006E6954">
      <w:pPr>
        <w:numPr>
          <w:ilvl w:val="0"/>
          <w:numId w:val="2"/>
        </w:numPr>
      </w:pPr>
      <w:r>
        <w:lastRenderedPageBreak/>
        <w:t>El empleado abre el WhatsApp y pulsa el enlace. Se abre el documento en el navegador del móvil.</w:t>
      </w:r>
    </w:p>
    <w:p w14:paraId="7418FB5F" w14:textId="77777777" w:rsidR="00952508" w:rsidRDefault="006E6954">
      <w:pPr>
        <w:numPr>
          <w:ilvl w:val="0"/>
          <w:numId w:val="2"/>
        </w:numPr>
      </w:pPr>
      <w:r>
        <w:t>Lee el documento completo.</w:t>
      </w:r>
    </w:p>
    <w:p w14:paraId="7D7053BC" w14:textId="77777777" w:rsidR="00952508" w:rsidRDefault="006E6954">
      <w:pPr>
        <w:numPr>
          <w:ilvl w:val="0"/>
          <w:numId w:val="2"/>
        </w:numPr>
      </w:pPr>
      <w:r>
        <w:t>Pulsa “Firmar documento”.</w:t>
      </w:r>
    </w:p>
    <w:p w14:paraId="5949469C" w14:textId="77777777" w:rsidR="00952508" w:rsidRDefault="006E6954">
      <w:pPr>
        <w:numPr>
          <w:ilvl w:val="0"/>
          <w:numId w:val="2"/>
        </w:numPr>
      </w:pPr>
      <w:r>
        <w:t>Firma con el dedo en un recuadro de la pantalla, como si firmara en papel.</w:t>
      </w:r>
    </w:p>
    <w:p w14:paraId="6B26BD7D" w14:textId="77777777" w:rsidR="00952508" w:rsidRDefault="006E6954">
      <w:pPr>
        <w:numPr>
          <w:ilvl w:val="0"/>
          <w:numId w:val="2"/>
        </w:numPr>
      </w:pPr>
      <w:r>
        <w:t>El móvil le pide permiso para acceder a su ubicación GPS. Debe pulsar “Permitir”.</w:t>
      </w:r>
    </w:p>
    <w:p w14:paraId="4840570D" w14:textId="77777777" w:rsidR="00952508" w:rsidRDefault="006E6954">
      <w:pPr>
        <w:numPr>
          <w:ilvl w:val="0"/>
          <w:numId w:val="2"/>
        </w:numPr>
      </w:pPr>
      <w:r>
        <w:t>Recibe un código de 6 dígitos por WhatsApp. Lo introduce en la pantalla.</w:t>
      </w:r>
    </w:p>
    <w:p w14:paraId="67586443" w14:textId="77777777" w:rsidR="00952508" w:rsidRDefault="006E6954">
      <w:pPr>
        <w:numPr>
          <w:ilvl w:val="0"/>
          <w:numId w:val="2"/>
        </w:numPr>
      </w:pPr>
      <w:r>
        <w:t>Pulsa “Confirmar firma”. Listo.</w:t>
      </w:r>
    </w:p>
    <w:p w14:paraId="450B56AD" w14:textId="77777777" w:rsidR="00952508" w:rsidRDefault="006E6954">
      <w:pPr>
        <w:numPr>
          <w:ilvl w:val="0"/>
          <w:numId w:val="2"/>
        </w:numPr>
      </w:pPr>
      <w:r>
        <w:t>Recibe confirmación y copia del documento firmado por WhatsApp y por email.</w:t>
      </w:r>
    </w:p>
    <w:p w14:paraId="5F08F9BF" w14:textId="77777777" w:rsidR="00952508" w:rsidRDefault="006E6954">
      <w:pPr>
        <w:pStyle w:val="FirstParagraph"/>
      </w:pPr>
      <w:r>
        <w:t>Si el empleado no tiene móvil de empresa, todo funciona igual con su móvil particular (necesita haber aceptado el consentimiento de contactos privados).</w:t>
      </w:r>
    </w:p>
    <w:p w14:paraId="7661F87D" w14:textId="77777777" w:rsidR="00952508" w:rsidRDefault="006E6954">
      <w:pPr>
        <w:pStyle w:val="Ttulo1"/>
      </w:pPr>
      <w:bookmarkStart w:id="2" w:name="doble-firma"/>
      <w:bookmarkEnd w:id="1"/>
      <w:r>
        <w:t>3. Doble firma</w:t>
      </w:r>
    </w:p>
    <w:p w14:paraId="2786C707" w14:textId="77777777" w:rsidR="00952508" w:rsidRDefault="006E6954">
      <w:pPr>
        <w:pStyle w:val="FirstParagraph"/>
      </w:pPr>
      <w:r>
        <w:t>Algunos documentos necesitan dos firmas: la del empleado y la de su encargado o formador. Esto ocurre con las entregas de EPIs, las formaciones PRL y las entregas de herramientas. El proceso es el mismo: primero firma el empleado, luego el sistema avisa automáticamente al encargado para que firme él también.</w:t>
      </w:r>
    </w:p>
    <w:p w14:paraId="788E1581" w14:textId="77777777" w:rsidR="00952508" w:rsidRDefault="006E6954">
      <w:pPr>
        <w:pStyle w:val="Ttulo1"/>
      </w:pPr>
      <w:bookmarkStart w:id="3" w:name="rechazar-un-documento"/>
      <w:bookmarkEnd w:id="2"/>
      <w:r>
        <w:t>4. Rechazar un documento</w:t>
      </w:r>
    </w:p>
    <w:p w14:paraId="7DDBFE61" w14:textId="77777777" w:rsidR="00952508" w:rsidRDefault="006E6954">
      <w:pPr>
        <w:pStyle w:val="FirstParagraph"/>
      </w:pPr>
      <w:r>
        <w:t>El empleado puede rechazar un documento. Tiene que escribir el motivo (mínimo 10 caracteres). Se notifica automáticamente al emisor y a RRHH.</w:t>
      </w:r>
    </w:p>
    <w:p w14:paraId="7BBACDA4" w14:textId="77777777" w:rsidR="00952508" w:rsidRDefault="006E6954">
      <w:pPr>
        <w:pStyle w:val="Ttulo1"/>
      </w:pPr>
      <w:bookmarkStart w:id="4" w:name="canales-de-comunicación"/>
      <w:bookmarkEnd w:id="3"/>
      <w:r>
        <w:t>5. Canales de comunicación</w:t>
      </w:r>
    </w:p>
    <w:p w14:paraId="486FF6E7" w14:textId="77777777" w:rsidR="00952508" w:rsidRDefault="006E6954">
      <w:pPr>
        <w:pStyle w:val="FirstParagraph"/>
      </w:pPr>
      <w:r>
        <w:t>Cada empleado puede tener hasta 4 vías de contacto:</w:t>
      </w:r>
    </w:p>
    <w:tbl>
      <w:tblPr>
        <w:tblStyle w:val="Table"/>
        <w:tblW w:w="5000" w:type="pct"/>
        <w:tblLook w:val="0020" w:firstRow="1" w:lastRow="0" w:firstColumn="0" w:lastColumn="0" w:noHBand="0" w:noVBand="0"/>
      </w:tblPr>
      <w:tblGrid>
        <w:gridCol w:w="2746"/>
        <w:gridCol w:w="1963"/>
        <w:gridCol w:w="2162"/>
        <w:gridCol w:w="1967"/>
      </w:tblGrid>
      <w:tr w:rsidR="00952508" w14:paraId="206730DA" w14:textId="77777777" w:rsidTr="00952508">
        <w:trPr>
          <w:cnfStyle w:val="100000000000" w:firstRow="1" w:lastRow="0" w:firstColumn="0" w:lastColumn="0" w:oddVBand="0" w:evenVBand="0" w:oddHBand="0" w:evenHBand="0" w:firstRowFirstColumn="0" w:firstRowLastColumn="0" w:lastRowFirstColumn="0" w:lastRowLastColumn="0"/>
          <w:tblHeader/>
        </w:trPr>
        <w:tc>
          <w:tcPr>
            <w:tcW w:w="0" w:type="auto"/>
          </w:tcPr>
          <w:p w14:paraId="0A5FCC2B" w14:textId="77777777" w:rsidR="00952508" w:rsidRDefault="006E6954">
            <w:pPr>
              <w:pStyle w:val="Compact"/>
            </w:pPr>
            <w:r>
              <w:rPr>
                <w:b/>
                <w:bCs/>
              </w:rPr>
              <w:t>Canal</w:t>
            </w:r>
          </w:p>
        </w:tc>
        <w:tc>
          <w:tcPr>
            <w:tcW w:w="0" w:type="auto"/>
          </w:tcPr>
          <w:p w14:paraId="182855B4" w14:textId="77777777" w:rsidR="00952508" w:rsidRDefault="006E6954">
            <w:pPr>
              <w:pStyle w:val="Compact"/>
            </w:pPr>
            <w:r>
              <w:rPr>
                <w:b/>
                <w:bCs/>
              </w:rPr>
              <w:t>Ejemplo</w:t>
            </w:r>
          </w:p>
        </w:tc>
        <w:tc>
          <w:tcPr>
            <w:tcW w:w="0" w:type="auto"/>
          </w:tcPr>
          <w:p w14:paraId="5E6CAA30" w14:textId="77777777" w:rsidR="00952508" w:rsidRDefault="006E6954">
            <w:pPr>
              <w:pStyle w:val="Compact"/>
            </w:pPr>
            <w:r>
              <w:rPr>
                <w:b/>
                <w:bCs/>
              </w:rPr>
              <w:t>Se puede firmar</w:t>
            </w:r>
          </w:p>
        </w:tc>
        <w:tc>
          <w:tcPr>
            <w:tcW w:w="0" w:type="auto"/>
          </w:tcPr>
          <w:p w14:paraId="09C9DE70" w14:textId="77777777" w:rsidR="00952508" w:rsidRDefault="006E6954">
            <w:pPr>
              <w:pStyle w:val="Compact"/>
            </w:pPr>
            <w:r>
              <w:rPr>
                <w:b/>
                <w:bCs/>
              </w:rPr>
              <w:t>Consentimiento</w:t>
            </w:r>
          </w:p>
        </w:tc>
      </w:tr>
      <w:tr w:rsidR="00952508" w14:paraId="6AC4A78C" w14:textId="77777777">
        <w:tc>
          <w:tcPr>
            <w:tcW w:w="0" w:type="auto"/>
          </w:tcPr>
          <w:p w14:paraId="31C9DD95" w14:textId="77777777" w:rsidR="00952508" w:rsidRDefault="006E6954">
            <w:pPr>
              <w:pStyle w:val="Compact"/>
            </w:pPr>
            <w:r>
              <w:t>WhatsApp móvil empresa</w:t>
            </w:r>
          </w:p>
        </w:tc>
        <w:tc>
          <w:tcPr>
            <w:tcW w:w="0" w:type="auto"/>
          </w:tcPr>
          <w:p w14:paraId="2846746C" w14:textId="77777777" w:rsidR="00952508" w:rsidRDefault="006E6954">
            <w:pPr>
              <w:pStyle w:val="Compact"/>
            </w:pPr>
            <w:r>
              <w:t>+34 666 111 222</w:t>
            </w:r>
          </w:p>
        </w:tc>
        <w:tc>
          <w:tcPr>
            <w:tcW w:w="0" w:type="auto"/>
          </w:tcPr>
          <w:p w14:paraId="31ED1E2A" w14:textId="77777777" w:rsidR="00952508" w:rsidRDefault="006E6954">
            <w:pPr>
              <w:pStyle w:val="Compact"/>
            </w:pPr>
            <w:r>
              <w:t>Sí</w:t>
            </w:r>
          </w:p>
        </w:tc>
        <w:tc>
          <w:tcPr>
            <w:tcW w:w="0" w:type="auto"/>
          </w:tcPr>
          <w:p w14:paraId="70AAFD4F" w14:textId="77777777" w:rsidR="00952508" w:rsidRDefault="006E6954">
            <w:pPr>
              <w:pStyle w:val="Compact"/>
            </w:pPr>
            <w:r>
              <w:t>No necesita</w:t>
            </w:r>
          </w:p>
        </w:tc>
      </w:tr>
      <w:tr w:rsidR="00952508" w14:paraId="6F2C5034" w14:textId="77777777">
        <w:tc>
          <w:tcPr>
            <w:tcW w:w="0" w:type="auto"/>
          </w:tcPr>
          <w:p w14:paraId="155C9CC6" w14:textId="77777777" w:rsidR="00952508" w:rsidRDefault="006E6954">
            <w:pPr>
              <w:pStyle w:val="Compact"/>
            </w:pPr>
            <w:r>
              <w:t>WhatsApp móvil particular</w:t>
            </w:r>
          </w:p>
        </w:tc>
        <w:tc>
          <w:tcPr>
            <w:tcW w:w="0" w:type="auto"/>
          </w:tcPr>
          <w:p w14:paraId="1CF71599" w14:textId="77777777" w:rsidR="00952508" w:rsidRDefault="006E6954">
            <w:pPr>
              <w:pStyle w:val="Compact"/>
            </w:pPr>
            <w:r>
              <w:t>+34 666 333 444</w:t>
            </w:r>
          </w:p>
        </w:tc>
        <w:tc>
          <w:tcPr>
            <w:tcW w:w="0" w:type="auto"/>
          </w:tcPr>
          <w:p w14:paraId="4E0454DD" w14:textId="77777777" w:rsidR="00952508" w:rsidRDefault="006E6954">
            <w:pPr>
              <w:pStyle w:val="Compact"/>
            </w:pPr>
            <w:r>
              <w:t>Sí</w:t>
            </w:r>
          </w:p>
        </w:tc>
        <w:tc>
          <w:tcPr>
            <w:tcW w:w="0" w:type="auto"/>
          </w:tcPr>
          <w:p w14:paraId="17388AAA" w14:textId="77777777" w:rsidR="00952508" w:rsidRDefault="006E6954">
            <w:pPr>
              <w:pStyle w:val="Compact"/>
            </w:pPr>
            <w:r>
              <w:t>Sí</w:t>
            </w:r>
          </w:p>
        </w:tc>
      </w:tr>
      <w:tr w:rsidR="00952508" w14:paraId="1AD7158A" w14:textId="77777777">
        <w:tc>
          <w:tcPr>
            <w:tcW w:w="0" w:type="auto"/>
          </w:tcPr>
          <w:p w14:paraId="120DE0CA" w14:textId="77777777" w:rsidR="00952508" w:rsidRDefault="006E6954">
            <w:pPr>
              <w:pStyle w:val="Compact"/>
            </w:pPr>
            <w:r>
              <w:t>Email corporativo</w:t>
            </w:r>
          </w:p>
        </w:tc>
        <w:tc>
          <w:tcPr>
            <w:tcW w:w="0" w:type="auto"/>
          </w:tcPr>
          <w:p w14:paraId="39756FA3" w14:textId="77777777" w:rsidR="00952508" w:rsidRDefault="006E6954">
            <w:pPr>
              <w:pStyle w:val="Compact"/>
            </w:pPr>
            <w:r>
              <w:t>juan@ates.es</w:t>
            </w:r>
          </w:p>
        </w:tc>
        <w:tc>
          <w:tcPr>
            <w:tcW w:w="0" w:type="auto"/>
          </w:tcPr>
          <w:p w14:paraId="69489A47" w14:textId="77777777" w:rsidR="00952508" w:rsidRDefault="006E6954">
            <w:pPr>
              <w:pStyle w:val="Compact"/>
            </w:pPr>
            <w:r>
              <w:t>No, solo informativo</w:t>
            </w:r>
          </w:p>
        </w:tc>
        <w:tc>
          <w:tcPr>
            <w:tcW w:w="0" w:type="auto"/>
          </w:tcPr>
          <w:p w14:paraId="21537C5F" w14:textId="77777777" w:rsidR="00952508" w:rsidRDefault="006E6954">
            <w:pPr>
              <w:pStyle w:val="Compact"/>
            </w:pPr>
            <w:r>
              <w:t>No necesita</w:t>
            </w:r>
          </w:p>
        </w:tc>
      </w:tr>
      <w:tr w:rsidR="00952508" w14:paraId="0AA10933" w14:textId="77777777">
        <w:tc>
          <w:tcPr>
            <w:tcW w:w="0" w:type="auto"/>
          </w:tcPr>
          <w:p w14:paraId="48621E7B" w14:textId="77777777" w:rsidR="00952508" w:rsidRDefault="006E6954">
            <w:pPr>
              <w:pStyle w:val="Compact"/>
            </w:pPr>
            <w:r>
              <w:t>Email particular</w:t>
            </w:r>
          </w:p>
        </w:tc>
        <w:tc>
          <w:tcPr>
            <w:tcW w:w="0" w:type="auto"/>
          </w:tcPr>
          <w:p w14:paraId="77383C3B" w14:textId="77777777" w:rsidR="00952508" w:rsidRDefault="006E6954">
            <w:pPr>
              <w:pStyle w:val="Compact"/>
            </w:pPr>
            <w:r>
              <w:t>juan@gmail.com</w:t>
            </w:r>
          </w:p>
        </w:tc>
        <w:tc>
          <w:tcPr>
            <w:tcW w:w="0" w:type="auto"/>
          </w:tcPr>
          <w:p w14:paraId="436BA4AF" w14:textId="77777777" w:rsidR="00952508" w:rsidRDefault="006E6954">
            <w:pPr>
              <w:pStyle w:val="Compact"/>
            </w:pPr>
            <w:r>
              <w:t xml:space="preserve">No, solo </w:t>
            </w:r>
            <w:r>
              <w:lastRenderedPageBreak/>
              <w:t>informativo</w:t>
            </w:r>
          </w:p>
        </w:tc>
        <w:tc>
          <w:tcPr>
            <w:tcW w:w="0" w:type="auto"/>
          </w:tcPr>
          <w:p w14:paraId="1399B427" w14:textId="77777777" w:rsidR="00952508" w:rsidRDefault="006E6954">
            <w:pPr>
              <w:pStyle w:val="Compact"/>
            </w:pPr>
            <w:r>
              <w:lastRenderedPageBreak/>
              <w:t>Sí</w:t>
            </w:r>
          </w:p>
        </w:tc>
      </w:tr>
    </w:tbl>
    <w:p w14:paraId="5EEA9283" w14:textId="77777777" w:rsidR="00952508" w:rsidRDefault="006E6954">
      <w:pPr>
        <w:pStyle w:val="Textoindependiente"/>
      </w:pPr>
      <w:r>
        <w:t>WhatsApp es el canal principal. El email es solo informativo: el empleado recibe copia del documento, pero la firma se hace exclusivamente desde el móvil.</w:t>
      </w:r>
    </w:p>
    <w:p w14:paraId="68039323" w14:textId="77777777" w:rsidR="00952508" w:rsidRDefault="006E6954">
      <w:pPr>
        <w:pStyle w:val="Textoindependiente"/>
      </w:pPr>
      <w:r>
        <w:t>La primera vez que un empleado accede a Sign, si tiene contactos particulares registrados, se le muestra una cláusula de consentimiento que debe aceptar para que la empresa pueda enviarle documentos a su móvil y email personales. Si rechaza, solo recibirá notificaciones en sus canales de empresa. Puede cambiar su decisión en cualquier momento contactando con RRHH.</w:t>
      </w:r>
    </w:p>
    <w:p w14:paraId="6C30A6F7" w14:textId="77777777" w:rsidR="00952508" w:rsidRDefault="006E6954">
      <w:pPr>
        <w:pStyle w:val="Ttulo1"/>
      </w:pPr>
      <w:bookmarkStart w:id="5" w:name="ubicación-geográfica"/>
      <w:bookmarkEnd w:id="4"/>
      <w:r>
        <w:t>6. Ubicación geográfica</w:t>
      </w:r>
    </w:p>
    <w:p w14:paraId="2182383C" w14:textId="77777777" w:rsidR="00952508" w:rsidRDefault="006E6954">
      <w:pPr>
        <w:pStyle w:val="FirstParagraph"/>
      </w:pPr>
      <w:r>
        <w:t>Cuando el empleado firma, el móvil le pide permiso para acceder al GPS. Es importante que pulse “Permitir” porque la ubicación queda registrada como parte de la prueba legal de la firma.</w:t>
      </w:r>
    </w:p>
    <w:p w14:paraId="1BB41BDB" w14:textId="77777777" w:rsidR="00952508" w:rsidRDefault="006E6954">
      <w:pPr>
        <w:pStyle w:val="Ttulo2"/>
      </w:pPr>
      <w:bookmarkStart w:id="6" w:name="si-firma-sin-ubicación"/>
      <w:r>
        <w:t>Si firma sin ubicación</w:t>
      </w:r>
    </w:p>
    <w:p w14:paraId="679D7407" w14:textId="77777777" w:rsidR="00952508" w:rsidRDefault="006E6954">
      <w:pPr>
        <w:pStyle w:val="FirstParagraph"/>
      </w:pPr>
      <w:r>
        <w:t>La firma se guarda y es válida, pero queda marcada como “sin ubicación”. El sistema avisa automáticamente al superior inmediato del empleado. El superior le pide que active el GPS en el móvil y solicita que vuelva a firmar. La firma anterior no se borra: queda guardada en el historial por si hubiera algún problema técnico o el empleado se negara a refirmar. La nueva firma con ubicación es la definitiva.</w:t>
      </w:r>
    </w:p>
    <w:p w14:paraId="1E7917B9" w14:textId="77777777" w:rsidR="00952508" w:rsidRDefault="006E6954">
      <w:pPr>
        <w:pStyle w:val="Ttulo1"/>
      </w:pPr>
      <w:bookmarkStart w:id="7" w:name="escalado-automático"/>
      <w:bookmarkEnd w:id="5"/>
      <w:bookmarkEnd w:id="6"/>
      <w:r>
        <w:t>7. Escalado automático</w:t>
      </w:r>
    </w:p>
    <w:p w14:paraId="268FCC41" w14:textId="77777777" w:rsidR="00952508" w:rsidRDefault="006E6954">
      <w:pPr>
        <w:pStyle w:val="FirstParagraph"/>
      </w:pPr>
      <w:r>
        <w:t>Todos los documentos tienen un plazo corto para ser firmados (por defecto 48 horas). Si el empleado no firma a tiempo, el sistema escala automáticamente por la cadena de mando hasta llegar al Director General:</w:t>
      </w:r>
    </w:p>
    <w:tbl>
      <w:tblPr>
        <w:tblStyle w:val="Table"/>
        <w:tblW w:w="0" w:type="auto"/>
        <w:tblLook w:val="0020" w:firstRow="1" w:lastRow="0" w:firstColumn="0" w:lastColumn="0" w:noHBand="0" w:noVBand="0"/>
      </w:tblPr>
      <w:tblGrid>
        <w:gridCol w:w="2220"/>
        <w:gridCol w:w="5491"/>
      </w:tblGrid>
      <w:tr w:rsidR="00952508" w14:paraId="7D68F689" w14:textId="77777777" w:rsidTr="00952508">
        <w:trPr>
          <w:cnfStyle w:val="100000000000" w:firstRow="1" w:lastRow="0" w:firstColumn="0" w:lastColumn="0" w:oddVBand="0" w:evenVBand="0" w:oddHBand="0" w:evenHBand="0" w:firstRowFirstColumn="0" w:firstRowLastColumn="0" w:lastRowFirstColumn="0" w:lastRowLastColumn="0"/>
          <w:tblHeader/>
        </w:trPr>
        <w:tc>
          <w:tcPr>
            <w:tcW w:w="0" w:type="auto"/>
          </w:tcPr>
          <w:p w14:paraId="759BAE5B" w14:textId="77777777" w:rsidR="00952508" w:rsidRDefault="006E6954">
            <w:pPr>
              <w:pStyle w:val="Compact"/>
            </w:pPr>
            <w:r>
              <w:rPr>
                <w:b/>
                <w:bCs/>
              </w:rPr>
              <w:t>Tiempo sin firmar</w:t>
            </w:r>
          </w:p>
        </w:tc>
        <w:tc>
          <w:tcPr>
            <w:tcW w:w="0" w:type="auto"/>
          </w:tcPr>
          <w:p w14:paraId="707CC39B" w14:textId="77777777" w:rsidR="00952508" w:rsidRDefault="006E6954">
            <w:pPr>
              <w:pStyle w:val="Compact"/>
            </w:pPr>
            <w:r>
              <w:rPr>
                <w:b/>
                <w:bCs/>
              </w:rPr>
              <w:t>Qué ocurre</w:t>
            </w:r>
          </w:p>
        </w:tc>
      </w:tr>
      <w:tr w:rsidR="00952508" w14:paraId="3CDA6BED" w14:textId="77777777">
        <w:tc>
          <w:tcPr>
            <w:tcW w:w="0" w:type="auto"/>
          </w:tcPr>
          <w:p w14:paraId="3EC6CEE5" w14:textId="77777777" w:rsidR="00952508" w:rsidRDefault="006E6954">
            <w:pPr>
              <w:pStyle w:val="Compact"/>
            </w:pPr>
            <w:r>
              <w:t>0 – 24 horas</w:t>
            </w:r>
          </w:p>
        </w:tc>
        <w:tc>
          <w:tcPr>
            <w:tcW w:w="0" w:type="auto"/>
          </w:tcPr>
          <w:p w14:paraId="6BFBFB09" w14:textId="77777777" w:rsidR="00952508" w:rsidRDefault="006E6954">
            <w:pPr>
              <w:pStyle w:val="Compact"/>
            </w:pPr>
            <w:r>
              <w:t>Documento pendiente. El empleado puede firmarlo.</w:t>
            </w:r>
          </w:p>
        </w:tc>
      </w:tr>
      <w:tr w:rsidR="00952508" w14:paraId="5CC4E47D" w14:textId="77777777">
        <w:tc>
          <w:tcPr>
            <w:tcW w:w="0" w:type="auto"/>
          </w:tcPr>
          <w:p w14:paraId="226B2D0E" w14:textId="77777777" w:rsidR="00952508" w:rsidRDefault="006E6954">
            <w:pPr>
              <w:pStyle w:val="Compact"/>
            </w:pPr>
            <w:r>
              <w:t>24 horas</w:t>
            </w:r>
          </w:p>
        </w:tc>
        <w:tc>
          <w:tcPr>
            <w:tcW w:w="0" w:type="auto"/>
          </w:tcPr>
          <w:p w14:paraId="04AC3048" w14:textId="77777777" w:rsidR="00952508" w:rsidRDefault="006E6954">
            <w:pPr>
              <w:pStyle w:val="Compact"/>
            </w:pPr>
            <w:r>
              <w:t>Se avisa al superior inmediato.</w:t>
            </w:r>
          </w:p>
        </w:tc>
      </w:tr>
      <w:tr w:rsidR="00952508" w14:paraId="61D43706" w14:textId="77777777">
        <w:tc>
          <w:tcPr>
            <w:tcW w:w="0" w:type="auto"/>
          </w:tcPr>
          <w:p w14:paraId="087E814E" w14:textId="77777777" w:rsidR="00952508" w:rsidRDefault="006E6954">
            <w:pPr>
              <w:pStyle w:val="Compact"/>
            </w:pPr>
            <w:r>
              <w:t>48 horas</w:t>
            </w:r>
          </w:p>
        </w:tc>
        <w:tc>
          <w:tcPr>
            <w:tcW w:w="0" w:type="auto"/>
          </w:tcPr>
          <w:p w14:paraId="78334468" w14:textId="77777777" w:rsidR="00952508" w:rsidRDefault="006E6954">
            <w:pPr>
              <w:pStyle w:val="Compact"/>
            </w:pPr>
            <w:r>
              <w:t>Se escala al superior del superior.</w:t>
            </w:r>
          </w:p>
        </w:tc>
      </w:tr>
      <w:tr w:rsidR="00952508" w14:paraId="7DF51E00" w14:textId="77777777">
        <w:tc>
          <w:tcPr>
            <w:tcW w:w="0" w:type="auto"/>
          </w:tcPr>
          <w:p w14:paraId="254FDB17" w14:textId="77777777" w:rsidR="00952508" w:rsidRDefault="006E6954">
            <w:pPr>
              <w:pStyle w:val="Compact"/>
            </w:pPr>
            <w:r>
              <w:t>Cada 24h más</w:t>
            </w:r>
          </w:p>
        </w:tc>
        <w:tc>
          <w:tcPr>
            <w:tcW w:w="0" w:type="auto"/>
          </w:tcPr>
          <w:p w14:paraId="0394C924" w14:textId="77777777" w:rsidR="00952508" w:rsidRDefault="006E6954">
            <w:pPr>
              <w:pStyle w:val="Compact"/>
            </w:pPr>
            <w:r>
              <w:t>Sigue escalando por la cadena de mando.</w:t>
            </w:r>
          </w:p>
        </w:tc>
      </w:tr>
      <w:tr w:rsidR="00952508" w14:paraId="62E1A097" w14:textId="77777777">
        <w:tc>
          <w:tcPr>
            <w:tcW w:w="0" w:type="auto"/>
          </w:tcPr>
          <w:p w14:paraId="3F8CE17B" w14:textId="77777777" w:rsidR="00952508" w:rsidRDefault="006E6954">
            <w:pPr>
              <w:pStyle w:val="Compact"/>
            </w:pPr>
            <w:r>
              <w:t>Último nivel</w:t>
            </w:r>
          </w:p>
        </w:tc>
        <w:tc>
          <w:tcPr>
            <w:tcW w:w="0" w:type="auto"/>
          </w:tcPr>
          <w:p w14:paraId="1AB312B6" w14:textId="77777777" w:rsidR="00952508" w:rsidRDefault="006E6954">
            <w:pPr>
              <w:pStyle w:val="Compact"/>
            </w:pPr>
            <w:r>
              <w:t>Se avisa al Director General.</w:t>
            </w:r>
          </w:p>
        </w:tc>
      </w:tr>
    </w:tbl>
    <w:p w14:paraId="04DA9DD8" w14:textId="77777777" w:rsidR="00952508" w:rsidRDefault="006E6954">
      <w:pPr>
        <w:pStyle w:val="Textoindependiente"/>
      </w:pPr>
      <w:r>
        <w:t>La cadena de superiores se lee de un fichero maestro de empleados donde cada persona tiene asignado quién es su jefe directo.</w:t>
      </w:r>
    </w:p>
    <w:p w14:paraId="51E62AE7" w14:textId="77777777" w:rsidR="00952508" w:rsidRDefault="006E6954">
      <w:pPr>
        <w:pStyle w:val="Ttulo1"/>
      </w:pPr>
      <w:bookmarkStart w:id="8" w:name="evidencia-legal-de-cada-firma"/>
      <w:bookmarkEnd w:id="7"/>
      <w:r>
        <w:lastRenderedPageBreak/>
        <w:t>8. Evidencia legal de cada firma</w:t>
      </w:r>
    </w:p>
    <w:p w14:paraId="0608CC0B" w14:textId="77777777" w:rsidR="00952508" w:rsidRDefault="006E6954">
      <w:pPr>
        <w:pStyle w:val="FirstParagraph"/>
      </w:pPr>
      <w:r>
        <w:t>Cada firma genera una prueba digital completa que incluye: el nombre del firmante, la fecha y hora exacta, la imagen de la firma manuscrita, el código de verificación confirmado por WhatsApp, la ubicación GPS, la dirección IP del dispositivo, el tipo de móvil y navegador, y un sello criptográfico que demuestra que el documento no ha sido modificado después de firmarlo. Además, cada firma está encadenada con la anterior, lo que impide que se puedan borrar o alterar firmas individuales sin que el sistema lo d</w:t>
      </w:r>
      <w:r>
        <w:t>etecte.</w:t>
      </w:r>
    </w:p>
    <w:p w14:paraId="1A887998" w14:textId="77777777" w:rsidR="00952508" w:rsidRDefault="006E6954">
      <w:pPr>
        <w:pStyle w:val="Ttulo1"/>
      </w:pPr>
      <w:bookmarkStart w:id="9" w:name="qué-documentos-se-firman"/>
      <w:bookmarkEnd w:id="8"/>
      <w:r>
        <w:t>9. Qué documentos se firman</w:t>
      </w:r>
    </w:p>
    <w:p w14:paraId="00AD8D85" w14:textId="77777777" w:rsidR="00952508" w:rsidRDefault="006E6954">
      <w:pPr>
        <w:pStyle w:val="FirstParagraph"/>
      </w:pPr>
      <w:r>
        <w:t>Cualquier departamento de la empresa puede enviar un documento a Sign para que se firme. Los más habituales son:</w:t>
      </w:r>
    </w:p>
    <w:p w14:paraId="1D1ADDDE" w14:textId="77777777" w:rsidR="00952508" w:rsidRDefault="006E6954">
      <w:pPr>
        <w:numPr>
          <w:ilvl w:val="0"/>
          <w:numId w:val="3"/>
        </w:numPr>
      </w:pPr>
      <w:r>
        <w:t>Contratos de trabajo (los genera ATES Laboral)</w:t>
      </w:r>
    </w:p>
    <w:p w14:paraId="2ABE4A1E" w14:textId="77777777" w:rsidR="00952508" w:rsidRDefault="006E6954">
      <w:pPr>
        <w:numPr>
          <w:ilvl w:val="0"/>
          <w:numId w:val="3"/>
        </w:numPr>
      </w:pPr>
      <w:r>
        <w:t>Reglamento de Régimen Interno (se firma en el onboarding)</w:t>
      </w:r>
    </w:p>
    <w:p w14:paraId="612E3647" w14:textId="77777777" w:rsidR="00952508" w:rsidRDefault="006E6954">
      <w:pPr>
        <w:numPr>
          <w:ilvl w:val="0"/>
          <w:numId w:val="3"/>
        </w:numPr>
      </w:pPr>
      <w:r>
        <w:t>Cesión de imagen, confidencialidad, no competencia</w:t>
      </w:r>
    </w:p>
    <w:p w14:paraId="44E52E07" w14:textId="77777777" w:rsidR="00952508" w:rsidRDefault="006E6954">
      <w:pPr>
        <w:numPr>
          <w:ilvl w:val="0"/>
          <w:numId w:val="3"/>
        </w:numPr>
      </w:pPr>
      <w:r>
        <w:t>Política de uso de vehículo</w:t>
      </w:r>
    </w:p>
    <w:p w14:paraId="272397D0" w14:textId="77777777" w:rsidR="00952508" w:rsidRDefault="006E6954">
      <w:pPr>
        <w:numPr>
          <w:ilvl w:val="0"/>
          <w:numId w:val="3"/>
        </w:numPr>
      </w:pPr>
      <w:r>
        <w:t>Entregas de EPIs y vestuario (doble firma)</w:t>
      </w:r>
    </w:p>
    <w:p w14:paraId="1B83D52A" w14:textId="77777777" w:rsidR="00952508" w:rsidRDefault="006E6954">
      <w:pPr>
        <w:numPr>
          <w:ilvl w:val="0"/>
          <w:numId w:val="3"/>
        </w:numPr>
      </w:pPr>
      <w:r>
        <w:t>Entregas de herramientas y llaves (doble firma)</w:t>
      </w:r>
    </w:p>
    <w:p w14:paraId="2B95747E" w14:textId="77777777" w:rsidR="00952508" w:rsidRDefault="006E6954">
      <w:pPr>
        <w:numPr>
          <w:ilvl w:val="0"/>
          <w:numId w:val="3"/>
        </w:numPr>
      </w:pPr>
      <w:r>
        <w:t>Acuses de formación PRL (doble firma)</w:t>
      </w:r>
    </w:p>
    <w:p w14:paraId="1FA2BD26" w14:textId="77777777" w:rsidR="00952508" w:rsidRDefault="006E6954">
      <w:pPr>
        <w:numPr>
          <w:ilvl w:val="0"/>
          <w:numId w:val="3"/>
        </w:numPr>
      </w:pPr>
      <w:r>
        <w:t>Documentos de finiquito y cese</w:t>
      </w:r>
    </w:p>
    <w:p w14:paraId="413F1732" w14:textId="77777777" w:rsidR="00952508" w:rsidRDefault="006E6954">
      <w:pPr>
        <w:numPr>
          <w:ilvl w:val="0"/>
          <w:numId w:val="3"/>
        </w:numPr>
      </w:pPr>
      <w:r>
        <w:t>Políticas internas puntuales</w:t>
      </w:r>
    </w:p>
    <w:p w14:paraId="2C69C271" w14:textId="77777777" w:rsidR="00952508" w:rsidRDefault="006E6954">
      <w:pPr>
        <w:pStyle w:val="FirstParagraph"/>
      </w:pPr>
      <w:r>
        <w:t>Sign no genera estos documentos ni decide cuándo enviarlos. Solo los recibe ya hechos desde el módulo correspondiente y gestiona la firma.</w:t>
      </w:r>
    </w:p>
    <w:p w14:paraId="70552464" w14:textId="77777777" w:rsidR="00952508" w:rsidRDefault="006E6954">
      <w:pPr>
        <w:pStyle w:val="Ttulo1"/>
      </w:pPr>
      <w:bookmarkStart w:id="10" w:name="cadena-de-custodia"/>
      <w:bookmarkEnd w:id="9"/>
      <w:r>
        <w:t>10. Cadena de custodia</w:t>
      </w:r>
    </w:p>
    <w:p w14:paraId="0D620B24" w14:textId="77777777" w:rsidR="00952508" w:rsidRDefault="006E6954">
      <w:pPr>
        <w:pStyle w:val="FirstParagraph"/>
      </w:pPr>
      <w:r>
        <w:t>Los documentos firmados se guardan en Sign para siempre. No se copian a ningún otro sitio. ATES Docs (el archivo documental de la empresa) puede consultar y referenciar los documentos firmados, pero el original siempre está en Sign. Esto garantiza que nadie pueda manipular una firma sin que se detecte.</w:t>
      </w:r>
    </w:p>
    <w:p w14:paraId="05520C78" w14:textId="77777777" w:rsidR="00952508" w:rsidRDefault="006E6954">
      <w:pPr>
        <w:pStyle w:val="Ttulo1"/>
      </w:pPr>
      <w:bookmarkStart w:id="11" w:name="coste"/>
      <w:bookmarkEnd w:id="10"/>
      <w:r>
        <w:lastRenderedPageBreak/>
        <w:t>11. Coste</w:t>
      </w:r>
    </w:p>
    <w:p w14:paraId="37B50766" w14:textId="77777777" w:rsidR="00952508" w:rsidRDefault="006E6954">
      <w:pPr>
        <w:pStyle w:val="FirstParagraph"/>
      </w:pPr>
      <w:r>
        <w:t>Para una plantilla de 200 empleados con 3-4 documentos al mes, el coste operativo es de unos 63 € al mes (756 € al año). Incluye WhatsApp, base de datos y hosting. No hay costes de licencias, ni de instalación, ni de mantenimiento de servidores propios.</w:t>
      </w:r>
    </w:p>
    <w:p w14:paraId="36E9A98C" w14:textId="77777777" w:rsidR="00952508" w:rsidRDefault="006E6954">
      <w:pPr>
        <w:pStyle w:val="Textoindependiente"/>
      </w:pPr>
      <w:r>
        <w:rPr>
          <w:b/>
          <w:bCs/>
        </w:rPr>
        <w:t>PARTE 2</w:t>
      </w:r>
    </w:p>
    <w:p w14:paraId="3D1A435D" w14:textId="77777777" w:rsidR="00952508" w:rsidRDefault="006E6954">
      <w:pPr>
        <w:pStyle w:val="Textoindependiente"/>
      </w:pPr>
      <w:r>
        <w:t>Instrucciones técnicas para desarrollo</w:t>
      </w:r>
    </w:p>
    <w:p w14:paraId="33972904" w14:textId="77777777" w:rsidR="00952508" w:rsidRDefault="006E6954">
      <w:pPr>
        <w:pStyle w:val="Textoindependiente"/>
      </w:pPr>
      <w:r>
        <w:rPr>
          <w:i/>
          <w:iCs/>
        </w:rPr>
        <w:t>(referencia para la IA que programa el módulo)</w:t>
      </w:r>
    </w:p>
    <w:p w14:paraId="490D5D50" w14:textId="77777777" w:rsidR="00952508" w:rsidRDefault="006E6954">
      <w:pPr>
        <w:pStyle w:val="Ttulo1"/>
      </w:pPr>
      <w:bookmarkStart w:id="12" w:name="t1.-principio-fundamental"/>
      <w:bookmarkEnd w:id="11"/>
      <w:r>
        <w:t>T1. Principio Fundamental</w:t>
      </w:r>
    </w:p>
    <w:tbl>
      <w:tblPr>
        <w:tblStyle w:val="Table"/>
        <w:tblW w:w="5000" w:type="pct"/>
        <w:tblLook w:val="0020" w:firstRow="1" w:lastRow="0" w:firstColumn="0" w:lastColumn="0" w:noHBand="0" w:noVBand="0"/>
      </w:tblPr>
      <w:tblGrid>
        <w:gridCol w:w="8838"/>
      </w:tblGrid>
      <w:tr w:rsidR="00952508" w14:paraId="3EE0F56F" w14:textId="77777777" w:rsidTr="00952508">
        <w:trPr>
          <w:cnfStyle w:val="100000000000" w:firstRow="1" w:lastRow="0" w:firstColumn="0" w:lastColumn="0" w:oddVBand="0" w:evenVBand="0" w:oddHBand="0" w:evenHBand="0" w:firstRowFirstColumn="0" w:firstRowLastColumn="0" w:lastRowFirstColumn="0" w:lastRowLastColumn="0"/>
          <w:tblHeader/>
        </w:trPr>
        <w:tc>
          <w:tcPr>
            <w:tcW w:w="0" w:type="auto"/>
          </w:tcPr>
          <w:p w14:paraId="20C19E41" w14:textId="77777777" w:rsidR="00952508" w:rsidRDefault="006E6954">
            <w:pPr>
              <w:pStyle w:val="Compact"/>
            </w:pPr>
            <w:r>
              <w:rPr>
                <w:b/>
                <w:bCs/>
              </w:rPr>
              <w:t>Sign no clasifica documentos por tipo. Solo recibe: PDF + destinatarios + configuración (simple/doble firma, plazo, encargado_id). La lógica de negocio de cuándo y a quién enviar está SIEMPRE en el módulo origen, NUNCA en Sign.</w:t>
            </w:r>
          </w:p>
        </w:tc>
      </w:tr>
    </w:tbl>
    <w:p w14:paraId="57348AA6" w14:textId="77777777" w:rsidR="00952508" w:rsidRDefault="006E6954">
      <w:pPr>
        <w:pStyle w:val="Ttulo1"/>
      </w:pPr>
      <w:bookmarkStart w:id="13" w:name="t2.-stack-tecnológico"/>
      <w:bookmarkEnd w:id="12"/>
      <w:r>
        <w:t>T2. Stack Tecnológico</w:t>
      </w:r>
    </w:p>
    <w:tbl>
      <w:tblPr>
        <w:tblStyle w:val="Table"/>
        <w:tblW w:w="5000" w:type="pct"/>
        <w:tblLook w:val="0020" w:firstRow="1" w:lastRow="0" w:firstColumn="0" w:lastColumn="0" w:noHBand="0" w:noVBand="0"/>
      </w:tblPr>
      <w:tblGrid>
        <w:gridCol w:w="1702"/>
        <w:gridCol w:w="3931"/>
        <w:gridCol w:w="3205"/>
      </w:tblGrid>
      <w:tr w:rsidR="00952508" w14:paraId="43E1D268" w14:textId="77777777" w:rsidTr="00952508">
        <w:trPr>
          <w:cnfStyle w:val="100000000000" w:firstRow="1" w:lastRow="0" w:firstColumn="0" w:lastColumn="0" w:oddVBand="0" w:evenVBand="0" w:oddHBand="0" w:evenHBand="0" w:firstRowFirstColumn="0" w:firstRowLastColumn="0" w:lastRowFirstColumn="0" w:lastRowLastColumn="0"/>
          <w:tblHeader/>
        </w:trPr>
        <w:tc>
          <w:tcPr>
            <w:tcW w:w="0" w:type="auto"/>
          </w:tcPr>
          <w:p w14:paraId="15B7EEA7" w14:textId="77777777" w:rsidR="00952508" w:rsidRDefault="006E6954">
            <w:pPr>
              <w:pStyle w:val="Compact"/>
            </w:pPr>
            <w:r>
              <w:rPr>
                <w:b/>
                <w:bCs/>
              </w:rPr>
              <w:t>Capa</w:t>
            </w:r>
          </w:p>
        </w:tc>
        <w:tc>
          <w:tcPr>
            <w:tcW w:w="0" w:type="auto"/>
          </w:tcPr>
          <w:p w14:paraId="4C4B492B" w14:textId="77777777" w:rsidR="00952508" w:rsidRDefault="006E6954">
            <w:pPr>
              <w:pStyle w:val="Compact"/>
            </w:pPr>
            <w:r>
              <w:rPr>
                <w:b/>
                <w:bCs/>
              </w:rPr>
              <w:t>Tecnología</w:t>
            </w:r>
          </w:p>
        </w:tc>
        <w:tc>
          <w:tcPr>
            <w:tcW w:w="0" w:type="auto"/>
          </w:tcPr>
          <w:p w14:paraId="7F42E1EA" w14:textId="77777777" w:rsidR="00952508" w:rsidRDefault="006E6954">
            <w:pPr>
              <w:pStyle w:val="Compact"/>
            </w:pPr>
            <w:r>
              <w:rPr>
                <w:b/>
                <w:bCs/>
              </w:rPr>
              <w:t>Función</w:t>
            </w:r>
          </w:p>
        </w:tc>
      </w:tr>
      <w:tr w:rsidR="00952508" w14:paraId="4DE0CFA6" w14:textId="77777777">
        <w:tc>
          <w:tcPr>
            <w:tcW w:w="0" w:type="auto"/>
          </w:tcPr>
          <w:p w14:paraId="4951B81F" w14:textId="77777777" w:rsidR="00952508" w:rsidRDefault="006E6954">
            <w:pPr>
              <w:pStyle w:val="Compact"/>
            </w:pPr>
            <w:r>
              <w:t>Frontend</w:t>
            </w:r>
          </w:p>
        </w:tc>
        <w:tc>
          <w:tcPr>
            <w:tcW w:w="0" w:type="auto"/>
          </w:tcPr>
          <w:p w14:paraId="5F115D05" w14:textId="77777777" w:rsidR="00952508" w:rsidRDefault="006E6954">
            <w:pPr>
              <w:pStyle w:val="Compact"/>
            </w:pPr>
            <w:r>
              <w:t>Next.js + React + Tailwind</w:t>
            </w:r>
          </w:p>
        </w:tc>
        <w:tc>
          <w:tcPr>
            <w:tcW w:w="0" w:type="auto"/>
          </w:tcPr>
          <w:p w14:paraId="382A67E7" w14:textId="77777777" w:rsidR="00952508" w:rsidRDefault="006E6954">
            <w:pPr>
              <w:pStyle w:val="Compact"/>
            </w:pPr>
            <w:r>
              <w:t>Interfaz mobile-first</w:t>
            </w:r>
          </w:p>
        </w:tc>
      </w:tr>
      <w:tr w:rsidR="00952508" w14:paraId="7F32F5FC" w14:textId="77777777">
        <w:tc>
          <w:tcPr>
            <w:tcW w:w="0" w:type="auto"/>
          </w:tcPr>
          <w:p w14:paraId="448AFF20" w14:textId="77777777" w:rsidR="00952508" w:rsidRDefault="006E6954">
            <w:pPr>
              <w:pStyle w:val="Compact"/>
            </w:pPr>
            <w:r>
              <w:t>Backend</w:t>
            </w:r>
          </w:p>
        </w:tc>
        <w:tc>
          <w:tcPr>
            <w:tcW w:w="0" w:type="auto"/>
          </w:tcPr>
          <w:p w14:paraId="236A5714" w14:textId="77777777" w:rsidR="00952508" w:rsidRDefault="006E6954">
            <w:pPr>
              <w:pStyle w:val="Compact"/>
            </w:pPr>
            <w:r>
              <w:t>Supabase (PostgREST + Auth)</w:t>
            </w:r>
          </w:p>
        </w:tc>
        <w:tc>
          <w:tcPr>
            <w:tcW w:w="0" w:type="auto"/>
          </w:tcPr>
          <w:p w14:paraId="419B55AF" w14:textId="77777777" w:rsidR="00952508" w:rsidRDefault="006E6954">
            <w:pPr>
              <w:pStyle w:val="Compact"/>
            </w:pPr>
            <w:r>
              <w:t>API REST + RLS</w:t>
            </w:r>
          </w:p>
        </w:tc>
      </w:tr>
      <w:tr w:rsidR="00952508" w14:paraId="24FC93E1" w14:textId="77777777">
        <w:tc>
          <w:tcPr>
            <w:tcW w:w="0" w:type="auto"/>
          </w:tcPr>
          <w:p w14:paraId="6113B576" w14:textId="77777777" w:rsidR="00952508" w:rsidRDefault="006E6954">
            <w:pPr>
              <w:pStyle w:val="Compact"/>
            </w:pPr>
            <w:r>
              <w:t>Base de datos</w:t>
            </w:r>
          </w:p>
        </w:tc>
        <w:tc>
          <w:tcPr>
            <w:tcW w:w="0" w:type="auto"/>
          </w:tcPr>
          <w:p w14:paraId="4C2565E1" w14:textId="77777777" w:rsidR="00952508" w:rsidRDefault="006E6954">
            <w:pPr>
              <w:pStyle w:val="Compact"/>
            </w:pPr>
            <w:r>
              <w:t>PostgreSQL (Supabase Cloud)</w:t>
            </w:r>
          </w:p>
        </w:tc>
        <w:tc>
          <w:tcPr>
            <w:tcW w:w="0" w:type="auto"/>
          </w:tcPr>
          <w:p w14:paraId="51C245CC" w14:textId="77777777" w:rsidR="00952508" w:rsidRDefault="006E6954">
            <w:pPr>
              <w:pStyle w:val="Compact"/>
            </w:pPr>
            <w:r>
              <w:t>Esquema sign.*</w:t>
            </w:r>
          </w:p>
        </w:tc>
      </w:tr>
      <w:tr w:rsidR="00952508" w14:paraId="34DD8500" w14:textId="77777777">
        <w:tc>
          <w:tcPr>
            <w:tcW w:w="0" w:type="auto"/>
          </w:tcPr>
          <w:p w14:paraId="08C1E061" w14:textId="77777777" w:rsidR="00952508" w:rsidRDefault="006E6954">
            <w:pPr>
              <w:pStyle w:val="Compact"/>
            </w:pPr>
            <w:r>
              <w:t>Storage</w:t>
            </w:r>
          </w:p>
        </w:tc>
        <w:tc>
          <w:tcPr>
            <w:tcW w:w="0" w:type="auto"/>
          </w:tcPr>
          <w:p w14:paraId="10C9A137" w14:textId="77777777" w:rsidR="00952508" w:rsidRDefault="006E6954">
            <w:pPr>
              <w:pStyle w:val="Compact"/>
            </w:pPr>
            <w:r>
              <w:t>Supabase Storage</w:t>
            </w:r>
          </w:p>
        </w:tc>
        <w:tc>
          <w:tcPr>
            <w:tcW w:w="0" w:type="auto"/>
          </w:tcPr>
          <w:p w14:paraId="223A6265" w14:textId="77777777" w:rsidR="00952508" w:rsidRDefault="006E6954">
            <w:pPr>
              <w:pStyle w:val="Compact"/>
            </w:pPr>
            <w:r>
              <w:t>PDFs originales y firmados</w:t>
            </w:r>
          </w:p>
        </w:tc>
      </w:tr>
      <w:tr w:rsidR="00952508" w14:paraId="36C80F63" w14:textId="77777777">
        <w:tc>
          <w:tcPr>
            <w:tcW w:w="0" w:type="auto"/>
          </w:tcPr>
          <w:p w14:paraId="31440F57" w14:textId="77777777" w:rsidR="00952508" w:rsidRDefault="006E6954">
            <w:pPr>
              <w:pStyle w:val="Compact"/>
            </w:pPr>
            <w:r>
              <w:t>Mensajería</w:t>
            </w:r>
          </w:p>
        </w:tc>
        <w:tc>
          <w:tcPr>
            <w:tcW w:w="0" w:type="auto"/>
          </w:tcPr>
          <w:p w14:paraId="1B0D5B3E" w14:textId="77777777" w:rsidR="00952508" w:rsidRDefault="006E6954">
            <w:pPr>
              <w:pStyle w:val="Compact"/>
            </w:pPr>
            <w:r>
              <w:t>Meta WhatsApp Cloud API</w:t>
            </w:r>
          </w:p>
        </w:tc>
        <w:tc>
          <w:tcPr>
            <w:tcW w:w="0" w:type="auto"/>
          </w:tcPr>
          <w:p w14:paraId="6A721CCF" w14:textId="77777777" w:rsidR="00952508" w:rsidRDefault="006E6954">
            <w:pPr>
              <w:pStyle w:val="Compact"/>
            </w:pPr>
            <w:r>
              <w:t>OTPs y notificaciones</w:t>
            </w:r>
          </w:p>
        </w:tc>
      </w:tr>
      <w:tr w:rsidR="00952508" w14:paraId="2CC7236A" w14:textId="77777777">
        <w:tc>
          <w:tcPr>
            <w:tcW w:w="0" w:type="auto"/>
          </w:tcPr>
          <w:p w14:paraId="340308CE" w14:textId="77777777" w:rsidR="00952508" w:rsidRDefault="006E6954">
            <w:pPr>
              <w:pStyle w:val="Compact"/>
            </w:pPr>
            <w:r>
              <w:t>Email</w:t>
            </w:r>
          </w:p>
        </w:tc>
        <w:tc>
          <w:tcPr>
            <w:tcW w:w="0" w:type="auto"/>
          </w:tcPr>
          <w:p w14:paraId="73759762" w14:textId="77777777" w:rsidR="00952508" w:rsidRDefault="006E6954">
            <w:pPr>
              <w:pStyle w:val="Compact"/>
            </w:pPr>
            <w:r>
              <w:t>Resend (firmas@atesworkforce.com)</w:t>
            </w:r>
          </w:p>
        </w:tc>
        <w:tc>
          <w:tcPr>
            <w:tcW w:w="0" w:type="auto"/>
          </w:tcPr>
          <w:p w14:paraId="013D6E8F" w14:textId="77777777" w:rsidR="00952508" w:rsidRDefault="006E6954">
            <w:pPr>
              <w:pStyle w:val="Compact"/>
            </w:pPr>
            <w:r>
              <w:t>Notificaciones informativas</w:t>
            </w:r>
          </w:p>
        </w:tc>
      </w:tr>
      <w:tr w:rsidR="00952508" w14:paraId="692EB2C0" w14:textId="77777777">
        <w:tc>
          <w:tcPr>
            <w:tcW w:w="0" w:type="auto"/>
          </w:tcPr>
          <w:p w14:paraId="6EA66D93" w14:textId="77777777" w:rsidR="00952508" w:rsidRDefault="006E6954">
            <w:pPr>
              <w:pStyle w:val="Compact"/>
            </w:pPr>
            <w:r>
              <w:t>Hosting</w:t>
            </w:r>
          </w:p>
        </w:tc>
        <w:tc>
          <w:tcPr>
            <w:tcW w:w="0" w:type="auto"/>
          </w:tcPr>
          <w:p w14:paraId="01C6A478" w14:textId="77777777" w:rsidR="00952508" w:rsidRDefault="006E6954">
            <w:pPr>
              <w:pStyle w:val="Compact"/>
            </w:pPr>
            <w:r>
              <w:t>Vercel</w:t>
            </w:r>
          </w:p>
        </w:tc>
        <w:tc>
          <w:tcPr>
            <w:tcW w:w="0" w:type="auto"/>
          </w:tcPr>
          <w:p w14:paraId="3CA0356F" w14:textId="77777777" w:rsidR="00952508" w:rsidRDefault="006E6954">
            <w:pPr>
              <w:pStyle w:val="Compact"/>
            </w:pPr>
            <w:r>
              <w:t>Deploy CI/CD</w:t>
            </w:r>
          </w:p>
        </w:tc>
      </w:tr>
      <w:tr w:rsidR="00952508" w14:paraId="5307E1F2" w14:textId="77777777">
        <w:tc>
          <w:tcPr>
            <w:tcW w:w="0" w:type="auto"/>
          </w:tcPr>
          <w:p w14:paraId="3F8C4EE9" w14:textId="77777777" w:rsidR="00952508" w:rsidRDefault="006E6954">
            <w:pPr>
              <w:pStyle w:val="Compact"/>
            </w:pPr>
            <w:r>
              <w:t>Bus de eventos</w:t>
            </w:r>
          </w:p>
        </w:tc>
        <w:tc>
          <w:tcPr>
            <w:tcW w:w="0" w:type="auto"/>
          </w:tcPr>
          <w:p w14:paraId="04BC0E59" w14:textId="77777777" w:rsidR="00952508" w:rsidRDefault="006E6954">
            <w:pPr>
              <w:pStyle w:val="Compact"/>
            </w:pPr>
            <w:r>
              <w:t>core.event_queue (PostgreSQL)</w:t>
            </w:r>
          </w:p>
        </w:tc>
        <w:tc>
          <w:tcPr>
            <w:tcW w:w="0" w:type="auto"/>
          </w:tcPr>
          <w:p w14:paraId="3D7F2DAC" w14:textId="77777777" w:rsidR="00952508" w:rsidRDefault="006E6954">
            <w:pPr>
              <w:pStyle w:val="Compact"/>
            </w:pPr>
            <w:r>
              <w:t>Comunicación entre módulos</w:t>
            </w:r>
          </w:p>
        </w:tc>
      </w:tr>
      <w:tr w:rsidR="00952508" w14:paraId="2703A535" w14:textId="77777777">
        <w:tc>
          <w:tcPr>
            <w:tcW w:w="0" w:type="auto"/>
          </w:tcPr>
          <w:p w14:paraId="7073DF2C" w14:textId="77777777" w:rsidR="00952508" w:rsidRDefault="006E6954">
            <w:pPr>
              <w:pStyle w:val="Compact"/>
            </w:pPr>
            <w:r>
              <w:t>Workers</w:t>
            </w:r>
          </w:p>
        </w:tc>
        <w:tc>
          <w:tcPr>
            <w:tcW w:w="0" w:type="auto"/>
          </w:tcPr>
          <w:p w14:paraId="28458828" w14:textId="77777777" w:rsidR="00952508" w:rsidRDefault="006E6954">
            <w:pPr>
              <w:pStyle w:val="Compact"/>
            </w:pPr>
            <w:r>
              <w:t>API Routes Next.js + cron Macarena</w:t>
            </w:r>
          </w:p>
        </w:tc>
        <w:tc>
          <w:tcPr>
            <w:tcW w:w="0" w:type="auto"/>
          </w:tcPr>
          <w:p w14:paraId="0E853309" w14:textId="77777777" w:rsidR="00952508" w:rsidRDefault="006E6954">
            <w:pPr>
              <w:pStyle w:val="Compact"/>
            </w:pPr>
            <w:r>
              <w:t>Notificaciones y escalados</w:t>
            </w:r>
          </w:p>
        </w:tc>
      </w:tr>
      <w:tr w:rsidR="00952508" w14:paraId="3275CBAF" w14:textId="77777777">
        <w:tc>
          <w:tcPr>
            <w:tcW w:w="0" w:type="auto"/>
          </w:tcPr>
          <w:p w14:paraId="51E599ED" w14:textId="77777777" w:rsidR="00952508" w:rsidRDefault="006E6954">
            <w:pPr>
              <w:pStyle w:val="Compact"/>
            </w:pPr>
            <w:r>
              <w:t>Agente IA</w:t>
            </w:r>
          </w:p>
        </w:tc>
        <w:tc>
          <w:tcPr>
            <w:tcW w:w="0" w:type="auto"/>
          </w:tcPr>
          <w:p w14:paraId="704EF15C" w14:textId="77777777" w:rsidR="00952508" w:rsidRDefault="006E6954">
            <w:pPr>
              <w:pStyle w:val="Compact"/>
            </w:pPr>
            <w:r>
              <w:t>OpenClaw (Sonnet) + whatsapp-mcp</w:t>
            </w:r>
          </w:p>
        </w:tc>
        <w:tc>
          <w:tcPr>
            <w:tcW w:w="0" w:type="auto"/>
          </w:tcPr>
          <w:p w14:paraId="1F8E5594" w14:textId="77777777" w:rsidR="00952508" w:rsidRDefault="006E6954">
            <w:pPr>
              <w:pStyle w:val="Compact"/>
            </w:pPr>
            <w:r>
              <w:t>Automatización</w:t>
            </w:r>
          </w:p>
        </w:tc>
      </w:tr>
      <w:tr w:rsidR="00952508" w14:paraId="2D8BB5AE" w14:textId="77777777">
        <w:tc>
          <w:tcPr>
            <w:tcW w:w="0" w:type="auto"/>
          </w:tcPr>
          <w:p w14:paraId="6C13C5E6" w14:textId="77777777" w:rsidR="00952508" w:rsidRDefault="006E6954">
            <w:pPr>
              <w:pStyle w:val="Compact"/>
            </w:pPr>
            <w:r>
              <w:t>Auth login</w:t>
            </w:r>
          </w:p>
        </w:tc>
        <w:tc>
          <w:tcPr>
            <w:tcW w:w="0" w:type="auto"/>
          </w:tcPr>
          <w:p w14:paraId="4D9BF3C7" w14:textId="77777777" w:rsidR="00952508" w:rsidRDefault="006E6954">
            <w:pPr>
              <w:pStyle w:val="Compact"/>
            </w:pPr>
            <w:r>
              <w:t>TOTP Microsoft Authenticator + SSO</w:t>
            </w:r>
          </w:p>
        </w:tc>
        <w:tc>
          <w:tcPr>
            <w:tcW w:w="0" w:type="auto"/>
          </w:tcPr>
          <w:p w14:paraId="72E3F06F" w14:textId="77777777" w:rsidR="00952508" w:rsidRDefault="006E6954">
            <w:pPr>
              <w:pStyle w:val="Compact"/>
            </w:pPr>
            <w:r>
              <w:t>Acceso a la suite</w:t>
            </w:r>
          </w:p>
        </w:tc>
      </w:tr>
      <w:tr w:rsidR="00952508" w14:paraId="5C443B41" w14:textId="77777777">
        <w:tc>
          <w:tcPr>
            <w:tcW w:w="0" w:type="auto"/>
          </w:tcPr>
          <w:p w14:paraId="63C5A8A7" w14:textId="77777777" w:rsidR="00952508" w:rsidRDefault="006E6954">
            <w:pPr>
              <w:pStyle w:val="Compact"/>
            </w:pPr>
            <w:r>
              <w:t>Auth firma</w:t>
            </w:r>
          </w:p>
        </w:tc>
        <w:tc>
          <w:tcPr>
            <w:tcW w:w="0" w:type="auto"/>
          </w:tcPr>
          <w:p w14:paraId="30E403B5" w14:textId="77777777" w:rsidR="00952508" w:rsidRDefault="006E6954">
            <w:pPr>
              <w:pStyle w:val="Compact"/>
            </w:pPr>
            <w:r>
              <w:t>OTP 6 dígitos via WhatsApp</w:t>
            </w:r>
          </w:p>
        </w:tc>
        <w:tc>
          <w:tcPr>
            <w:tcW w:w="0" w:type="auto"/>
          </w:tcPr>
          <w:p w14:paraId="366F05F4" w14:textId="77777777" w:rsidR="00952508" w:rsidRDefault="006E6954">
            <w:pPr>
              <w:pStyle w:val="Compact"/>
            </w:pPr>
            <w:r>
              <w:t>Verificación identidad firmante</w:t>
            </w:r>
          </w:p>
        </w:tc>
      </w:tr>
    </w:tbl>
    <w:p w14:paraId="40A20FBE" w14:textId="77777777" w:rsidR="00952508" w:rsidRDefault="006E6954">
      <w:pPr>
        <w:pStyle w:val="Ttulo1"/>
      </w:pPr>
      <w:bookmarkStart w:id="14" w:name="t3.-esquema-de-base-de-datos"/>
      <w:bookmarkEnd w:id="13"/>
      <w:r>
        <w:t>T3. Esquema de Base de Datos</w:t>
      </w:r>
    </w:p>
    <w:p w14:paraId="2442D1C7" w14:textId="77777777" w:rsidR="00952508" w:rsidRDefault="006E6954">
      <w:pPr>
        <w:pStyle w:val="FirstParagraph"/>
      </w:pPr>
      <w:r>
        <w:t>Todas las tablas en esquema sign.* con RLS activo. Convenciones: UUIDs como PK (gen_random_uuid()), soft delete con is_active, campos created_at/updated_at/created_by, metadata JSONB.</w:t>
      </w:r>
    </w:p>
    <w:tbl>
      <w:tblPr>
        <w:tblStyle w:val="Table"/>
        <w:tblW w:w="5000" w:type="pct"/>
        <w:tblLook w:val="0020" w:firstRow="1" w:lastRow="0" w:firstColumn="0" w:lastColumn="0" w:noHBand="0" w:noVBand="0"/>
      </w:tblPr>
      <w:tblGrid>
        <w:gridCol w:w="2735"/>
        <w:gridCol w:w="3563"/>
        <w:gridCol w:w="2540"/>
      </w:tblGrid>
      <w:tr w:rsidR="00952508" w14:paraId="187986CC" w14:textId="77777777" w:rsidTr="00952508">
        <w:trPr>
          <w:cnfStyle w:val="100000000000" w:firstRow="1" w:lastRow="0" w:firstColumn="0" w:lastColumn="0" w:oddVBand="0" w:evenVBand="0" w:oddHBand="0" w:evenHBand="0" w:firstRowFirstColumn="0" w:firstRowLastColumn="0" w:lastRowFirstColumn="0" w:lastRowLastColumn="0"/>
          <w:tblHeader/>
        </w:trPr>
        <w:tc>
          <w:tcPr>
            <w:tcW w:w="0" w:type="auto"/>
          </w:tcPr>
          <w:p w14:paraId="32768C65" w14:textId="77777777" w:rsidR="00952508" w:rsidRDefault="006E6954">
            <w:pPr>
              <w:pStyle w:val="Compact"/>
            </w:pPr>
            <w:r>
              <w:rPr>
                <w:b/>
                <w:bCs/>
              </w:rPr>
              <w:lastRenderedPageBreak/>
              <w:t>Tabla</w:t>
            </w:r>
          </w:p>
        </w:tc>
        <w:tc>
          <w:tcPr>
            <w:tcW w:w="0" w:type="auto"/>
          </w:tcPr>
          <w:p w14:paraId="08F4D503" w14:textId="77777777" w:rsidR="00952508" w:rsidRDefault="006E6954">
            <w:pPr>
              <w:pStyle w:val="Compact"/>
            </w:pPr>
            <w:r>
              <w:rPr>
                <w:b/>
                <w:bCs/>
              </w:rPr>
              <w:t>Campos clave</w:t>
            </w:r>
          </w:p>
        </w:tc>
        <w:tc>
          <w:tcPr>
            <w:tcW w:w="0" w:type="auto"/>
          </w:tcPr>
          <w:p w14:paraId="339C9128" w14:textId="77777777" w:rsidR="00952508" w:rsidRDefault="006E6954">
            <w:pPr>
              <w:pStyle w:val="Compact"/>
            </w:pPr>
            <w:r>
              <w:rPr>
                <w:b/>
                <w:bCs/>
              </w:rPr>
              <w:t>Función</w:t>
            </w:r>
          </w:p>
        </w:tc>
      </w:tr>
      <w:tr w:rsidR="00952508" w14:paraId="41836644" w14:textId="77777777">
        <w:tc>
          <w:tcPr>
            <w:tcW w:w="0" w:type="auto"/>
          </w:tcPr>
          <w:p w14:paraId="0934FCBB" w14:textId="77777777" w:rsidR="00952508" w:rsidRDefault="006E6954">
            <w:pPr>
              <w:pStyle w:val="Compact"/>
            </w:pPr>
            <w:r>
              <w:t>sign.comunicaciones</w:t>
            </w:r>
          </w:p>
        </w:tc>
        <w:tc>
          <w:tcPr>
            <w:tcW w:w="0" w:type="auto"/>
          </w:tcPr>
          <w:p w14:paraId="50D04363" w14:textId="77777777" w:rsidR="00952508" w:rsidRDefault="006E6954">
            <w:pPr>
              <w:pStyle w:val="Compact"/>
            </w:pPr>
            <w:r>
              <w:t>id, pdf_url, pdf_hash_sha256, requiere_doble_firma, encargado_id, emisor_id, fecha_limite, estado, plazo_horas, escalado_horas_nivel1, escalado_horas_siguiente</w:t>
            </w:r>
          </w:p>
        </w:tc>
        <w:tc>
          <w:tcPr>
            <w:tcW w:w="0" w:type="auto"/>
          </w:tcPr>
          <w:p w14:paraId="60B6024E" w14:textId="77777777" w:rsidR="00952508" w:rsidRDefault="006E6954">
            <w:pPr>
              <w:pStyle w:val="Compact"/>
            </w:pPr>
            <w:r>
              <w:t>Documentos enviados para firma</w:t>
            </w:r>
          </w:p>
        </w:tc>
      </w:tr>
      <w:tr w:rsidR="00952508" w14:paraId="08EBDB68" w14:textId="77777777">
        <w:tc>
          <w:tcPr>
            <w:tcW w:w="0" w:type="auto"/>
          </w:tcPr>
          <w:p w14:paraId="68F7292D" w14:textId="77777777" w:rsidR="00952508" w:rsidRDefault="006E6954">
            <w:pPr>
              <w:pStyle w:val="Compact"/>
            </w:pPr>
            <w:r>
              <w:t>sign.firmas</w:t>
            </w:r>
          </w:p>
        </w:tc>
        <w:tc>
          <w:tcPr>
            <w:tcW w:w="0" w:type="auto"/>
          </w:tcPr>
          <w:p w14:paraId="6CF38175" w14:textId="77777777" w:rsidR="00952508" w:rsidRDefault="006E6954">
            <w:pPr>
              <w:pStyle w:val="Compact"/>
            </w:pPr>
            <w:r>
              <w:t>id, comunicacion_id, empleado_id, rol_firma, estado, fecha_firma, ip_firma, hash_documento, otp_verificado, otp_canal, geo_latitud, geo_longitud, geo_consentimiento, geo_pendiente, firma_imagen (base64 PNG), dispositivo_tipo, evidencia_json, firma_hash, firma_anterior_hash, firma_sustituye_a</w:t>
            </w:r>
          </w:p>
        </w:tc>
        <w:tc>
          <w:tcPr>
            <w:tcW w:w="0" w:type="auto"/>
          </w:tcPr>
          <w:p w14:paraId="54BA44BD" w14:textId="77777777" w:rsidR="00952508" w:rsidRDefault="006E6954">
            <w:pPr>
              <w:pStyle w:val="Compact"/>
            </w:pPr>
            <w:r>
              <w:t>Registro individual de cada firma</w:t>
            </w:r>
          </w:p>
        </w:tc>
      </w:tr>
      <w:tr w:rsidR="00952508" w14:paraId="5D80E21B" w14:textId="77777777">
        <w:tc>
          <w:tcPr>
            <w:tcW w:w="0" w:type="auto"/>
          </w:tcPr>
          <w:p w14:paraId="5B4CE8F7" w14:textId="77777777" w:rsidR="00952508" w:rsidRDefault="006E6954">
            <w:pPr>
              <w:pStyle w:val="Compact"/>
            </w:pPr>
            <w:r>
              <w:rPr>
                <w:strike/>
              </w:rPr>
              <w:t>sign.empleados_maestro</w:t>
            </w:r>
          </w:p>
        </w:tc>
        <w:tc>
          <w:tcPr>
            <w:tcW w:w="0" w:type="auto"/>
          </w:tcPr>
          <w:p w14:paraId="309230CF" w14:textId="77777777" w:rsidR="00952508" w:rsidRDefault="006E6954">
            <w:pPr>
              <w:pStyle w:val="Compact"/>
            </w:pPr>
            <w:r>
              <w:rPr>
                <w:b/>
                <w:bCs/>
              </w:rPr>
              <w:t>ELIMINADA (v3).</w:t>
            </w:r>
            <w:r>
              <w:t xml:space="preserve"> Sign lee datos de empleados, teléfonos y jerarquía directamente de master.empleados, master.telefonos y master.emails vía JOINs. El campo consentimiento_privado se gestiona en sign.consentimientos.</w:t>
            </w:r>
          </w:p>
        </w:tc>
        <w:tc>
          <w:tcPr>
            <w:tcW w:w="0" w:type="auto"/>
          </w:tcPr>
          <w:p w14:paraId="7367504F" w14:textId="77777777" w:rsidR="00952508" w:rsidRDefault="006E6954">
            <w:pPr>
              <w:pStyle w:val="Compact"/>
            </w:pPr>
            <w:r>
              <w:t>—</w:t>
            </w:r>
          </w:p>
        </w:tc>
      </w:tr>
      <w:tr w:rsidR="00952508" w14:paraId="26EE3AE0" w14:textId="77777777">
        <w:tc>
          <w:tcPr>
            <w:tcW w:w="0" w:type="auto"/>
          </w:tcPr>
          <w:p w14:paraId="346F05F1" w14:textId="77777777" w:rsidR="00952508" w:rsidRDefault="006E6954">
            <w:pPr>
              <w:pStyle w:val="Compact"/>
            </w:pPr>
            <w:r>
              <w:t>sign.consentimientos</w:t>
            </w:r>
          </w:p>
        </w:tc>
        <w:tc>
          <w:tcPr>
            <w:tcW w:w="0" w:type="auto"/>
          </w:tcPr>
          <w:p w14:paraId="2243CA1E" w14:textId="77777777" w:rsidR="00952508" w:rsidRDefault="006E6954">
            <w:pPr>
              <w:pStyle w:val="Compact"/>
            </w:pPr>
            <w:r>
              <w:t>id, empleado_id, tipo, version_clausula, texto_clausula, aceptado, ip, user_agent</w:t>
            </w:r>
          </w:p>
        </w:tc>
        <w:tc>
          <w:tcPr>
            <w:tcW w:w="0" w:type="auto"/>
          </w:tcPr>
          <w:p w14:paraId="1DAD9307" w14:textId="77777777" w:rsidR="00952508" w:rsidRDefault="006E6954">
            <w:pPr>
              <w:pStyle w:val="Compact"/>
            </w:pPr>
            <w:r>
              <w:t>Registro aceptación cláusulas RGPD</w:t>
            </w:r>
          </w:p>
        </w:tc>
      </w:tr>
      <w:tr w:rsidR="00952508" w14:paraId="72141D90" w14:textId="77777777">
        <w:tc>
          <w:tcPr>
            <w:tcW w:w="0" w:type="auto"/>
          </w:tcPr>
          <w:p w14:paraId="1C557A38" w14:textId="77777777" w:rsidR="00952508" w:rsidRDefault="006E6954">
            <w:pPr>
              <w:pStyle w:val="Compact"/>
            </w:pPr>
            <w:r>
              <w:t>sign.clausulas</w:t>
            </w:r>
          </w:p>
        </w:tc>
        <w:tc>
          <w:tcPr>
            <w:tcW w:w="0" w:type="auto"/>
          </w:tcPr>
          <w:p w14:paraId="163E7DD4" w14:textId="77777777" w:rsidR="00952508" w:rsidRDefault="006E6954">
            <w:pPr>
              <w:pStyle w:val="Compact"/>
            </w:pPr>
            <w:r>
              <w:t>id, tipo, version, titulo, texto, vigente</w:t>
            </w:r>
          </w:p>
        </w:tc>
        <w:tc>
          <w:tcPr>
            <w:tcW w:w="0" w:type="auto"/>
          </w:tcPr>
          <w:p w14:paraId="766DEC6E" w14:textId="77777777" w:rsidR="00952508" w:rsidRDefault="006E6954">
            <w:pPr>
              <w:pStyle w:val="Compact"/>
            </w:pPr>
            <w:r>
              <w:t>Textos legales versionados</w:t>
            </w:r>
          </w:p>
        </w:tc>
      </w:tr>
      <w:tr w:rsidR="00952508" w14:paraId="2CEAD0E3" w14:textId="77777777">
        <w:tc>
          <w:tcPr>
            <w:tcW w:w="0" w:type="auto"/>
          </w:tcPr>
          <w:p w14:paraId="08BF02D8" w14:textId="77777777" w:rsidR="00952508" w:rsidRDefault="006E6954">
            <w:pPr>
              <w:pStyle w:val="Compact"/>
            </w:pPr>
            <w:r>
              <w:t>sign.otp_temporal</w:t>
            </w:r>
          </w:p>
        </w:tc>
        <w:tc>
          <w:tcPr>
            <w:tcW w:w="0" w:type="auto"/>
          </w:tcPr>
          <w:p w14:paraId="22DCD0BE" w14:textId="77777777" w:rsidR="00952508" w:rsidRDefault="006E6954">
            <w:pPr>
              <w:pStyle w:val="Compact"/>
            </w:pPr>
            <w:r>
              <w:t>id, firma_id, empleado_id, telefono_hash, codigo_hash, intentos, max_intentos (3), expira_at (5 min)</w:t>
            </w:r>
          </w:p>
        </w:tc>
        <w:tc>
          <w:tcPr>
            <w:tcW w:w="0" w:type="auto"/>
          </w:tcPr>
          <w:p w14:paraId="0C40CC50" w14:textId="77777777" w:rsidR="00952508" w:rsidRDefault="006E6954">
            <w:pPr>
              <w:pStyle w:val="Compact"/>
            </w:pPr>
            <w:r>
              <w:t>Códigos OTP hasheados</w:t>
            </w:r>
          </w:p>
        </w:tc>
      </w:tr>
      <w:tr w:rsidR="00952508" w14:paraId="0B019CC4" w14:textId="77777777">
        <w:tc>
          <w:tcPr>
            <w:tcW w:w="0" w:type="auto"/>
          </w:tcPr>
          <w:p w14:paraId="475C544E" w14:textId="77777777" w:rsidR="00952508" w:rsidRDefault="006E6954">
            <w:pPr>
              <w:pStyle w:val="Compact"/>
            </w:pPr>
            <w:r>
              <w:t>sign.escalados</w:t>
            </w:r>
          </w:p>
        </w:tc>
        <w:tc>
          <w:tcPr>
            <w:tcW w:w="0" w:type="auto"/>
          </w:tcPr>
          <w:p w14:paraId="3C1B04E2" w14:textId="77777777" w:rsidR="00952508" w:rsidRDefault="006E6954">
            <w:pPr>
              <w:pStyle w:val="Compact"/>
            </w:pPr>
            <w:r>
              <w:t>id, firma_id, comunicacion_id, empleado_id, escalado_a_id, nivel_escalado, estado, notificado_at, metadata JSONB</w:t>
            </w:r>
          </w:p>
        </w:tc>
        <w:tc>
          <w:tcPr>
            <w:tcW w:w="0" w:type="auto"/>
          </w:tcPr>
          <w:p w14:paraId="7397360E" w14:textId="77777777" w:rsidR="00952508" w:rsidRDefault="006E6954">
            <w:pPr>
              <w:pStyle w:val="Compact"/>
            </w:pPr>
            <w:r>
              <w:t>Escalados jerárquicos. Nombre y cargo del escalado se obtienen vía JOIN a master.empleados y master.puestos. Al cerrar un escalado, se guarda snapshot en metadata JSONB.</w:t>
            </w:r>
          </w:p>
        </w:tc>
      </w:tr>
      <w:tr w:rsidR="00952508" w14:paraId="249C37C4" w14:textId="77777777">
        <w:tc>
          <w:tcPr>
            <w:tcW w:w="0" w:type="auto"/>
          </w:tcPr>
          <w:p w14:paraId="57E7D169" w14:textId="77777777" w:rsidR="00952508" w:rsidRDefault="006E6954">
            <w:pPr>
              <w:pStyle w:val="Compact"/>
            </w:pPr>
            <w:r>
              <w:lastRenderedPageBreak/>
              <w:t>sign.notificaciones_log</w:t>
            </w:r>
          </w:p>
        </w:tc>
        <w:tc>
          <w:tcPr>
            <w:tcW w:w="0" w:type="auto"/>
          </w:tcPr>
          <w:p w14:paraId="73598A8C" w14:textId="77777777" w:rsidR="00952508" w:rsidRDefault="006E6954">
            <w:pPr>
              <w:pStyle w:val="Compact"/>
            </w:pPr>
            <w:r>
              <w:t>id, comunicacion_id, firma_id, empleado_id, tipo, canal (whatsapp/email), destino, destino_tipo, estado, proveedor, proveedor_id, error, intentos, adjunto_url</w:t>
            </w:r>
          </w:p>
        </w:tc>
        <w:tc>
          <w:tcPr>
            <w:tcW w:w="0" w:type="auto"/>
          </w:tcPr>
          <w:p w14:paraId="4D252228" w14:textId="77777777" w:rsidR="00952508" w:rsidRDefault="006E6954">
            <w:pPr>
              <w:pStyle w:val="Compact"/>
            </w:pPr>
            <w:r>
              <w:t>Log de cada envío</w:t>
            </w:r>
          </w:p>
        </w:tc>
      </w:tr>
      <w:tr w:rsidR="00952508" w14:paraId="1CBA39D4" w14:textId="77777777">
        <w:tc>
          <w:tcPr>
            <w:tcW w:w="0" w:type="auto"/>
          </w:tcPr>
          <w:p w14:paraId="18142EE0" w14:textId="77777777" w:rsidR="00952508" w:rsidRDefault="006E6954">
            <w:pPr>
              <w:pStyle w:val="Compact"/>
            </w:pPr>
            <w:r>
              <w:t>sign.audit_log</w:t>
            </w:r>
          </w:p>
        </w:tc>
        <w:tc>
          <w:tcPr>
            <w:tcW w:w="0" w:type="auto"/>
          </w:tcPr>
          <w:p w14:paraId="59570497" w14:textId="77777777" w:rsidR="00952508" w:rsidRDefault="006E6954">
            <w:pPr>
              <w:pStyle w:val="Compact"/>
            </w:pPr>
            <w:r>
              <w:t>id (BIGSERIAL), tabla, accion, registro_id, usuario_id, ip, user_agent, datos_antes, datos_despues, descripcion</w:t>
            </w:r>
          </w:p>
        </w:tc>
        <w:tc>
          <w:tcPr>
            <w:tcW w:w="0" w:type="auto"/>
          </w:tcPr>
          <w:p w14:paraId="7A57FE0D" w14:textId="77777777" w:rsidR="00952508" w:rsidRDefault="006E6954">
            <w:pPr>
              <w:pStyle w:val="Compact"/>
            </w:pPr>
            <w:r>
              <w:t>Auditoría inmutable</w:t>
            </w:r>
          </w:p>
        </w:tc>
      </w:tr>
    </w:tbl>
    <w:p w14:paraId="2F492C4B" w14:textId="77777777" w:rsidR="00952508" w:rsidRDefault="006E6954">
      <w:pPr>
        <w:pStyle w:val="Ttulo1"/>
      </w:pPr>
      <w:bookmarkStart w:id="15" w:name="t4.-bus-de-eventos"/>
      <w:bookmarkEnd w:id="14"/>
      <w:r>
        <w:t>T4. Bus de Eventos</w:t>
      </w:r>
    </w:p>
    <w:p w14:paraId="25350E84" w14:textId="77777777" w:rsidR="00952508" w:rsidRDefault="006E6954">
      <w:pPr>
        <w:pStyle w:val="FirstParagraph"/>
      </w:pPr>
      <w:r>
        <w:t>Comunicación con otros módulos via core.event_queue (triggers PostgreSQL, sin IA, sin tokens). Idempotencia obligatoria. Reintentos cada 5 min. Eventos envenenados: fallido_permanente + alerta Telegram.</w:t>
      </w:r>
    </w:p>
    <w:p w14:paraId="7F7AAC8D" w14:textId="77777777" w:rsidR="00952508" w:rsidRDefault="006E6954">
      <w:pPr>
        <w:pStyle w:val="Ttulo2"/>
      </w:pPr>
      <w:bookmarkStart w:id="16" w:name="t4.1-eventos-que-sign-recibe"/>
      <w:r>
        <w:t>T4.1 Eventos que Sign recibe</w:t>
      </w:r>
    </w:p>
    <w:tbl>
      <w:tblPr>
        <w:tblStyle w:val="Table"/>
        <w:tblW w:w="5000" w:type="pct"/>
        <w:tblLook w:val="0020" w:firstRow="1" w:lastRow="0" w:firstColumn="0" w:lastColumn="0" w:noHBand="0" w:noVBand="0"/>
      </w:tblPr>
      <w:tblGrid>
        <w:gridCol w:w="3146"/>
        <w:gridCol w:w="2968"/>
        <w:gridCol w:w="2724"/>
      </w:tblGrid>
      <w:tr w:rsidR="00952508" w14:paraId="1818D715" w14:textId="77777777" w:rsidTr="00952508">
        <w:trPr>
          <w:cnfStyle w:val="100000000000" w:firstRow="1" w:lastRow="0" w:firstColumn="0" w:lastColumn="0" w:oddVBand="0" w:evenVBand="0" w:oddHBand="0" w:evenHBand="0" w:firstRowFirstColumn="0" w:firstRowLastColumn="0" w:lastRowFirstColumn="0" w:lastRowLastColumn="0"/>
          <w:tblHeader/>
        </w:trPr>
        <w:tc>
          <w:tcPr>
            <w:tcW w:w="0" w:type="auto"/>
          </w:tcPr>
          <w:p w14:paraId="203A8BD2" w14:textId="77777777" w:rsidR="00952508" w:rsidRDefault="006E6954">
            <w:pPr>
              <w:pStyle w:val="Compact"/>
            </w:pPr>
            <w:r>
              <w:rPr>
                <w:b/>
                <w:bCs/>
              </w:rPr>
              <w:t>Evento</w:t>
            </w:r>
          </w:p>
        </w:tc>
        <w:tc>
          <w:tcPr>
            <w:tcW w:w="0" w:type="auto"/>
          </w:tcPr>
          <w:p w14:paraId="0112AEAA" w14:textId="77777777" w:rsidR="00952508" w:rsidRDefault="006E6954">
            <w:pPr>
              <w:pStyle w:val="Compact"/>
            </w:pPr>
            <w:r>
              <w:rPr>
                <w:b/>
                <w:bCs/>
              </w:rPr>
              <w:t>Payload</w:t>
            </w:r>
          </w:p>
        </w:tc>
        <w:tc>
          <w:tcPr>
            <w:tcW w:w="0" w:type="auto"/>
          </w:tcPr>
          <w:p w14:paraId="44C36C26" w14:textId="77777777" w:rsidR="00952508" w:rsidRDefault="006E6954">
            <w:pPr>
              <w:pStyle w:val="Compact"/>
            </w:pPr>
            <w:r>
              <w:rPr>
                <w:b/>
                <w:bCs/>
              </w:rPr>
              <w:t>Acción de Sign</w:t>
            </w:r>
          </w:p>
        </w:tc>
      </w:tr>
      <w:tr w:rsidR="00952508" w14:paraId="520BEC84" w14:textId="77777777">
        <w:tc>
          <w:tcPr>
            <w:tcW w:w="0" w:type="auto"/>
          </w:tcPr>
          <w:p w14:paraId="0C000771" w14:textId="77777777" w:rsidR="00952508" w:rsidRDefault="006E6954">
            <w:pPr>
              <w:pStyle w:val="Compact"/>
            </w:pPr>
            <w:r>
              <w:t>sign.documento_para_firmar</w:t>
            </w:r>
          </w:p>
        </w:tc>
        <w:tc>
          <w:tcPr>
            <w:tcW w:w="0" w:type="auto"/>
          </w:tcPr>
          <w:p w14:paraId="782A201C" w14:textId="77777777" w:rsidR="00952508" w:rsidRDefault="006E6954">
            <w:pPr>
              <w:pStyle w:val="Compact"/>
            </w:pPr>
            <w:r>
              <w:t>pdf_url, pdf_hash, destinatarios[], doble_firma, encargado_id, plazo_horas, origen</w:t>
            </w:r>
          </w:p>
        </w:tc>
        <w:tc>
          <w:tcPr>
            <w:tcW w:w="0" w:type="auto"/>
          </w:tcPr>
          <w:p w14:paraId="031EDCDE" w14:textId="77777777" w:rsidR="00952508" w:rsidRDefault="006E6954">
            <w:pPr>
              <w:pStyle w:val="Compact"/>
            </w:pPr>
            <w:r>
              <w:t>Crear comunicación + enviar WhatsApp + email a cada destinatario</w:t>
            </w:r>
          </w:p>
        </w:tc>
      </w:tr>
      <w:tr w:rsidR="00952508" w14:paraId="1DA1A296" w14:textId="77777777">
        <w:tc>
          <w:tcPr>
            <w:tcW w:w="0" w:type="auto"/>
          </w:tcPr>
          <w:p w14:paraId="2E7D62D1" w14:textId="77777777" w:rsidR="00952508" w:rsidRDefault="006E6954">
            <w:pPr>
              <w:pStyle w:val="Compact"/>
            </w:pPr>
            <w:r>
              <w:t>sign.refirma_geo_solicitada</w:t>
            </w:r>
          </w:p>
        </w:tc>
        <w:tc>
          <w:tcPr>
            <w:tcW w:w="0" w:type="auto"/>
          </w:tcPr>
          <w:p w14:paraId="1B44B4C2" w14:textId="77777777" w:rsidR="00952508" w:rsidRDefault="006E6954">
            <w:pPr>
              <w:pStyle w:val="Compact"/>
            </w:pPr>
            <w:r>
              <w:t>firma_original_id</w:t>
            </w:r>
          </w:p>
        </w:tc>
        <w:tc>
          <w:tcPr>
            <w:tcW w:w="0" w:type="auto"/>
          </w:tcPr>
          <w:p w14:paraId="35D73F3C" w14:textId="77777777" w:rsidR="00952508" w:rsidRDefault="006E6954">
            <w:pPr>
              <w:pStyle w:val="Compact"/>
            </w:pPr>
            <w:r>
              <w:t>Marcar original como sustituida, crear nueva firma pendiente, notificar empleado</w:t>
            </w:r>
          </w:p>
        </w:tc>
      </w:tr>
    </w:tbl>
    <w:p w14:paraId="5CE71A66" w14:textId="77777777" w:rsidR="00952508" w:rsidRDefault="006E6954">
      <w:pPr>
        <w:pStyle w:val="Ttulo2"/>
      </w:pPr>
      <w:bookmarkStart w:id="17" w:name="t4.2-eventos-que-sign-publica"/>
      <w:bookmarkEnd w:id="16"/>
      <w:r>
        <w:t>T4.2 Eventos que Sign publica</w:t>
      </w:r>
    </w:p>
    <w:tbl>
      <w:tblPr>
        <w:tblStyle w:val="Table"/>
        <w:tblW w:w="5000" w:type="pct"/>
        <w:tblLook w:val="0020" w:firstRow="1" w:lastRow="0" w:firstColumn="0" w:lastColumn="0" w:noHBand="0" w:noVBand="0"/>
      </w:tblPr>
      <w:tblGrid>
        <w:gridCol w:w="2943"/>
        <w:gridCol w:w="3020"/>
        <w:gridCol w:w="2875"/>
      </w:tblGrid>
      <w:tr w:rsidR="00952508" w14:paraId="06B58CF1" w14:textId="77777777" w:rsidTr="00952508">
        <w:trPr>
          <w:cnfStyle w:val="100000000000" w:firstRow="1" w:lastRow="0" w:firstColumn="0" w:lastColumn="0" w:oddVBand="0" w:evenVBand="0" w:oddHBand="0" w:evenHBand="0" w:firstRowFirstColumn="0" w:firstRowLastColumn="0" w:lastRowFirstColumn="0" w:lastRowLastColumn="0"/>
          <w:tblHeader/>
        </w:trPr>
        <w:tc>
          <w:tcPr>
            <w:tcW w:w="0" w:type="auto"/>
          </w:tcPr>
          <w:p w14:paraId="28ECA6F4" w14:textId="77777777" w:rsidR="00952508" w:rsidRDefault="006E6954">
            <w:pPr>
              <w:pStyle w:val="Compact"/>
            </w:pPr>
            <w:r>
              <w:rPr>
                <w:b/>
                <w:bCs/>
              </w:rPr>
              <w:t>Evento</w:t>
            </w:r>
          </w:p>
        </w:tc>
        <w:tc>
          <w:tcPr>
            <w:tcW w:w="0" w:type="auto"/>
          </w:tcPr>
          <w:p w14:paraId="19CDA7B3" w14:textId="77777777" w:rsidR="00952508" w:rsidRDefault="006E6954">
            <w:pPr>
              <w:pStyle w:val="Compact"/>
            </w:pPr>
            <w:r>
              <w:rPr>
                <w:b/>
                <w:bCs/>
              </w:rPr>
              <w:t>Payload</w:t>
            </w:r>
          </w:p>
        </w:tc>
        <w:tc>
          <w:tcPr>
            <w:tcW w:w="0" w:type="auto"/>
          </w:tcPr>
          <w:p w14:paraId="01A73554" w14:textId="77777777" w:rsidR="00952508" w:rsidRDefault="006E6954">
            <w:pPr>
              <w:pStyle w:val="Compact"/>
            </w:pPr>
            <w:r>
              <w:rPr>
                <w:b/>
                <w:bCs/>
              </w:rPr>
              <w:t>Consumidores</w:t>
            </w:r>
          </w:p>
        </w:tc>
      </w:tr>
      <w:tr w:rsidR="00952508" w14:paraId="1FC9A7C2" w14:textId="77777777">
        <w:tc>
          <w:tcPr>
            <w:tcW w:w="0" w:type="auto"/>
          </w:tcPr>
          <w:p w14:paraId="7DECC095" w14:textId="77777777" w:rsidR="00952508" w:rsidRDefault="006E6954">
            <w:pPr>
              <w:pStyle w:val="Compact"/>
            </w:pPr>
            <w:r>
              <w:t>sign.firma_completada</w:t>
            </w:r>
          </w:p>
        </w:tc>
        <w:tc>
          <w:tcPr>
            <w:tcW w:w="0" w:type="auto"/>
          </w:tcPr>
          <w:p w14:paraId="7EA500F5" w14:textId="77777777" w:rsidR="00952508" w:rsidRDefault="006E6954">
            <w:pPr>
              <w:pStyle w:val="Compact"/>
            </w:pPr>
            <w:r>
              <w:t>firma_id, comunicacion_id, empleado_id, con_geo (bool)</w:t>
            </w:r>
          </w:p>
        </w:tc>
        <w:tc>
          <w:tcPr>
            <w:tcW w:w="0" w:type="auto"/>
          </w:tcPr>
          <w:p w14:paraId="1B22C419" w14:textId="77777777" w:rsidR="00952508" w:rsidRDefault="006E6954">
            <w:pPr>
              <w:pStyle w:val="Compact"/>
            </w:pPr>
            <w:r>
              <w:t>People (ficha), PRL (semáforo), Track (habilita GPS)</w:t>
            </w:r>
          </w:p>
        </w:tc>
      </w:tr>
      <w:tr w:rsidR="00952508" w14:paraId="2166485A" w14:textId="77777777">
        <w:tc>
          <w:tcPr>
            <w:tcW w:w="0" w:type="auto"/>
          </w:tcPr>
          <w:p w14:paraId="16358B8E" w14:textId="77777777" w:rsidR="00952508" w:rsidRDefault="006E6954">
            <w:pPr>
              <w:pStyle w:val="Compact"/>
            </w:pPr>
            <w:r>
              <w:t>sign.firma_rechazada</w:t>
            </w:r>
          </w:p>
        </w:tc>
        <w:tc>
          <w:tcPr>
            <w:tcW w:w="0" w:type="auto"/>
          </w:tcPr>
          <w:p w14:paraId="1F378467" w14:textId="77777777" w:rsidR="00952508" w:rsidRDefault="006E6954">
            <w:pPr>
              <w:pStyle w:val="Compact"/>
            </w:pPr>
            <w:r>
              <w:t>firma_id, comunicacion_id, empleado_id, motivo</w:t>
            </w:r>
          </w:p>
        </w:tc>
        <w:tc>
          <w:tcPr>
            <w:tcW w:w="0" w:type="auto"/>
          </w:tcPr>
          <w:p w14:paraId="2FDF37A4" w14:textId="77777777" w:rsidR="00952508" w:rsidRDefault="006E6954">
            <w:pPr>
              <w:pStyle w:val="Compact"/>
            </w:pPr>
            <w:r>
              <w:t>People, RRHH</w:t>
            </w:r>
          </w:p>
        </w:tc>
      </w:tr>
      <w:tr w:rsidR="00952508" w14:paraId="4EED68FE" w14:textId="77777777">
        <w:tc>
          <w:tcPr>
            <w:tcW w:w="0" w:type="auto"/>
          </w:tcPr>
          <w:p w14:paraId="6BF259E4" w14:textId="77777777" w:rsidR="00952508" w:rsidRDefault="006E6954">
            <w:pPr>
              <w:pStyle w:val="Compact"/>
            </w:pPr>
            <w:r>
              <w:t>sign.firma_sin_geo</w:t>
            </w:r>
          </w:p>
        </w:tc>
        <w:tc>
          <w:tcPr>
            <w:tcW w:w="0" w:type="auto"/>
          </w:tcPr>
          <w:p w14:paraId="4B6F7EAE" w14:textId="77777777" w:rsidR="00952508" w:rsidRDefault="006E6954">
            <w:pPr>
              <w:pStyle w:val="Compact"/>
            </w:pPr>
            <w:r>
              <w:t>firma_id, comunicacion_id, empleado_id, superior_id</w:t>
            </w:r>
          </w:p>
        </w:tc>
        <w:tc>
          <w:tcPr>
            <w:tcW w:w="0" w:type="auto"/>
          </w:tcPr>
          <w:p w14:paraId="0F5BC6FC" w14:textId="77777777" w:rsidR="00952508" w:rsidRDefault="006E6954">
            <w:pPr>
              <w:pStyle w:val="Compact"/>
            </w:pPr>
            <w:r>
              <w:t>Superior inmediato</w:t>
            </w:r>
          </w:p>
        </w:tc>
      </w:tr>
      <w:tr w:rsidR="00952508" w14:paraId="26D5C928" w14:textId="77777777">
        <w:tc>
          <w:tcPr>
            <w:tcW w:w="0" w:type="auto"/>
          </w:tcPr>
          <w:p w14:paraId="04E1C200" w14:textId="77777777" w:rsidR="00952508" w:rsidRDefault="006E6954">
            <w:pPr>
              <w:pStyle w:val="Compact"/>
            </w:pPr>
            <w:r>
              <w:t>sign.doble_firma_completa</w:t>
            </w:r>
          </w:p>
        </w:tc>
        <w:tc>
          <w:tcPr>
            <w:tcW w:w="0" w:type="auto"/>
          </w:tcPr>
          <w:p w14:paraId="63DC38CA" w14:textId="77777777" w:rsidR="00952508" w:rsidRDefault="006E6954">
            <w:pPr>
              <w:pStyle w:val="Compact"/>
            </w:pPr>
            <w:r>
              <w:t>comunicacion_id, empleado_id, encargado_id</w:t>
            </w:r>
          </w:p>
        </w:tc>
        <w:tc>
          <w:tcPr>
            <w:tcW w:w="0" w:type="auto"/>
          </w:tcPr>
          <w:p w14:paraId="127B7F78" w14:textId="77777777" w:rsidR="00952508" w:rsidRDefault="006E6954">
            <w:pPr>
              <w:pStyle w:val="Compact"/>
            </w:pPr>
            <w:r>
              <w:t>PRL, People</w:t>
            </w:r>
          </w:p>
        </w:tc>
      </w:tr>
      <w:tr w:rsidR="00952508" w14:paraId="42EBB03A" w14:textId="77777777">
        <w:tc>
          <w:tcPr>
            <w:tcW w:w="0" w:type="auto"/>
          </w:tcPr>
          <w:p w14:paraId="7292BD99" w14:textId="77777777" w:rsidR="00952508" w:rsidRDefault="006E6954">
            <w:pPr>
              <w:pStyle w:val="Compact"/>
            </w:pPr>
            <w:r>
              <w:t>sign.escalado_nivel_X</w:t>
            </w:r>
          </w:p>
        </w:tc>
        <w:tc>
          <w:tcPr>
            <w:tcW w:w="0" w:type="auto"/>
          </w:tcPr>
          <w:p w14:paraId="02808E06" w14:textId="77777777" w:rsidR="00952508" w:rsidRDefault="006E6954">
            <w:pPr>
              <w:pStyle w:val="Compact"/>
            </w:pPr>
            <w:r>
              <w:t>firma_id, empleado_id, escalado_a_id, nivel</w:t>
            </w:r>
          </w:p>
        </w:tc>
        <w:tc>
          <w:tcPr>
            <w:tcW w:w="0" w:type="auto"/>
          </w:tcPr>
          <w:p w14:paraId="18D51DFA" w14:textId="77777777" w:rsidR="00952508" w:rsidRDefault="006E6954">
            <w:pPr>
              <w:pStyle w:val="Compact"/>
            </w:pPr>
            <w:r>
              <w:t>Superior correspondiente</w:t>
            </w:r>
          </w:p>
        </w:tc>
      </w:tr>
    </w:tbl>
    <w:p w14:paraId="66D47896" w14:textId="77777777" w:rsidR="00952508" w:rsidRDefault="006E6954">
      <w:pPr>
        <w:pStyle w:val="Ttulo1"/>
      </w:pPr>
      <w:bookmarkStart w:id="18" w:name="t5.-api-routes"/>
      <w:bookmarkEnd w:id="15"/>
      <w:bookmarkEnd w:id="17"/>
      <w:r>
        <w:lastRenderedPageBreak/>
        <w:t>T5. API Routes</w:t>
      </w:r>
    </w:p>
    <w:tbl>
      <w:tblPr>
        <w:tblStyle w:val="Table"/>
        <w:tblW w:w="5000" w:type="pct"/>
        <w:tblLook w:val="0020" w:firstRow="1" w:lastRow="0" w:firstColumn="0" w:lastColumn="0" w:noHBand="0" w:noVBand="0"/>
      </w:tblPr>
      <w:tblGrid>
        <w:gridCol w:w="3398"/>
        <w:gridCol w:w="999"/>
        <w:gridCol w:w="3442"/>
        <w:gridCol w:w="999"/>
      </w:tblGrid>
      <w:tr w:rsidR="00952508" w14:paraId="0B78A7C9" w14:textId="77777777" w:rsidTr="00952508">
        <w:trPr>
          <w:cnfStyle w:val="100000000000" w:firstRow="1" w:lastRow="0" w:firstColumn="0" w:lastColumn="0" w:oddVBand="0" w:evenVBand="0" w:oddHBand="0" w:evenHBand="0" w:firstRowFirstColumn="0" w:firstRowLastColumn="0" w:lastRowFirstColumn="0" w:lastRowLastColumn="0"/>
          <w:tblHeader/>
        </w:trPr>
        <w:tc>
          <w:tcPr>
            <w:tcW w:w="0" w:type="auto"/>
          </w:tcPr>
          <w:p w14:paraId="0022F254" w14:textId="77777777" w:rsidR="00952508" w:rsidRDefault="006E6954">
            <w:pPr>
              <w:pStyle w:val="Compact"/>
            </w:pPr>
            <w:r>
              <w:rPr>
                <w:b/>
                <w:bCs/>
              </w:rPr>
              <w:t>Ruta</w:t>
            </w:r>
          </w:p>
        </w:tc>
        <w:tc>
          <w:tcPr>
            <w:tcW w:w="0" w:type="auto"/>
          </w:tcPr>
          <w:p w14:paraId="57B74034" w14:textId="77777777" w:rsidR="00952508" w:rsidRDefault="006E6954">
            <w:pPr>
              <w:pStyle w:val="Compact"/>
            </w:pPr>
            <w:r>
              <w:rPr>
                <w:b/>
                <w:bCs/>
              </w:rPr>
              <w:t>Método</w:t>
            </w:r>
          </w:p>
        </w:tc>
        <w:tc>
          <w:tcPr>
            <w:tcW w:w="0" w:type="auto"/>
          </w:tcPr>
          <w:p w14:paraId="2C26F3DE" w14:textId="77777777" w:rsidR="00952508" w:rsidRDefault="006E6954">
            <w:pPr>
              <w:pStyle w:val="Compact"/>
            </w:pPr>
            <w:r>
              <w:rPr>
                <w:b/>
                <w:bCs/>
              </w:rPr>
              <w:t>Función</w:t>
            </w:r>
          </w:p>
        </w:tc>
        <w:tc>
          <w:tcPr>
            <w:tcW w:w="0" w:type="auto"/>
          </w:tcPr>
          <w:p w14:paraId="6D665FDE" w14:textId="77777777" w:rsidR="00952508" w:rsidRDefault="006E6954">
            <w:pPr>
              <w:pStyle w:val="Compact"/>
            </w:pPr>
            <w:r>
              <w:rPr>
                <w:b/>
                <w:bCs/>
              </w:rPr>
              <w:t>Auth</w:t>
            </w:r>
          </w:p>
        </w:tc>
      </w:tr>
      <w:tr w:rsidR="00952508" w14:paraId="5AC6243D" w14:textId="77777777">
        <w:tc>
          <w:tcPr>
            <w:tcW w:w="0" w:type="auto"/>
          </w:tcPr>
          <w:p w14:paraId="2EC97F4C" w14:textId="77777777" w:rsidR="00952508" w:rsidRDefault="006E6954">
            <w:pPr>
              <w:pStyle w:val="Compact"/>
            </w:pPr>
            <w:r>
              <w:t>POST /api/sign/otp/enviar</w:t>
            </w:r>
          </w:p>
        </w:tc>
        <w:tc>
          <w:tcPr>
            <w:tcW w:w="0" w:type="auto"/>
          </w:tcPr>
          <w:p w14:paraId="03253FB5" w14:textId="77777777" w:rsidR="00952508" w:rsidRDefault="006E6954">
            <w:pPr>
              <w:pStyle w:val="Compact"/>
            </w:pPr>
            <w:r>
              <w:t>POST</w:t>
            </w:r>
          </w:p>
        </w:tc>
        <w:tc>
          <w:tcPr>
            <w:tcW w:w="0" w:type="auto"/>
          </w:tcPr>
          <w:p w14:paraId="4709C5F7" w14:textId="77777777" w:rsidR="00952508" w:rsidRDefault="006E6954">
            <w:pPr>
              <w:pStyle w:val="Compact"/>
            </w:pPr>
            <w:r>
              <w:t>Genera OTP 6 dígitos, envía por WhatsApp (enviarMensajeConFallback), almacena hash. Rate limit: 5 en 15 min.</w:t>
            </w:r>
          </w:p>
        </w:tc>
        <w:tc>
          <w:tcPr>
            <w:tcW w:w="0" w:type="auto"/>
          </w:tcPr>
          <w:p w14:paraId="5CFC6BF3" w14:textId="77777777" w:rsidR="00952508" w:rsidRDefault="006E6954">
            <w:pPr>
              <w:pStyle w:val="Compact"/>
            </w:pPr>
            <w:r>
              <w:t>Bearer JWT</w:t>
            </w:r>
          </w:p>
        </w:tc>
      </w:tr>
      <w:tr w:rsidR="00952508" w14:paraId="22F66B87" w14:textId="77777777">
        <w:tc>
          <w:tcPr>
            <w:tcW w:w="0" w:type="auto"/>
          </w:tcPr>
          <w:p w14:paraId="7E6925A0" w14:textId="77777777" w:rsidR="00952508" w:rsidRDefault="006E6954">
            <w:pPr>
              <w:pStyle w:val="Compact"/>
            </w:pPr>
            <w:r>
              <w:t>POST /api/sign/otp/verificar</w:t>
            </w:r>
          </w:p>
        </w:tc>
        <w:tc>
          <w:tcPr>
            <w:tcW w:w="0" w:type="auto"/>
          </w:tcPr>
          <w:p w14:paraId="22D579CA" w14:textId="77777777" w:rsidR="00952508" w:rsidRDefault="006E6954">
            <w:pPr>
              <w:pStyle w:val="Compact"/>
            </w:pPr>
            <w:r>
              <w:t>POST</w:t>
            </w:r>
          </w:p>
        </w:tc>
        <w:tc>
          <w:tcPr>
            <w:tcW w:w="0" w:type="auto"/>
          </w:tcPr>
          <w:p w14:paraId="72AE0E3A" w14:textId="77777777" w:rsidR="00952508" w:rsidRDefault="006E6954">
            <w:pPr>
              <w:pStyle w:val="Compact"/>
            </w:pPr>
            <w:r>
              <w:t>Compara hash OTP, max 3 intentos, marca firma como otp_verificado.</w:t>
            </w:r>
          </w:p>
        </w:tc>
        <w:tc>
          <w:tcPr>
            <w:tcW w:w="0" w:type="auto"/>
          </w:tcPr>
          <w:p w14:paraId="1A64AABA" w14:textId="77777777" w:rsidR="00952508" w:rsidRDefault="006E6954">
            <w:pPr>
              <w:pStyle w:val="Compact"/>
            </w:pPr>
            <w:r>
              <w:t>Bearer JWT</w:t>
            </w:r>
          </w:p>
        </w:tc>
      </w:tr>
      <w:tr w:rsidR="00952508" w14:paraId="53DBE91F" w14:textId="77777777">
        <w:tc>
          <w:tcPr>
            <w:tcW w:w="0" w:type="auto"/>
          </w:tcPr>
          <w:p w14:paraId="6287D83B" w14:textId="77777777" w:rsidR="00952508" w:rsidRDefault="006E6954">
            <w:pPr>
              <w:pStyle w:val="Compact"/>
            </w:pPr>
            <w:r>
              <w:t>GET /api/sign/ip</w:t>
            </w:r>
          </w:p>
        </w:tc>
        <w:tc>
          <w:tcPr>
            <w:tcW w:w="0" w:type="auto"/>
          </w:tcPr>
          <w:p w14:paraId="107F467F" w14:textId="77777777" w:rsidR="00952508" w:rsidRDefault="006E6954">
            <w:pPr>
              <w:pStyle w:val="Compact"/>
            </w:pPr>
            <w:r>
              <w:t>GET</w:t>
            </w:r>
          </w:p>
        </w:tc>
        <w:tc>
          <w:tcPr>
            <w:tcW w:w="0" w:type="auto"/>
          </w:tcPr>
          <w:p w14:paraId="7DC041A9" w14:textId="77777777" w:rsidR="00952508" w:rsidRDefault="006E6954">
            <w:pPr>
              <w:pStyle w:val="Compact"/>
            </w:pPr>
            <w:r>
              <w:t>Devuelve IP del cliente (para evidencia).</w:t>
            </w:r>
          </w:p>
        </w:tc>
        <w:tc>
          <w:tcPr>
            <w:tcW w:w="0" w:type="auto"/>
          </w:tcPr>
          <w:p w14:paraId="53A3F431" w14:textId="77777777" w:rsidR="00952508" w:rsidRDefault="006E6954">
            <w:pPr>
              <w:pStyle w:val="Compact"/>
            </w:pPr>
            <w:r>
              <w:t>Público</w:t>
            </w:r>
          </w:p>
        </w:tc>
      </w:tr>
      <w:tr w:rsidR="00952508" w14:paraId="52192182" w14:textId="77777777">
        <w:tc>
          <w:tcPr>
            <w:tcW w:w="0" w:type="auto"/>
          </w:tcPr>
          <w:p w14:paraId="368B24A0" w14:textId="77777777" w:rsidR="00952508" w:rsidRDefault="006E6954">
            <w:pPr>
              <w:pStyle w:val="Compact"/>
            </w:pPr>
            <w:r>
              <w:t>POST /api/sign/worker/notificaciones</w:t>
            </w:r>
          </w:p>
        </w:tc>
        <w:tc>
          <w:tcPr>
            <w:tcW w:w="0" w:type="auto"/>
          </w:tcPr>
          <w:p w14:paraId="1308EA37" w14:textId="77777777" w:rsidR="00952508" w:rsidRDefault="006E6954">
            <w:pPr>
              <w:pStyle w:val="Compact"/>
            </w:pPr>
            <w:r>
              <w:t>POST</w:t>
            </w:r>
          </w:p>
        </w:tc>
        <w:tc>
          <w:tcPr>
            <w:tcW w:w="0" w:type="auto"/>
          </w:tcPr>
          <w:p w14:paraId="580DFC85" w14:textId="77777777" w:rsidR="00952508" w:rsidRDefault="006E6954">
            <w:pPr>
              <w:pStyle w:val="Compact"/>
            </w:pPr>
            <w:r>
              <w:t>Macarena cada 5 min. Lee notificaciones_log pendientes, inserta en core.notificaciones_queue o envía vía /lib/shared/mensajeria.ts (Resend para email, Meta Cloud API para WhatsApp). Max 3 reintentos.</w:t>
            </w:r>
          </w:p>
        </w:tc>
        <w:tc>
          <w:tcPr>
            <w:tcW w:w="0" w:type="auto"/>
          </w:tcPr>
          <w:p w14:paraId="2B9D7187" w14:textId="77777777" w:rsidR="00952508" w:rsidRDefault="006E6954">
            <w:pPr>
              <w:pStyle w:val="Compact"/>
            </w:pPr>
            <w:r>
              <w:t>x-worker-secret</w:t>
            </w:r>
          </w:p>
        </w:tc>
      </w:tr>
      <w:tr w:rsidR="00952508" w14:paraId="531EFCB3" w14:textId="77777777">
        <w:tc>
          <w:tcPr>
            <w:tcW w:w="0" w:type="auto"/>
          </w:tcPr>
          <w:p w14:paraId="29274D6C" w14:textId="77777777" w:rsidR="00952508" w:rsidRDefault="006E6954">
            <w:pPr>
              <w:pStyle w:val="Compact"/>
            </w:pPr>
            <w:r>
              <w:t>POST /api/sign/worker/escalados</w:t>
            </w:r>
          </w:p>
        </w:tc>
        <w:tc>
          <w:tcPr>
            <w:tcW w:w="0" w:type="auto"/>
          </w:tcPr>
          <w:p w14:paraId="63D1EFDD" w14:textId="77777777" w:rsidR="00952508" w:rsidRDefault="006E6954">
            <w:pPr>
              <w:pStyle w:val="Compact"/>
            </w:pPr>
            <w:r>
              <w:t>POST</w:t>
            </w:r>
          </w:p>
        </w:tc>
        <w:tc>
          <w:tcPr>
            <w:tcW w:w="0" w:type="auto"/>
          </w:tcPr>
          <w:p w14:paraId="07EBE401" w14:textId="77777777" w:rsidR="00952508" w:rsidRDefault="006E6954">
            <w:pPr>
              <w:pStyle w:val="Compact"/>
            </w:pPr>
            <w:r>
              <w:t>Macarena cada hora. Ejecuta procesar_escalados_pendientes(). Escala firmas vencidas al siguiente nivel jerárquico.</w:t>
            </w:r>
          </w:p>
        </w:tc>
        <w:tc>
          <w:tcPr>
            <w:tcW w:w="0" w:type="auto"/>
          </w:tcPr>
          <w:p w14:paraId="7F96B15B" w14:textId="77777777" w:rsidR="00952508" w:rsidRDefault="006E6954">
            <w:pPr>
              <w:pStyle w:val="Compact"/>
            </w:pPr>
            <w:r>
              <w:t>x-worker-secret</w:t>
            </w:r>
          </w:p>
        </w:tc>
      </w:tr>
      <w:tr w:rsidR="00952508" w14:paraId="52EBE7DF" w14:textId="77777777">
        <w:tc>
          <w:tcPr>
            <w:tcW w:w="0" w:type="auto"/>
          </w:tcPr>
          <w:p w14:paraId="66D1369E" w14:textId="77777777" w:rsidR="00952508" w:rsidRDefault="006E6954">
            <w:pPr>
              <w:pStyle w:val="Compact"/>
            </w:pPr>
            <w:r>
              <w:t>GET /api/sign/documento/{id}</w:t>
            </w:r>
          </w:p>
        </w:tc>
        <w:tc>
          <w:tcPr>
            <w:tcW w:w="0" w:type="auto"/>
          </w:tcPr>
          <w:p w14:paraId="03293234" w14:textId="77777777" w:rsidR="00952508" w:rsidRDefault="006E6954">
            <w:pPr>
              <w:pStyle w:val="Compact"/>
            </w:pPr>
            <w:r>
              <w:t>GET</w:t>
            </w:r>
          </w:p>
        </w:tc>
        <w:tc>
          <w:tcPr>
            <w:tcW w:w="0" w:type="auto"/>
          </w:tcPr>
          <w:p w14:paraId="5E77B075" w14:textId="77777777" w:rsidR="00952508" w:rsidRDefault="006E6954">
            <w:pPr>
              <w:pStyle w:val="Compact"/>
            </w:pPr>
            <w:r>
              <w:t>Endpoint para ATES Docs: metadatos + hash + enlace temporal (cadena de custodia).</w:t>
            </w:r>
          </w:p>
        </w:tc>
        <w:tc>
          <w:tcPr>
            <w:tcW w:w="0" w:type="auto"/>
          </w:tcPr>
          <w:p w14:paraId="30B961DB" w14:textId="77777777" w:rsidR="00952508" w:rsidRDefault="006E6954">
            <w:pPr>
              <w:pStyle w:val="Compact"/>
            </w:pPr>
            <w:r>
              <w:t>Bearer JWT</w:t>
            </w:r>
          </w:p>
        </w:tc>
      </w:tr>
    </w:tbl>
    <w:p w14:paraId="3F2B43A2" w14:textId="77777777" w:rsidR="00952508" w:rsidRDefault="006E6954">
      <w:pPr>
        <w:pStyle w:val="Ttulo1"/>
      </w:pPr>
      <w:bookmarkStart w:id="19" w:name="t6.-librería-de-mensajería-mensajeria.ts"/>
      <w:bookmarkEnd w:id="18"/>
      <w:r>
        <w:t>T6. Librería de Mensajería (mensajeria.ts)</w:t>
      </w:r>
    </w:p>
    <w:tbl>
      <w:tblPr>
        <w:tblStyle w:val="Table"/>
        <w:tblW w:w="5000" w:type="pct"/>
        <w:tblLook w:val="0020" w:firstRow="1" w:lastRow="0" w:firstColumn="0" w:lastColumn="0" w:noHBand="0" w:noVBand="0"/>
      </w:tblPr>
      <w:tblGrid>
        <w:gridCol w:w="8838"/>
      </w:tblGrid>
      <w:tr w:rsidR="00952508" w14:paraId="7F54442B" w14:textId="77777777" w:rsidTr="00952508">
        <w:trPr>
          <w:cnfStyle w:val="100000000000" w:firstRow="1" w:lastRow="0" w:firstColumn="0" w:lastColumn="0" w:oddVBand="0" w:evenVBand="0" w:oddHBand="0" w:evenHBand="0" w:firstRowFirstColumn="0" w:firstRowLastColumn="0" w:lastRowFirstColumn="0" w:lastRowLastColumn="0"/>
          <w:tblHeader/>
        </w:trPr>
        <w:tc>
          <w:tcPr>
            <w:tcW w:w="0" w:type="auto"/>
          </w:tcPr>
          <w:p w14:paraId="79CE6DB9" w14:textId="77777777" w:rsidR="00952508" w:rsidRDefault="006E6954">
            <w:pPr>
              <w:pStyle w:val="Compact"/>
            </w:pPr>
            <w:r>
              <w:t>ℹ</w:t>
            </w:r>
            <w:r>
              <w:t>️</w:t>
            </w:r>
            <w:r>
              <w:t xml:space="preserve"> </w:t>
            </w:r>
            <w:r>
              <w:rPr>
                <w:b/>
                <w:bCs/>
              </w:rPr>
              <w:t>Nota v3 — Notificaciones centralizadas.</w:t>
            </w:r>
            <w:r>
              <w:t xml:space="preserve"> </w:t>
            </w:r>
            <w:r>
              <w:t>La librería mensajeria.ts se promueve a servicio compartido del ecosistema en /lib/shared/mensajeria.ts. Las notificaciones no urgentes se insertan en core.notificaciones_queue y las procesa un worker único en Macarena. El OTP de firma se envía síncrono vía llamada directa a la librería (sin cola) por su criticidad temporal.</w:t>
            </w:r>
          </w:p>
        </w:tc>
      </w:tr>
    </w:tbl>
    <w:p w14:paraId="5EC83076" w14:textId="77777777" w:rsidR="00952508" w:rsidRDefault="006E6954">
      <w:pPr>
        <w:pStyle w:val="Textoindependiente"/>
      </w:pPr>
      <w:r>
        <w:t>Servicio multicanal server-side. WhatsApp como canal principal.</w:t>
      </w:r>
    </w:p>
    <w:p w14:paraId="40F80F09" w14:textId="77777777" w:rsidR="00952508" w:rsidRDefault="006E6954">
      <w:pPr>
        <w:numPr>
          <w:ilvl w:val="0"/>
          <w:numId w:val="4"/>
        </w:numPr>
      </w:pPr>
      <w:r>
        <w:rPr>
          <w:b/>
          <w:bCs/>
        </w:rPr>
        <w:t xml:space="preserve">enviarMensaje(canal, telefono, mensaje): </w:t>
      </w:r>
      <w:r>
        <w:t>Envía por el canal especificado (whatsapp o sms) usando el proveedor configurado</w:t>
      </w:r>
    </w:p>
    <w:p w14:paraId="0765A2E4" w14:textId="77777777" w:rsidR="00952508" w:rsidRDefault="006E6954">
      <w:pPr>
        <w:numPr>
          <w:ilvl w:val="0"/>
          <w:numId w:val="4"/>
        </w:numPr>
      </w:pPr>
      <w:r>
        <w:rPr>
          <w:b/>
          <w:bCs/>
        </w:rPr>
        <w:lastRenderedPageBreak/>
        <w:t xml:space="preserve">enviarMensajeConFallback(canalPreferido, telefono, mensaje): </w:t>
      </w:r>
      <w:r>
        <w:t>Intenta WhatsApp primero. Si falla, cae a SMS automáticamente. El empleado no se entera</w:t>
      </w:r>
    </w:p>
    <w:p w14:paraId="6126B767" w14:textId="77777777" w:rsidR="00952508" w:rsidRDefault="006E6954">
      <w:pPr>
        <w:pStyle w:val="FirstParagraph"/>
      </w:pPr>
      <w:r>
        <w:t>Proveedores soportados: Meta WhatsApp Cloud API (principal), Twilio WhatsApp (alternativa), AWS SNS SMS (fallback), Twilio SMS (fallback alternativo). Se configuran por variables de entorno.</w:t>
      </w:r>
    </w:p>
    <w:p w14:paraId="2556DB90" w14:textId="77777777" w:rsidR="00952508" w:rsidRDefault="006E6954">
      <w:pPr>
        <w:pStyle w:val="Ttulo1"/>
      </w:pPr>
      <w:bookmarkStart w:id="20" w:name="t7.-flujo-de-firma-flujofirmav2.tsx"/>
      <w:bookmarkEnd w:id="19"/>
      <w:r>
        <w:t>T7. Flujo de Firma (FlujoFirmaV2.tsx)</w:t>
      </w:r>
    </w:p>
    <w:p w14:paraId="1031E16E" w14:textId="77777777" w:rsidR="00952508" w:rsidRDefault="006E6954">
      <w:pPr>
        <w:pStyle w:val="FirstParagraph"/>
      </w:pPr>
      <w:r>
        <w:t>Pasos del componente React:</w:t>
      </w:r>
    </w:p>
    <w:p w14:paraId="64A202B0" w14:textId="77777777" w:rsidR="00952508" w:rsidRDefault="006E6954">
      <w:pPr>
        <w:numPr>
          <w:ilvl w:val="0"/>
          <w:numId w:val="5"/>
        </w:numPr>
      </w:pPr>
      <w:r>
        <w:t>documento: muestra PDF en iframe. Botón Firmar / Rechazar. Si es refirma geo, muestra aviso.</w:t>
      </w:r>
    </w:p>
    <w:p w14:paraId="364E0FF3" w14:textId="77777777" w:rsidR="00952508" w:rsidRDefault="006E6954">
      <w:pPr>
        <w:numPr>
          <w:ilvl w:val="0"/>
          <w:numId w:val="5"/>
        </w:numPr>
      </w:pPr>
      <w:r>
        <w:t>firma_manuscrita: abre CanvasFirma.tsx (canvas táctil touch+mouse, exporta PNG base64).</w:t>
      </w:r>
    </w:p>
    <w:p w14:paraId="6BC6BA56" w14:textId="77777777" w:rsidR="00952508" w:rsidRDefault="006E6954">
      <w:pPr>
        <w:numPr>
          <w:ilvl w:val="0"/>
          <w:numId w:val="5"/>
        </w:numPr>
      </w:pPr>
      <w:r>
        <w:t>geo_otp: solicita geolocalización (navigator.geolocation) + envía OTP en paralelo.</w:t>
      </w:r>
    </w:p>
    <w:p w14:paraId="41E76602" w14:textId="77777777" w:rsidR="00952508" w:rsidRDefault="006E6954">
      <w:pPr>
        <w:numPr>
          <w:ilvl w:val="0"/>
          <w:numId w:val="5"/>
        </w:numPr>
      </w:pPr>
      <w:r>
        <w:t>otp: input 6 dígitos, inputMode numeric. Muestra preview firma manuscrita. Botón Confirmar.</w:t>
      </w:r>
    </w:p>
    <w:p w14:paraId="654142CD" w14:textId="77777777" w:rsidR="00952508" w:rsidRDefault="006E6954">
      <w:pPr>
        <w:numPr>
          <w:ilvl w:val="0"/>
          <w:numId w:val="5"/>
        </w:numPr>
      </w:pPr>
      <w:r>
        <w:t>procesando: verifica OTP, verifica hash PDF (Web Crypto API SHA-256 client-side), construye evidencia_json, registra firma en Supabase.</w:t>
      </w:r>
    </w:p>
    <w:p w14:paraId="13AC97C7" w14:textId="77777777" w:rsidR="00952508" w:rsidRDefault="006E6954">
      <w:pPr>
        <w:numPr>
          <w:ilvl w:val="0"/>
          <w:numId w:val="5"/>
        </w:numPr>
      </w:pPr>
      <w:r>
        <w:t>completado/rechazado/error: pantallas de confirmación.</w:t>
      </w:r>
    </w:p>
    <w:p w14:paraId="5F4776F2" w14:textId="77777777" w:rsidR="00952508" w:rsidRDefault="006E6954">
      <w:pPr>
        <w:pStyle w:val="Ttulo1"/>
      </w:pPr>
      <w:bookmarkStart w:id="21" w:name="t8.-componentes-react"/>
      <w:bookmarkEnd w:id="20"/>
      <w:r>
        <w:t>T8. Componentes React</w:t>
      </w:r>
    </w:p>
    <w:tbl>
      <w:tblPr>
        <w:tblStyle w:val="Table"/>
        <w:tblW w:w="5000" w:type="pct"/>
        <w:tblLook w:val="0020" w:firstRow="1" w:lastRow="0" w:firstColumn="0" w:lastColumn="0" w:noHBand="0" w:noVBand="0"/>
      </w:tblPr>
      <w:tblGrid>
        <w:gridCol w:w="2991"/>
        <w:gridCol w:w="935"/>
        <w:gridCol w:w="4912"/>
      </w:tblGrid>
      <w:tr w:rsidR="00952508" w14:paraId="3EA297C1" w14:textId="77777777" w:rsidTr="00952508">
        <w:trPr>
          <w:cnfStyle w:val="100000000000" w:firstRow="1" w:lastRow="0" w:firstColumn="0" w:lastColumn="0" w:oddVBand="0" w:evenVBand="0" w:oddHBand="0" w:evenHBand="0" w:firstRowFirstColumn="0" w:firstRowLastColumn="0" w:lastRowFirstColumn="0" w:lastRowLastColumn="0"/>
          <w:tblHeader/>
        </w:trPr>
        <w:tc>
          <w:tcPr>
            <w:tcW w:w="0" w:type="auto"/>
          </w:tcPr>
          <w:p w14:paraId="53AB10F5" w14:textId="77777777" w:rsidR="00952508" w:rsidRDefault="006E6954">
            <w:pPr>
              <w:pStyle w:val="Compact"/>
            </w:pPr>
            <w:r>
              <w:rPr>
                <w:b/>
                <w:bCs/>
              </w:rPr>
              <w:t>Componente</w:t>
            </w:r>
          </w:p>
        </w:tc>
        <w:tc>
          <w:tcPr>
            <w:tcW w:w="0" w:type="auto"/>
          </w:tcPr>
          <w:p w14:paraId="64B6682F" w14:textId="77777777" w:rsidR="00952508" w:rsidRDefault="006E6954">
            <w:pPr>
              <w:pStyle w:val="Compact"/>
            </w:pPr>
            <w:r>
              <w:rPr>
                <w:b/>
                <w:bCs/>
              </w:rPr>
              <w:t>Líneas</w:t>
            </w:r>
          </w:p>
        </w:tc>
        <w:tc>
          <w:tcPr>
            <w:tcW w:w="0" w:type="auto"/>
          </w:tcPr>
          <w:p w14:paraId="44C7C377" w14:textId="77777777" w:rsidR="00952508" w:rsidRDefault="006E6954">
            <w:pPr>
              <w:pStyle w:val="Compact"/>
            </w:pPr>
            <w:r>
              <w:rPr>
                <w:b/>
                <w:bCs/>
              </w:rPr>
              <w:t>Función</w:t>
            </w:r>
          </w:p>
        </w:tc>
      </w:tr>
      <w:tr w:rsidR="00952508" w14:paraId="3E7E6C59" w14:textId="77777777">
        <w:tc>
          <w:tcPr>
            <w:tcW w:w="0" w:type="auto"/>
          </w:tcPr>
          <w:p w14:paraId="7EA493B0" w14:textId="77777777" w:rsidR="00952508" w:rsidRDefault="006E6954">
            <w:pPr>
              <w:pStyle w:val="Compact"/>
            </w:pPr>
            <w:r>
              <w:t>FlujoFirmaV2.tsx</w:t>
            </w:r>
          </w:p>
        </w:tc>
        <w:tc>
          <w:tcPr>
            <w:tcW w:w="0" w:type="auto"/>
          </w:tcPr>
          <w:p w14:paraId="0AC2B935" w14:textId="77777777" w:rsidR="00952508" w:rsidRDefault="006E6954">
            <w:pPr>
              <w:pStyle w:val="Compact"/>
            </w:pPr>
            <w:r>
              <w:t>593</w:t>
            </w:r>
          </w:p>
        </w:tc>
        <w:tc>
          <w:tcPr>
            <w:tcW w:w="0" w:type="auto"/>
          </w:tcPr>
          <w:p w14:paraId="6B47D9E1" w14:textId="77777777" w:rsidR="00952508" w:rsidRDefault="006E6954">
            <w:pPr>
              <w:pStyle w:val="Compact"/>
            </w:pPr>
            <w:r>
              <w:t>Flujo completo: PDF → firma dedo → geo → OTP → evidencia</w:t>
            </w:r>
          </w:p>
        </w:tc>
      </w:tr>
      <w:tr w:rsidR="00952508" w14:paraId="7BAC60EF" w14:textId="77777777">
        <w:tc>
          <w:tcPr>
            <w:tcW w:w="0" w:type="auto"/>
          </w:tcPr>
          <w:p w14:paraId="130F637C" w14:textId="77777777" w:rsidR="00952508" w:rsidRDefault="006E6954">
            <w:pPr>
              <w:pStyle w:val="Compact"/>
            </w:pPr>
            <w:r>
              <w:t>CanvasFirma.tsx</w:t>
            </w:r>
          </w:p>
        </w:tc>
        <w:tc>
          <w:tcPr>
            <w:tcW w:w="0" w:type="auto"/>
          </w:tcPr>
          <w:p w14:paraId="506834A8" w14:textId="77777777" w:rsidR="00952508" w:rsidRDefault="006E6954">
            <w:pPr>
              <w:pStyle w:val="Compact"/>
            </w:pPr>
            <w:r>
              <w:t>261</w:t>
            </w:r>
          </w:p>
        </w:tc>
        <w:tc>
          <w:tcPr>
            <w:tcW w:w="0" w:type="auto"/>
          </w:tcPr>
          <w:p w14:paraId="48B8FC1B" w14:textId="77777777" w:rsidR="00952508" w:rsidRDefault="006E6954">
            <w:pPr>
              <w:pStyle w:val="Compact"/>
            </w:pPr>
            <w:r>
              <w:t>Canvas táctil firma manuscrita. Touch + mouse. PNG base64.</w:t>
            </w:r>
          </w:p>
        </w:tc>
      </w:tr>
      <w:tr w:rsidR="00952508" w14:paraId="39C1AFD4" w14:textId="77777777">
        <w:tc>
          <w:tcPr>
            <w:tcW w:w="0" w:type="auto"/>
          </w:tcPr>
          <w:p w14:paraId="1F0FBBD2" w14:textId="77777777" w:rsidR="00952508" w:rsidRDefault="006E6954">
            <w:pPr>
              <w:pStyle w:val="Compact"/>
            </w:pPr>
            <w:r>
              <w:t>ConsentimientoPrivado.tsx</w:t>
            </w:r>
          </w:p>
        </w:tc>
        <w:tc>
          <w:tcPr>
            <w:tcW w:w="0" w:type="auto"/>
          </w:tcPr>
          <w:p w14:paraId="39A518AB" w14:textId="77777777" w:rsidR="00952508" w:rsidRDefault="006E6954">
            <w:pPr>
              <w:pStyle w:val="Compact"/>
            </w:pPr>
            <w:r>
              <w:t>199</w:t>
            </w:r>
          </w:p>
        </w:tc>
        <w:tc>
          <w:tcPr>
            <w:tcW w:w="0" w:type="auto"/>
          </w:tcPr>
          <w:p w14:paraId="0DB02680" w14:textId="77777777" w:rsidR="00952508" w:rsidRDefault="006E6954">
            <w:pPr>
              <w:pStyle w:val="Compact"/>
            </w:pPr>
            <w:r>
              <w:t>Cláusula RGPD. Scroll obligatorio. Acepta/rechaza con evidencias.</w:t>
            </w:r>
          </w:p>
        </w:tc>
      </w:tr>
      <w:tr w:rsidR="00952508" w14:paraId="1440E137" w14:textId="77777777">
        <w:tc>
          <w:tcPr>
            <w:tcW w:w="0" w:type="auto"/>
          </w:tcPr>
          <w:p w14:paraId="56831BC0" w14:textId="77777777" w:rsidR="00952508" w:rsidRDefault="006E6954">
            <w:pPr>
              <w:pStyle w:val="Compact"/>
            </w:pPr>
            <w:r>
              <w:t>ListaPendientes.tsx</w:t>
            </w:r>
          </w:p>
        </w:tc>
        <w:tc>
          <w:tcPr>
            <w:tcW w:w="0" w:type="auto"/>
          </w:tcPr>
          <w:p w14:paraId="7ECC7661" w14:textId="77777777" w:rsidR="00952508" w:rsidRDefault="006E6954">
            <w:pPr>
              <w:pStyle w:val="Compact"/>
            </w:pPr>
            <w:r>
              <w:t>185</w:t>
            </w:r>
          </w:p>
        </w:tc>
        <w:tc>
          <w:tcPr>
            <w:tcW w:w="0" w:type="auto"/>
          </w:tcPr>
          <w:p w14:paraId="04E65B15" w14:textId="77777777" w:rsidR="00952508" w:rsidRDefault="006E6954">
            <w:pPr>
              <w:pStyle w:val="Compact"/>
            </w:pPr>
            <w:r>
              <w:t>Panel empleado: documentos pendientes con urgencia por colores.</w:t>
            </w:r>
          </w:p>
        </w:tc>
      </w:tr>
      <w:tr w:rsidR="00952508" w14:paraId="7DC743CA" w14:textId="77777777">
        <w:tc>
          <w:tcPr>
            <w:tcW w:w="0" w:type="auto"/>
          </w:tcPr>
          <w:p w14:paraId="180CB162" w14:textId="77777777" w:rsidR="00952508" w:rsidRDefault="006E6954">
            <w:pPr>
              <w:pStyle w:val="Compact"/>
            </w:pPr>
            <w:r>
              <w:t>CrearComunicacion.tsx</w:t>
            </w:r>
          </w:p>
        </w:tc>
        <w:tc>
          <w:tcPr>
            <w:tcW w:w="0" w:type="auto"/>
          </w:tcPr>
          <w:p w14:paraId="39FDAB22" w14:textId="77777777" w:rsidR="00952508" w:rsidRDefault="006E6954">
            <w:pPr>
              <w:pStyle w:val="Compact"/>
            </w:pPr>
            <w:r>
              <w:t>559</w:t>
            </w:r>
          </w:p>
        </w:tc>
        <w:tc>
          <w:tcPr>
            <w:tcW w:w="0" w:type="auto"/>
          </w:tcPr>
          <w:p w14:paraId="539B0979" w14:textId="77777777" w:rsidR="00952508" w:rsidRDefault="006E6954">
            <w:pPr>
              <w:pStyle w:val="Compact"/>
            </w:pPr>
            <w:r>
              <w:t>Panel emisor: crear comunicación, subir PDF, seleccionar destinatarios.</w:t>
            </w:r>
          </w:p>
        </w:tc>
      </w:tr>
      <w:tr w:rsidR="00952508" w14:paraId="0040C3CA" w14:textId="77777777">
        <w:tc>
          <w:tcPr>
            <w:tcW w:w="0" w:type="auto"/>
          </w:tcPr>
          <w:p w14:paraId="60809E9B" w14:textId="77777777" w:rsidR="00952508" w:rsidRDefault="006E6954">
            <w:pPr>
              <w:pStyle w:val="Compact"/>
            </w:pPr>
            <w:r>
              <w:t>DashboardEmisor.tsx</w:t>
            </w:r>
          </w:p>
        </w:tc>
        <w:tc>
          <w:tcPr>
            <w:tcW w:w="0" w:type="auto"/>
          </w:tcPr>
          <w:p w14:paraId="415194D3" w14:textId="77777777" w:rsidR="00952508" w:rsidRDefault="006E6954">
            <w:pPr>
              <w:pStyle w:val="Compact"/>
            </w:pPr>
            <w:r>
              <w:t>297</w:t>
            </w:r>
          </w:p>
        </w:tc>
        <w:tc>
          <w:tcPr>
            <w:tcW w:w="0" w:type="auto"/>
          </w:tcPr>
          <w:p w14:paraId="71C7276F" w14:textId="77777777" w:rsidR="00952508" w:rsidRDefault="006E6954">
            <w:pPr>
              <w:pStyle w:val="Compact"/>
            </w:pPr>
            <w:r>
              <w:t>Panel emisor: seguimiento, % firmado, alertas geo, botón Ayuda.</w:t>
            </w:r>
          </w:p>
        </w:tc>
      </w:tr>
      <w:tr w:rsidR="00952508" w14:paraId="2C144451" w14:textId="77777777">
        <w:tc>
          <w:tcPr>
            <w:tcW w:w="0" w:type="auto"/>
          </w:tcPr>
          <w:p w14:paraId="4FA3D69A" w14:textId="77777777" w:rsidR="00952508" w:rsidRDefault="006E6954">
            <w:pPr>
              <w:pStyle w:val="Compact"/>
            </w:pPr>
            <w:r>
              <w:t>page.tsx</w:t>
            </w:r>
          </w:p>
        </w:tc>
        <w:tc>
          <w:tcPr>
            <w:tcW w:w="0" w:type="auto"/>
          </w:tcPr>
          <w:p w14:paraId="5B6CB0F4" w14:textId="77777777" w:rsidR="00952508" w:rsidRDefault="006E6954">
            <w:pPr>
              <w:pStyle w:val="Compact"/>
            </w:pPr>
            <w:r>
              <w:t>272</w:t>
            </w:r>
          </w:p>
        </w:tc>
        <w:tc>
          <w:tcPr>
            <w:tcW w:w="0" w:type="auto"/>
          </w:tcPr>
          <w:p w14:paraId="73CD7527" w14:textId="77777777" w:rsidR="00952508" w:rsidRDefault="006E6954">
            <w:pPr>
              <w:pStyle w:val="Compact"/>
            </w:pPr>
            <w:r>
              <w:t>Router por rol: empleado / emisor / encargado.</w:t>
            </w:r>
          </w:p>
        </w:tc>
      </w:tr>
    </w:tbl>
    <w:p w14:paraId="208DA7AD" w14:textId="77777777" w:rsidR="00952508" w:rsidRDefault="006E6954">
      <w:pPr>
        <w:pStyle w:val="Ttulo1"/>
      </w:pPr>
      <w:bookmarkStart w:id="22" w:name="t9.-workers-macarena"/>
      <w:bookmarkEnd w:id="21"/>
      <w:r>
        <w:lastRenderedPageBreak/>
        <w:t>T9. Workers (Macarena)</w:t>
      </w:r>
    </w:p>
    <w:p w14:paraId="75665FED" w14:textId="77777777" w:rsidR="00952508" w:rsidRDefault="006E6954">
      <w:pPr>
        <w:pStyle w:val="Ttulo2"/>
      </w:pPr>
      <w:bookmarkStart w:id="23" w:name="worker-notificaciones-cada-5-min"/>
      <w:r>
        <w:t>Worker notificaciones (cada 5 min)</w:t>
      </w:r>
    </w:p>
    <w:p w14:paraId="737AFD42" w14:textId="77777777" w:rsidR="00952508" w:rsidRDefault="006E6954">
      <w:pPr>
        <w:numPr>
          <w:ilvl w:val="0"/>
          <w:numId w:val="6"/>
        </w:numPr>
      </w:pPr>
      <w:r>
        <w:t>Lee sign.notificaciones_log WHERE estado = pendiente AND intentos &lt; 3</w:t>
      </w:r>
    </w:p>
    <w:p w14:paraId="5052B80C" w14:textId="77777777" w:rsidR="00952508" w:rsidRDefault="006E6954">
      <w:pPr>
        <w:numPr>
          <w:ilvl w:val="0"/>
          <w:numId w:val="6"/>
        </w:numPr>
      </w:pPr>
      <w:r>
        <w:t>Canal whatsapp: usa enviarMensaje(“whatsapp”, destino, mensaje) de mensajeria.ts</w:t>
      </w:r>
    </w:p>
    <w:p w14:paraId="106B93EE" w14:textId="77777777" w:rsidR="00952508" w:rsidRDefault="006E6954">
      <w:pPr>
        <w:numPr>
          <w:ilvl w:val="0"/>
          <w:numId w:val="6"/>
        </w:numPr>
      </w:pPr>
      <w:r>
        <w:t>Canal email: inserta en core.notificaciones_queue o envía vía /lib/shared/mensajeria.ts con Resend (firmas@atesworkforce.com). HTML con branding ATES Sign.</w:t>
      </w:r>
    </w:p>
    <w:p w14:paraId="0A16D6B3" w14:textId="77777777" w:rsidR="00952508" w:rsidRDefault="006E6954">
      <w:pPr>
        <w:numPr>
          <w:ilvl w:val="0"/>
          <w:numId w:val="6"/>
        </w:numPr>
      </w:pPr>
      <w:r>
        <w:t>Actualiza estado a enviado/fallido. Si falla e intentos &lt; 3, vuelve a pendiente.</w:t>
      </w:r>
    </w:p>
    <w:p w14:paraId="29373E36" w14:textId="77777777" w:rsidR="00952508" w:rsidRDefault="006E6954">
      <w:pPr>
        <w:numPr>
          <w:ilvl w:val="0"/>
          <w:numId w:val="6"/>
        </w:numPr>
      </w:pPr>
      <w:r>
        <w:t>Plantillas de mensaje por tipo: nueva_comunicacion, recordatorio, escalado, firma_completada, rechazo_notificacion, geo_pendiente.</w:t>
      </w:r>
    </w:p>
    <w:p w14:paraId="475A6566" w14:textId="77777777" w:rsidR="00952508" w:rsidRDefault="006E6954">
      <w:pPr>
        <w:pStyle w:val="Ttulo2"/>
      </w:pPr>
      <w:bookmarkStart w:id="24" w:name="worker-escalados-cada-hora"/>
      <w:bookmarkEnd w:id="23"/>
      <w:r>
        <w:t>Worker escalados (cada hora)</w:t>
      </w:r>
    </w:p>
    <w:p w14:paraId="71F0D457" w14:textId="77777777" w:rsidR="00952508" w:rsidRDefault="006E6954">
      <w:pPr>
        <w:numPr>
          <w:ilvl w:val="0"/>
          <w:numId w:val="7"/>
        </w:numPr>
      </w:pPr>
      <w:r>
        <w:t>Ejecuta sign.procesar_escalados_pendientes() que lee v_firmas_pendientes_escalado.</w:t>
      </w:r>
    </w:p>
    <w:p w14:paraId="3F0F0916" w14:textId="77777777" w:rsidR="00952508" w:rsidRDefault="006E6954">
      <w:pPr>
        <w:numPr>
          <w:ilvl w:val="0"/>
          <w:numId w:val="7"/>
        </w:numPr>
      </w:pPr>
      <w:r>
        <w:t>Para cada firma vencida, llama a sign.escalar_firma(firma_id).</w:t>
      </w:r>
    </w:p>
    <w:p w14:paraId="3EDC7805" w14:textId="77777777" w:rsidR="00952508" w:rsidRDefault="006E6954">
      <w:pPr>
        <w:numPr>
          <w:ilvl w:val="0"/>
          <w:numId w:val="7"/>
        </w:numPr>
      </w:pPr>
      <w:r>
        <w:t>escalar_firma() obtiene la cadena de superiores con get_cadena_superiores(empleado_id) y escala al siguiente nivel.</w:t>
      </w:r>
    </w:p>
    <w:p w14:paraId="2AF5284A" w14:textId="77777777" w:rsidR="00952508" w:rsidRDefault="006E6954">
      <w:pPr>
        <w:numPr>
          <w:ilvl w:val="0"/>
          <w:numId w:val="7"/>
        </w:numPr>
      </w:pPr>
      <w:r>
        <w:t>Si ya está en el último nivel (DG), registra “escalado máximo alcanzado” en audit_log.</w:t>
      </w:r>
    </w:p>
    <w:p w14:paraId="1A177BDF" w14:textId="77777777" w:rsidR="00952508" w:rsidRDefault="006E6954">
      <w:pPr>
        <w:pStyle w:val="Ttulo1"/>
      </w:pPr>
      <w:bookmarkStart w:id="25" w:name="t10.-seguridad"/>
      <w:bookmarkEnd w:id="22"/>
      <w:bookmarkEnd w:id="24"/>
      <w:r>
        <w:t>T10. Seguridad</w:t>
      </w:r>
    </w:p>
    <w:p w14:paraId="11F7DD73" w14:textId="77777777" w:rsidR="00952508" w:rsidRDefault="006E6954">
      <w:pPr>
        <w:numPr>
          <w:ilvl w:val="0"/>
          <w:numId w:val="8"/>
        </w:numPr>
      </w:pPr>
      <w:r>
        <w:rPr>
          <w:b/>
          <w:bCs/>
        </w:rPr>
        <w:t xml:space="preserve">RLS: </w:t>
      </w:r>
      <w:r>
        <w:t>Activo en TODAS las tablas. Cada empleado solo ve sus datos.</w:t>
      </w:r>
    </w:p>
    <w:p w14:paraId="6CF74A88" w14:textId="77777777" w:rsidR="00952508" w:rsidRDefault="006E6954">
      <w:pPr>
        <w:numPr>
          <w:ilvl w:val="0"/>
          <w:numId w:val="8"/>
        </w:numPr>
      </w:pPr>
      <w:r>
        <w:rPr>
          <w:b/>
          <w:bCs/>
        </w:rPr>
        <w:t xml:space="preserve">Frontend: </w:t>
      </w:r>
      <w:r>
        <w:t>Solo anon key. service_role solo en Macarena.</w:t>
      </w:r>
    </w:p>
    <w:p w14:paraId="65F347BA" w14:textId="77777777" w:rsidR="00952508" w:rsidRDefault="006E6954">
      <w:pPr>
        <w:numPr>
          <w:ilvl w:val="0"/>
          <w:numId w:val="8"/>
        </w:numPr>
      </w:pPr>
      <w:r>
        <w:rPr>
          <w:b/>
          <w:bCs/>
        </w:rPr>
        <w:t xml:space="preserve">OTP: </w:t>
      </w:r>
      <w:r>
        <w:t>Hash SHA-256 con salt (firma_id). Nunca en claro. 3 intentos, 5 min expiración.</w:t>
      </w:r>
    </w:p>
    <w:p w14:paraId="4113A262" w14:textId="77777777" w:rsidR="00952508" w:rsidRDefault="006E6954">
      <w:pPr>
        <w:numPr>
          <w:ilvl w:val="0"/>
          <w:numId w:val="8"/>
        </w:numPr>
      </w:pPr>
      <w:r>
        <w:rPr>
          <w:b/>
          <w:bCs/>
        </w:rPr>
        <w:t xml:space="preserve">PDF: </w:t>
      </w:r>
      <w:r>
        <w:t>Hash SHA-256 calculado client-side (Web Crypto API). Verificado antes de firmar.</w:t>
      </w:r>
    </w:p>
    <w:p w14:paraId="29494E16" w14:textId="77777777" w:rsidR="00952508" w:rsidRDefault="006E6954">
      <w:pPr>
        <w:numPr>
          <w:ilvl w:val="0"/>
          <w:numId w:val="8"/>
        </w:numPr>
      </w:pPr>
      <w:r>
        <w:rPr>
          <w:b/>
          <w:bCs/>
        </w:rPr>
        <w:t xml:space="preserve">Evidencia: </w:t>
      </w:r>
      <w:r>
        <w:t>JSON inmutable. Hash encadenado entre firmas.</w:t>
      </w:r>
    </w:p>
    <w:p w14:paraId="7C457C94" w14:textId="77777777" w:rsidR="00952508" w:rsidRDefault="006E6954">
      <w:pPr>
        <w:numPr>
          <w:ilvl w:val="0"/>
          <w:numId w:val="8"/>
        </w:numPr>
      </w:pPr>
      <w:r>
        <w:rPr>
          <w:b/>
          <w:bCs/>
        </w:rPr>
        <w:t xml:space="preserve">Documentos firmados: </w:t>
      </w:r>
      <w:r>
        <w:t>Retención indefinida. No se borran. No soft delete.</w:t>
      </w:r>
    </w:p>
    <w:p w14:paraId="10C92AC3" w14:textId="77777777" w:rsidR="00952508" w:rsidRDefault="006E6954">
      <w:pPr>
        <w:numPr>
          <w:ilvl w:val="0"/>
          <w:numId w:val="8"/>
        </w:numPr>
      </w:pPr>
      <w:r>
        <w:rPr>
          <w:b/>
          <w:bCs/>
        </w:rPr>
        <w:t xml:space="preserve">Workers: </w:t>
      </w:r>
      <w:r>
        <w:t>Protegidos con WORKER_SECRET en header x-worker-secret.</w:t>
      </w:r>
    </w:p>
    <w:p w14:paraId="107A2B06" w14:textId="77777777" w:rsidR="00952508" w:rsidRDefault="006E6954">
      <w:pPr>
        <w:numPr>
          <w:ilvl w:val="0"/>
          <w:numId w:val="8"/>
        </w:numPr>
      </w:pPr>
      <w:r>
        <w:rPr>
          <w:b/>
          <w:bCs/>
        </w:rPr>
        <w:t xml:space="preserve">SSO: </w:t>
      </w:r>
      <w:r>
        <w:t>auth-sso.js obligatorio. Cookie ates_sso en .atesworkforce.com. Sesión 24h.</w:t>
      </w:r>
    </w:p>
    <w:p w14:paraId="39D130CA" w14:textId="77777777" w:rsidR="00952508" w:rsidRDefault="006E6954">
      <w:pPr>
        <w:numPr>
          <w:ilvl w:val="0"/>
          <w:numId w:val="8"/>
        </w:numPr>
      </w:pPr>
      <w:r>
        <w:rPr>
          <w:b/>
          <w:bCs/>
        </w:rPr>
        <w:lastRenderedPageBreak/>
        <w:t xml:space="preserve">Anti-injection: </w:t>
      </w:r>
      <w:r>
        <w:t>El agente trata PDFs como datos, nunca como instrucciones.</w:t>
      </w:r>
    </w:p>
    <w:p w14:paraId="29498449" w14:textId="77777777" w:rsidR="00952508" w:rsidRDefault="006E6954">
      <w:pPr>
        <w:numPr>
          <w:ilvl w:val="0"/>
          <w:numId w:val="8"/>
        </w:numPr>
      </w:pPr>
      <w:r>
        <w:rPr>
          <w:b/>
          <w:bCs/>
        </w:rPr>
        <w:t xml:space="preserve">Pre-producción: </w:t>
      </w:r>
      <w:r>
        <w:t>20 pruebas de penetración del agente (100% deben pasar).</w:t>
      </w:r>
    </w:p>
    <w:p w14:paraId="0464A244" w14:textId="77777777" w:rsidR="00952508" w:rsidRDefault="006E6954">
      <w:pPr>
        <w:pStyle w:val="Ttulo1"/>
      </w:pPr>
      <w:bookmarkStart w:id="26" w:name="t11.-agente-ia"/>
      <w:bookmarkEnd w:id="25"/>
      <w:r>
        <w:t>T11. Agente IA</w:t>
      </w:r>
    </w:p>
    <w:tbl>
      <w:tblPr>
        <w:tblStyle w:val="Table"/>
        <w:tblW w:w="5000" w:type="pct"/>
        <w:tblLook w:val="0020" w:firstRow="1" w:lastRow="0" w:firstColumn="0" w:lastColumn="0" w:noHBand="0" w:noVBand="0"/>
      </w:tblPr>
      <w:tblGrid>
        <w:gridCol w:w="1177"/>
        <w:gridCol w:w="7661"/>
      </w:tblGrid>
      <w:tr w:rsidR="00952508" w14:paraId="01E7575D" w14:textId="77777777" w:rsidTr="00952508">
        <w:trPr>
          <w:cnfStyle w:val="100000000000" w:firstRow="1" w:lastRow="0" w:firstColumn="0" w:lastColumn="0" w:oddVBand="0" w:evenVBand="0" w:oddHBand="0" w:evenHBand="0" w:firstRowFirstColumn="0" w:firstRowLastColumn="0" w:lastRowFirstColumn="0" w:lastRowLastColumn="0"/>
          <w:tblHeader/>
        </w:trPr>
        <w:tc>
          <w:tcPr>
            <w:tcW w:w="0" w:type="auto"/>
          </w:tcPr>
          <w:p w14:paraId="23B1B198" w14:textId="77777777" w:rsidR="00952508" w:rsidRDefault="006E6954">
            <w:pPr>
              <w:pStyle w:val="Compact"/>
            </w:pPr>
            <w:r>
              <w:rPr>
                <w:b/>
                <w:bCs/>
              </w:rPr>
              <w:t>Aspecto</w:t>
            </w:r>
          </w:p>
        </w:tc>
        <w:tc>
          <w:tcPr>
            <w:tcW w:w="0" w:type="auto"/>
          </w:tcPr>
          <w:p w14:paraId="72F6D21B" w14:textId="77777777" w:rsidR="00952508" w:rsidRDefault="006E6954">
            <w:pPr>
              <w:pStyle w:val="Compact"/>
            </w:pPr>
            <w:r>
              <w:rPr>
                <w:b/>
                <w:bCs/>
              </w:rPr>
              <w:t>Valor</w:t>
            </w:r>
          </w:p>
        </w:tc>
      </w:tr>
      <w:tr w:rsidR="00952508" w14:paraId="4D016634" w14:textId="77777777">
        <w:tc>
          <w:tcPr>
            <w:tcW w:w="0" w:type="auto"/>
          </w:tcPr>
          <w:p w14:paraId="230F4083" w14:textId="77777777" w:rsidR="00952508" w:rsidRDefault="006E6954">
            <w:pPr>
              <w:pStyle w:val="Compact"/>
            </w:pPr>
            <w:r>
              <w:t>Agente</w:t>
            </w:r>
          </w:p>
        </w:tc>
        <w:tc>
          <w:tcPr>
            <w:tcW w:w="0" w:type="auto"/>
          </w:tcPr>
          <w:p w14:paraId="1B2A9E23" w14:textId="77777777" w:rsidR="00952508" w:rsidRDefault="006E6954">
            <w:pPr>
              <w:pStyle w:val="Compact"/>
            </w:pPr>
            <w:r>
              <w:t>ates-sign</w:t>
            </w:r>
          </w:p>
        </w:tc>
      </w:tr>
      <w:tr w:rsidR="00952508" w14:paraId="493BD279" w14:textId="77777777">
        <w:tc>
          <w:tcPr>
            <w:tcW w:w="0" w:type="auto"/>
          </w:tcPr>
          <w:p w14:paraId="49BAA94A" w14:textId="77777777" w:rsidR="00952508" w:rsidRDefault="006E6954">
            <w:pPr>
              <w:pStyle w:val="Compact"/>
            </w:pPr>
            <w:r>
              <w:t>Modelo</w:t>
            </w:r>
          </w:p>
        </w:tc>
        <w:tc>
          <w:tcPr>
            <w:tcW w:w="0" w:type="auto"/>
          </w:tcPr>
          <w:p w14:paraId="18FD51E7" w14:textId="77777777" w:rsidR="00952508" w:rsidRDefault="006E6954">
            <w:pPr>
              <w:pStyle w:val="Compact"/>
            </w:pPr>
            <w:r>
              <w:t>Sonnet</w:t>
            </w:r>
          </w:p>
        </w:tc>
      </w:tr>
      <w:tr w:rsidR="00952508" w14:paraId="0E39D1EB" w14:textId="77777777">
        <w:tc>
          <w:tcPr>
            <w:tcW w:w="0" w:type="auto"/>
          </w:tcPr>
          <w:p w14:paraId="170657B5" w14:textId="77777777" w:rsidR="00952508" w:rsidRDefault="006E6954">
            <w:pPr>
              <w:pStyle w:val="Compact"/>
            </w:pPr>
            <w:r>
              <w:t>MCP</w:t>
            </w:r>
          </w:p>
        </w:tc>
        <w:tc>
          <w:tcPr>
            <w:tcW w:w="0" w:type="auto"/>
          </w:tcPr>
          <w:p w14:paraId="695F75DF" w14:textId="77777777" w:rsidR="00952508" w:rsidRDefault="006E6954">
            <w:pPr>
              <w:pStyle w:val="Compact"/>
            </w:pPr>
            <w:r>
              <w:t>supabase-mcp (sign.*) + whatsapp-mcp</w:t>
            </w:r>
          </w:p>
        </w:tc>
      </w:tr>
      <w:tr w:rsidR="00952508" w14:paraId="1D8CD981" w14:textId="77777777">
        <w:tc>
          <w:tcPr>
            <w:tcW w:w="0" w:type="auto"/>
          </w:tcPr>
          <w:p w14:paraId="5B36D90B" w14:textId="77777777" w:rsidR="00952508" w:rsidRDefault="006E6954">
            <w:pPr>
              <w:pStyle w:val="Compact"/>
            </w:pPr>
            <w:r>
              <w:t>Nivel</w:t>
            </w:r>
          </w:p>
        </w:tc>
        <w:tc>
          <w:tcPr>
            <w:tcW w:w="0" w:type="auto"/>
          </w:tcPr>
          <w:p w14:paraId="62316F6F" w14:textId="77777777" w:rsidR="00952508" w:rsidRDefault="006E6954">
            <w:pPr>
              <w:pStyle w:val="Compact"/>
            </w:pPr>
            <w:r>
              <w:t>3 (ejecución bajo confirmación)</w:t>
            </w:r>
          </w:p>
        </w:tc>
      </w:tr>
      <w:tr w:rsidR="00952508" w14:paraId="6A875366" w14:textId="77777777">
        <w:tc>
          <w:tcPr>
            <w:tcW w:w="0" w:type="auto"/>
          </w:tcPr>
          <w:p w14:paraId="3F80FE15" w14:textId="77777777" w:rsidR="00952508" w:rsidRDefault="006E6954">
            <w:pPr>
              <w:pStyle w:val="Compact"/>
            </w:pPr>
            <w:r>
              <w:t>Skill 1</w:t>
            </w:r>
          </w:p>
        </w:tc>
        <w:tc>
          <w:tcPr>
            <w:tcW w:w="0" w:type="auto"/>
          </w:tcPr>
          <w:p w14:paraId="52A04BC3" w14:textId="77777777" w:rsidR="00952508" w:rsidRDefault="006E6954">
            <w:pPr>
              <w:pStyle w:val="Compact"/>
            </w:pPr>
            <w:r>
              <w:t>otp-flow: envío OTP WhatsApp, reintentos, verificación</w:t>
            </w:r>
          </w:p>
        </w:tc>
      </w:tr>
      <w:tr w:rsidR="00952508" w14:paraId="68E6F8A9" w14:textId="77777777">
        <w:tc>
          <w:tcPr>
            <w:tcW w:w="0" w:type="auto"/>
          </w:tcPr>
          <w:p w14:paraId="64976EE8" w14:textId="77777777" w:rsidR="00952508" w:rsidRDefault="006E6954">
            <w:pPr>
              <w:pStyle w:val="Compact"/>
            </w:pPr>
            <w:r>
              <w:t>Skill 2</w:t>
            </w:r>
          </w:p>
        </w:tc>
        <w:tc>
          <w:tcPr>
            <w:tcW w:w="0" w:type="auto"/>
          </w:tcPr>
          <w:p w14:paraId="2086A7FA" w14:textId="77777777" w:rsidR="00952508" w:rsidRDefault="006E6954">
            <w:pPr>
              <w:pStyle w:val="Compact"/>
            </w:pPr>
            <w:r>
              <w:t>signature-verification: integridad firmas, hashes, cadena evidencias</w:t>
            </w:r>
          </w:p>
        </w:tc>
      </w:tr>
      <w:tr w:rsidR="00952508" w14:paraId="2BAAA5DE" w14:textId="77777777">
        <w:tc>
          <w:tcPr>
            <w:tcW w:w="0" w:type="auto"/>
          </w:tcPr>
          <w:p w14:paraId="7FDE593C" w14:textId="77777777" w:rsidR="00952508" w:rsidRDefault="006E6954">
            <w:pPr>
              <w:pStyle w:val="Compact"/>
            </w:pPr>
            <w:r>
              <w:t>Skill 3</w:t>
            </w:r>
          </w:p>
        </w:tc>
        <w:tc>
          <w:tcPr>
            <w:tcW w:w="0" w:type="auto"/>
          </w:tcPr>
          <w:p w14:paraId="10125DF1" w14:textId="77777777" w:rsidR="00952508" w:rsidRDefault="006E6954">
            <w:pPr>
              <w:pStyle w:val="Compact"/>
            </w:pPr>
            <w:r>
              <w:t>escalation-handler: firmas vencidas, cadena jerárquica, hasta DG</w:t>
            </w:r>
          </w:p>
        </w:tc>
      </w:tr>
    </w:tbl>
    <w:p w14:paraId="4CA9FBC8" w14:textId="77777777" w:rsidR="00952508" w:rsidRDefault="006E6954">
      <w:pPr>
        <w:pStyle w:val="Textoindependiente"/>
      </w:pPr>
      <w:r>
        <w:t>Los 3 SKILL.md deben definirse con frontmatter YAML + contexto + seguridad + flujo + errores + casos límite ANTES de subir código a producción.</w:t>
      </w:r>
    </w:p>
    <w:p w14:paraId="302D0219" w14:textId="77777777" w:rsidR="00952508" w:rsidRDefault="006E6954">
      <w:pPr>
        <w:pStyle w:val="Ttulo1"/>
      </w:pPr>
      <w:bookmarkStart w:id="27" w:name="t12.-variables-de-entorno"/>
      <w:bookmarkEnd w:id="26"/>
      <w:r>
        <w:t>T12. Variables de Entorno</w:t>
      </w:r>
    </w:p>
    <w:tbl>
      <w:tblPr>
        <w:tblStyle w:val="Table"/>
        <w:tblW w:w="0" w:type="auto"/>
        <w:tblLook w:val="0020" w:firstRow="1" w:lastRow="0" w:firstColumn="0" w:lastColumn="0" w:noHBand="0" w:noVBand="0"/>
      </w:tblPr>
      <w:tblGrid>
        <w:gridCol w:w="4106"/>
        <w:gridCol w:w="1419"/>
        <w:gridCol w:w="3313"/>
      </w:tblGrid>
      <w:tr w:rsidR="00952508" w14:paraId="1D135B56" w14:textId="77777777" w:rsidTr="00952508">
        <w:trPr>
          <w:cnfStyle w:val="100000000000" w:firstRow="1" w:lastRow="0" w:firstColumn="0" w:lastColumn="0" w:oddVBand="0" w:evenVBand="0" w:oddHBand="0" w:evenHBand="0" w:firstRowFirstColumn="0" w:firstRowLastColumn="0" w:lastRowFirstColumn="0" w:lastRowLastColumn="0"/>
          <w:tblHeader/>
        </w:trPr>
        <w:tc>
          <w:tcPr>
            <w:tcW w:w="0" w:type="auto"/>
          </w:tcPr>
          <w:p w14:paraId="49B635C6" w14:textId="77777777" w:rsidR="00952508" w:rsidRDefault="006E6954">
            <w:pPr>
              <w:pStyle w:val="Compact"/>
            </w:pPr>
            <w:r>
              <w:rPr>
                <w:b/>
                <w:bCs/>
              </w:rPr>
              <w:t>Variable</w:t>
            </w:r>
          </w:p>
        </w:tc>
        <w:tc>
          <w:tcPr>
            <w:tcW w:w="0" w:type="auto"/>
          </w:tcPr>
          <w:p w14:paraId="6E39CBB6" w14:textId="77777777" w:rsidR="00952508" w:rsidRDefault="006E6954">
            <w:pPr>
              <w:pStyle w:val="Compact"/>
            </w:pPr>
            <w:r>
              <w:rPr>
                <w:b/>
                <w:bCs/>
              </w:rPr>
              <w:t>Dónde</w:t>
            </w:r>
          </w:p>
        </w:tc>
        <w:tc>
          <w:tcPr>
            <w:tcW w:w="0" w:type="auto"/>
          </w:tcPr>
          <w:p w14:paraId="3A48FCB4" w14:textId="77777777" w:rsidR="00952508" w:rsidRDefault="006E6954">
            <w:pPr>
              <w:pStyle w:val="Compact"/>
            </w:pPr>
            <w:r>
              <w:rPr>
                <w:b/>
                <w:bCs/>
              </w:rPr>
              <w:t>Descripción</w:t>
            </w:r>
          </w:p>
        </w:tc>
      </w:tr>
      <w:tr w:rsidR="00952508" w14:paraId="5CAA0BAD" w14:textId="77777777">
        <w:tc>
          <w:tcPr>
            <w:tcW w:w="0" w:type="auto"/>
          </w:tcPr>
          <w:p w14:paraId="0AA3B2D5" w14:textId="77777777" w:rsidR="00952508" w:rsidRDefault="006E6954">
            <w:pPr>
              <w:pStyle w:val="Compact"/>
            </w:pPr>
            <w:r>
              <w:t>NEXT_PUBLIC_SUPABASE_URL</w:t>
            </w:r>
          </w:p>
        </w:tc>
        <w:tc>
          <w:tcPr>
            <w:tcW w:w="0" w:type="auto"/>
          </w:tcPr>
          <w:p w14:paraId="45105EE2" w14:textId="77777777" w:rsidR="00952508" w:rsidRDefault="006E6954">
            <w:pPr>
              <w:pStyle w:val="Compact"/>
            </w:pPr>
            <w:r>
              <w:t>Vercel</w:t>
            </w:r>
          </w:p>
        </w:tc>
        <w:tc>
          <w:tcPr>
            <w:tcW w:w="0" w:type="auto"/>
          </w:tcPr>
          <w:p w14:paraId="2014E536" w14:textId="77777777" w:rsidR="00952508" w:rsidRDefault="006E6954">
            <w:pPr>
              <w:pStyle w:val="Compact"/>
            </w:pPr>
            <w:r>
              <w:t>URL instancia Supabase</w:t>
            </w:r>
          </w:p>
        </w:tc>
      </w:tr>
      <w:tr w:rsidR="00952508" w14:paraId="5D37DA0B" w14:textId="77777777">
        <w:tc>
          <w:tcPr>
            <w:tcW w:w="0" w:type="auto"/>
          </w:tcPr>
          <w:p w14:paraId="028EDB7F" w14:textId="77777777" w:rsidR="00952508" w:rsidRDefault="006E6954">
            <w:pPr>
              <w:pStyle w:val="Compact"/>
            </w:pPr>
            <w:r>
              <w:t>NEXT_PUBLIC_SUPABASE_ANON_KEY</w:t>
            </w:r>
          </w:p>
        </w:tc>
        <w:tc>
          <w:tcPr>
            <w:tcW w:w="0" w:type="auto"/>
          </w:tcPr>
          <w:p w14:paraId="3D873CFA" w14:textId="77777777" w:rsidR="00952508" w:rsidRDefault="006E6954">
            <w:pPr>
              <w:pStyle w:val="Compact"/>
            </w:pPr>
            <w:r>
              <w:t>Vercel</w:t>
            </w:r>
          </w:p>
        </w:tc>
        <w:tc>
          <w:tcPr>
            <w:tcW w:w="0" w:type="auto"/>
          </w:tcPr>
          <w:p w14:paraId="083B1240" w14:textId="77777777" w:rsidR="00952508" w:rsidRDefault="006E6954">
            <w:pPr>
              <w:pStyle w:val="Compact"/>
            </w:pPr>
            <w:r>
              <w:t>Anon key (frontend)</w:t>
            </w:r>
          </w:p>
        </w:tc>
      </w:tr>
      <w:tr w:rsidR="00952508" w14:paraId="6C5B8BBF" w14:textId="77777777">
        <w:tc>
          <w:tcPr>
            <w:tcW w:w="0" w:type="auto"/>
          </w:tcPr>
          <w:p w14:paraId="42B4CC0F" w14:textId="77777777" w:rsidR="00952508" w:rsidRDefault="006E6954">
            <w:pPr>
              <w:pStyle w:val="Compact"/>
            </w:pPr>
            <w:r>
              <w:t>SUPABASE_SERVICE_ROLE_KEY</w:t>
            </w:r>
          </w:p>
        </w:tc>
        <w:tc>
          <w:tcPr>
            <w:tcW w:w="0" w:type="auto"/>
          </w:tcPr>
          <w:p w14:paraId="2D054327" w14:textId="77777777" w:rsidR="00952508" w:rsidRDefault="006E6954">
            <w:pPr>
              <w:pStyle w:val="Compact"/>
            </w:pPr>
            <w:r>
              <w:t>Macarena</w:t>
            </w:r>
          </w:p>
        </w:tc>
        <w:tc>
          <w:tcPr>
            <w:tcW w:w="0" w:type="auto"/>
          </w:tcPr>
          <w:p w14:paraId="3DEDF1A1" w14:textId="77777777" w:rsidR="00952508" w:rsidRDefault="006E6954">
            <w:pPr>
              <w:pStyle w:val="Compact"/>
            </w:pPr>
            <w:r>
              <w:t>Service role (solo workers)</w:t>
            </w:r>
          </w:p>
        </w:tc>
      </w:tr>
      <w:tr w:rsidR="00952508" w14:paraId="5458A2F0" w14:textId="77777777">
        <w:tc>
          <w:tcPr>
            <w:tcW w:w="0" w:type="auto"/>
          </w:tcPr>
          <w:p w14:paraId="0F0D0B90" w14:textId="77777777" w:rsidR="00952508" w:rsidRDefault="006E6954">
            <w:pPr>
              <w:pStyle w:val="Compact"/>
            </w:pPr>
            <w:r>
              <w:t>META_WHATSAPP_TOKEN</w:t>
            </w:r>
          </w:p>
        </w:tc>
        <w:tc>
          <w:tcPr>
            <w:tcW w:w="0" w:type="auto"/>
          </w:tcPr>
          <w:p w14:paraId="02813975" w14:textId="77777777" w:rsidR="00952508" w:rsidRDefault="006E6954">
            <w:pPr>
              <w:pStyle w:val="Compact"/>
            </w:pPr>
            <w:r>
              <w:t>Vercel</w:t>
            </w:r>
          </w:p>
        </w:tc>
        <w:tc>
          <w:tcPr>
            <w:tcW w:w="0" w:type="auto"/>
          </w:tcPr>
          <w:p w14:paraId="3285DC13" w14:textId="77777777" w:rsidR="00952508" w:rsidRDefault="006E6954">
            <w:pPr>
              <w:pStyle w:val="Compact"/>
            </w:pPr>
            <w:r>
              <w:t>Token acceso Meta Cloud API</w:t>
            </w:r>
          </w:p>
        </w:tc>
      </w:tr>
      <w:tr w:rsidR="00952508" w14:paraId="12FFA4BB" w14:textId="77777777">
        <w:tc>
          <w:tcPr>
            <w:tcW w:w="0" w:type="auto"/>
          </w:tcPr>
          <w:p w14:paraId="676FC074" w14:textId="77777777" w:rsidR="00952508" w:rsidRDefault="006E6954">
            <w:pPr>
              <w:pStyle w:val="Compact"/>
            </w:pPr>
            <w:r>
              <w:t>META_WHATSAPP_PHONE_ID</w:t>
            </w:r>
          </w:p>
        </w:tc>
        <w:tc>
          <w:tcPr>
            <w:tcW w:w="0" w:type="auto"/>
          </w:tcPr>
          <w:p w14:paraId="4537183A" w14:textId="77777777" w:rsidR="00952508" w:rsidRDefault="006E6954">
            <w:pPr>
              <w:pStyle w:val="Compact"/>
            </w:pPr>
            <w:r>
              <w:t>Vercel</w:t>
            </w:r>
          </w:p>
        </w:tc>
        <w:tc>
          <w:tcPr>
            <w:tcW w:w="0" w:type="auto"/>
          </w:tcPr>
          <w:p w14:paraId="6DA94D19" w14:textId="77777777" w:rsidR="00952508" w:rsidRDefault="006E6954">
            <w:pPr>
              <w:pStyle w:val="Compact"/>
            </w:pPr>
            <w:r>
              <w:t>ID teléfono en Meta Business</w:t>
            </w:r>
          </w:p>
        </w:tc>
      </w:tr>
      <w:tr w:rsidR="00952508" w14:paraId="5081EE22" w14:textId="77777777">
        <w:tc>
          <w:tcPr>
            <w:tcW w:w="0" w:type="auto"/>
          </w:tcPr>
          <w:p w14:paraId="745F5C18" w14:textId="77777777" w:rsidR="00952508" w:rsidRDefault="006E6954">
            <w:pPr>
              <w:pStyle w:val="Compact"/>
            </w:pPr>
            <w:r>
              <w:t>WHATSAPP_PROVIDER</w:t>
            </w:r>
          </w:p>
        </w:tc>
        <w:tc>
          <w:tcPr>
            <w:tcW w:w="0" w:type="auto"/>
          </w:tcPr>
          <w:p w14:paraId="095CED79" w14:textId="77777777" w:rsidR="00952508" w:rsidRDefault="006E6954">
            <w:pPr>
              <w:pStyle w:val="Compact"/>
            </w:pPr>
            <w:r>
              <w:t>Vercel</w:t>
            </w:r>
          </w:p>
        </w:tc>
        <w:tc>
          <w:tcPr>
            <w:tcW w:w="0" w:type="auto"/>
          </w:tcPr>
          <w:p w14:paraId="4D0EEC09" w14:textId="77777777" w:rsidR="00952508" w:rsidRDefault="006E6954">
            <w:pPr>
              <w:pStyle w:val="Compact"/>
            </w:pPr>
            <w:r>
              <w:t>meta (defecto) o twilio</w:t>
            </w:r>
          </w:p>
        </w:tc>
      </w:tr>
      <w:tr w:rsidR="00952508" w14:paraId="5CF1D8C2" w14:textId="77777777">
        <w:tc>
          <w:tcPr>
            <w:tcW w:w="0" w:type="auto"/>
          </w:tcPr>
          <w:p w14:paraId="23997887" w14:textId="77777777" w:rsidR="00952508" w:rsidRDefault="006E6954">
            <w:pPr>
              <w:pStyle w:val="Compact"/>
            </w:pPr>
            <w:r>
              <w:t>RESEND_API_KEY</w:t>
            </w:r>
          </w:p>
        </w:tc>
        <w:tc>
          <w:tcPr>
            <w:tcW w:w="0" w:type="auto"/>
          </w:tcPr>
          <w:p w14:paraId="51B19547" w14:textId="77777777" w:rsidR="00952508" w:rsidRDefault="006E6954">
            <w:pPr>
              <w:pStyle w:val="Compact"/>
            </w:pPr>
            <w:r>
              <w:t>Vercel + Macarena</w:t>
            </w:r>
          </w:p>
        </w:tc>
        <w:tc>
          <w:tcPr>
            <w:tcW w:w="0" w:type="auto"/>
          </w:tcPr>
          <w:p w14:paraId="24B8B483" w14:textId="77777777" w:rsidR="00952508" w:rsidRDefault="006E6954">
            <w:pPr>
              <w:pStyle w:val="Compact"/>
            </w:pPr>
            <w:r>
              <w:t>API key de Resend</w:t>
            </w:r>
          </w:p>
        </w:tc>
      </w:tr>
      <w:tr w:rsidR="00952508" w14:paraId="798619A9" w14:textId="77777777">
        <w:tc>
          <w:tcPr>
            <w:tcW w:w="0" w:type="auto"/>
          </w:tcPr>
          <w:p w14:paraId="45157C25" w14:textId="77777777" w:rsidR="00952508" w:rsidRDefault="006E6954">
            <w:pPr>
              <w:pStyle w:val="Compact"/>
            </w:pPr>
            <w:r>
              <w:t>RESEND_FROM_SIGN</w:t>
            </w:r>
          </w:p>
        </w:tc>
        <w:tc>
          <w:tcPr>
            <w:tcW w:w="0" w:type="auto"/>
          </w:tcPr>
          <w:p w14:paraId="64485FF8" w14:textId="77777777" w:rsidR="00952508" w:rsidRDefault="006E6954">
            <w:pPr>
              <w:pStyle w:val="Compact"/>
            </w:pPr>
            <w:r>
              <w:t>Vercel</w:t>
            </w:r>
          </w:p>
        </w:tc>
        <w:tc>
          <w:tcPr>
            <w:tcW w:w="0" w:type="auto"/>
          </w:tcPr>
          <w:p w14:paraId="4796A6B4" w14:textId="77777777" w:rsidR="00952508" w:rsidRDefault="006E6954">
            <w:pPr>
              <w:pStyle w:val="Compact"/>
            </w:pPr>
            <w:r>
              <w:t>Remitente: firmas@atesworkforce.com</w:t>
            </w:r>
          </w:p>
        </w:tc>
      </w:tr>
      <w:tr w:rsidR="00952508" w14:paraId="6BE59E7C" w14:textId="77777777">
        <w:tc>
          <w:tcPr>
            <w:tcW w:w="0" w:type="auto"/>
          </w:tcPr>
          <w:p w14:paraId="2893532B" w14:textId="77777777" w:rsidR="00952508" w:rsidRDefault="006E6954">
            <w:pPr>
              <w:pStyle w:val="Compact"/>
            </w:pPr>
            <w:r>
              <w:t>WORKER_SECRET</w:t>
            </w:r>
          </w:p>
        </w:tc>
        <w:tc>
          <w:tcPr>
            <w:tcW w:w="0" w:type="auto"/>
          </w:tcPr>
          <w:p w14:paraId="36EA6C51" w14:textId="77777777" w:rsidR="00952508" w:rsidRDefault="006E6954">
            <w:pPr>
              <w:pStyle w:val="Compact"/>
            </w:pPr>
            <w:r>
              <w:t>Vercel + Macarena</w:t>
            </w:r>
          </w:p>
        </w:tc>
        <w:tc>
          <w:tcPr>
            <w:tcW w:w="0" w:type="auto"/>
          </w:tcPr>
          <w:p w14:paraId="5A4A3524" w14:textId="77777777" w:rsidR="00952508" w:rsidRDefault="006E6954">
            <w:pPr>
              <w:pStyle w:val="Compact"/>
            </w:pPr>
            <w:r>
              <w:t>Secreto compartido para workers</w:t>
            </w:r>
          </w:p>
        </w:tc>
      </w:tr>
    </w:tbl>
    <w:p w14:paraId="62FDF747" w14:textId="77777777" w:rsidR="00952508" w:rsidRDefault="006E6954">
      <w:pPr>
        <w:pStyle w:val="Ttulo1"/>
      </w:pPr>
      <w:bookmarkStart w:id="28" w:name="t13.-funcionalidades-in-out"/>
      <w:bookmarkEnd w:id="27"/>
      <w:r>
        <w:t>T13. Funcionalidades IN / OUT</w:t>
      </w:r>
    </w:p>
    <w:p w14:paraId="44043EED" w14:textId="77777777" w:rsidR="00952508" w:rsidRDefault="006E6954">
      <w:pPr>
        <w:pStyle w:val="Ttulo2"/>
      </w:pPr>
      <w:bookmarkStart w:id="29" w:name="v1-ahora"/>
      <w:r>
        <w:t>v1 (ahora)</w:t>
      </w:r>
    </w:p>
    <w:p w14:paraId="71EEE5A8" w14:textId="77777777" w:rsidR="00952508" w:rsidRDefault="006E6954">
      <w:pPr>
        <w:numPr>
          <w:ilvl w:val="0"/>
          <w:numId w:val="9"/>
        </w:numPr>
      </w:pPr>
      <w:r>
        <w:t>Recepción de documentos via bus de eventos</w:t>
      </w:r>
    </w:p>
    <w:p w14:paraId="74ED5CE2" w14:textId="77777777" w:rsidR="00952508" w:rsidRDefault="006E6954">
      <w:pPr>
        <w:numPr>
          <w:ilvl w:val="0"/>
          <w:numId w:val="9"/>
        </w:numPr>
      </w:pPr>
      <w:r>
        <w:t>Firma manuscrita + OTP WhatsApp + geolocalización</w:t>
      </w:r>
    </w:p>
    <w:p w14:paraId="511137DF" w14:textId="77777777" w:rsidR="00952508" w:rsidRDefault="006E6954">
      <w:pPr>
        <w:numPr>
          <w:ilvl w:val="0"/>
          <w:numId w:val="9"/>
        </w:numPr>
      </w:pPr>
      <w:r>
        <w:lastRenderedPageBreak/>
        <w:t>Doble firma + refirma geo + escalado jerárquico</w:t>
      </w:r>
    </w:p>
    <w:p w14:paraId="1C9943E6" w14:textId="77777777" w:rsidR="00952508" w:rsidRDefault="006E6954">
      <w:pPr>
        <w:numPr>
          <w:ilvl w:val="0"/>
          <w:numId w:val="9"/>
        </w:numPr>
      </w:pPr>
      <w:r>
        <w:t>4 canales + consentimiento RGPD</w:t>
      </w:r>
    </w:p>
    <w:p w14:paraId="3ECE98E2" w14:textId="77777777" w:rsidR="00952508" w:rsidRDefault="006E6954">
      <w:pPr>
        <w:numPr>
          <w:ilvl w:val="0"/>
          <w:numId w:val="9"/>
        </w:numPr>
      </w:pPr>
      <w:r>
        <w:t>Workers notificaciones + escalados</w:t>
      </w:r>
    </w:p>
    <w:p w14:paraId="16CBF723" w14:textId="77777777" w:rsidR="00952508" w:rsidRDefault="006E6954">
      <w:pPr>
        <w:numPr>
          <w:ilvl w:val="0"/>
          <w:numId w:val="9"/>
        </w:numPr>
      </w:pPr>
      <w:r>
        <w:t>Endpoint cadena custodia para Docs</w:t>
      </w:r>
    </w:p>
    <w:p w14:paraId="29D4B5CF" w14:textId="77777777" w:rsidR="00952508" w:rsidRDefault="006E6954">
      <w:pPr>
        <w:numPr>
          <w:ilvl w:val="0"/>
          <w:numId w:val="9"/>
        </w:numPr>
      </w:pPr>
      <w:r>
        <w:t>Dashboard emisor + botón ayuda + borradores</w:t>
      </w:r>
    </w:p>
    <w:p w14:paraId="604F9399" w14:textId="77777777" w:rsidR="00952508" w:rsidRDefault="006E6954">
      <w:pPr>
        <w:pStyle w:val="Ttulo2"/>
      </w:pPr>
      <w:bookmarkStart w:id="30" w:name="v2-posterior"/>
      <w:bookmarkEnd w:id="29"/>
      <w:r>
        <w:t>v2 (posterior)</w:t>
      </w:r>
    </w:p>
    <w:p w14:paraId="67DE46C5" w14:textId="77777777" w:rsidR="00952508" w:rsidRDefault="006E6954">
      <w:pPr>
        <w:numPr>
          <w:ilvl w:val="0"/>
          <w:numId w:val="10"/>
        </w:numPr>
      </w:pPr>
      <w:r>
        <w:t>Firma masiva (paquete onboarding: 1 firma + 1 OTP para N documentos)</w:t>
      </w:r>
    </w:p>
    <w:p w14:paraId="554DECE0" w14:textId="77777777" w:rsidR="00952508" w:rsidRDefault="006E6954">
      <w:pPr>
        <w:numPr>
          <w:ilvl w:val="0"/>
          <w:numId w:val="10"/>
        </w:numPr>
      </w:pPr>
      <w:r>
        <w:t>Adaptación Chile (Ley 19.628, Supabase São Paulo)</w:t>
      </w:r>
    </w:p>
    <w:p w14:paraId="29852A23" w14:textId="77777777" w:rsidR="00952508" w:rsidRDefault="006E6954">
      <w:pPr>
        <w:pStyle w:val="Ttulo2"/>
      </w:pPr>
      <w:bookmarkStart w:id="31" w:name="fuera-de-alcance"/>
      <w:bookmarkEnd w:id="30"/>
      <w:r>
        <w:t>Fuera de alcance</w:t>
      </w:r>
    </w:p>
    <w:p w14:paraId="74AE559B" w14:textId="77777777" w:rsidR="00952508" w:rsidRDefault="006E6954">
      <w:pPr>
        <w:numPr>
          <w:ilvl w:val="0"/>
          <w:numId w:val="11"/>
        </w:numPr>
      </w:pPr>
      <w:r>
        <w:t>Generación de documentos (responsabilidad de módulos origen)</w:t>
      </w:r>
    </w:p>
    <w:p w14:paraId="5F1713CB" w14:textId="77777777" w:rsidR="00952508" w:rsidRDefault="006E6954">
      <w:pPr>
        <w:numPr>
          <w:ilvl w:val="0"/>
          <w:numId w:val="11"/>
        </w:numPr>
      </w:pPr>
      <w:r>
        <w:t>Clasificación de documentos por tipo</w:t>
      </w:r>
    </w:p>
    <w:p w14:paraId="135F2F96" w14:textId="77777777" w:rsidR="00952508" w:rsidRDefault="006E6954">
      <w:pPr>
        <w:numPr>
          <w:ilvl w:val="0"/>
          <w:numId w:val="11"/>
        </w:numPr>
      </w:pPr>
      <w:r>
        <w:t>Almacenamiento de documentos definitivos (ATES Docs)</w:t>
      </w:r>
    </w:p>
    <w:p w14:paraId="45B142FE" w14:textId="77777777" w:rsidR="00952508" w:rsidRDefault="006E6954">
      <w:pPr>
        <w:numPr>
          <w:ilvl w:val="0"/>
          <w:numId w:val="11"/>
        </w:numPr>
      </w:pPr>
      <w:r>
        <w:t>Firma electrónica cualificada con certificado digital</w:t>
      </w:r>
    </w:p>
    <w:p w14:paraId="3C63D846" w14:textId="77777777" w:rsidR="00952508" w:rsidRDefault="006E6954">
      <w:pPr>
        <w:pStyle w:val="Ttulo1"/>
      </w:pPr>
      <w:bookmarkStart w:id="32" w:name="t14.-dependencias"/>
      <w:bookmarkEnd w:id="28"/>
      <w:bookmarkEnd w:id="31"/>
      <w:r>
        <w:t>T14. Dependencias</w:t>
      </w:r>
    </w:p>
    <w:tbl>
      <w:tblPr>
        <w:tblStyle w:val="Table"/>
        <w:tblW w:w="5000" w:type="pct"/>
        <w:tblLook w:val="0020" w:firstRow="1" w:lastRow="0" w:firstColumn="0" w:lastColumn="0" w:noHBand="0" w:noVBand="0"/>
      </w:tblPr>
      <w:tblGrid>
        <w:gridCol w:w="4191"/>
        <w:gridCol w:w="1253"/>
        <w:gridCol w:w="2009"/>
        <w:gridCol w:w="1385"/>
      </w:tblGrid>
      <w:tr w:rsidR="00952508" w14:paraId="5AF424A2" w14:textId="77777777" w:rsidTr="00952508">
        <w:trPr>
          <w:cnfStyle w:val="100000000000" w:firstRow="1" w:lastRow="0" w:firstColumn="0" w:lastColumn="0" w:oddVBand="0" w:evenVBand="0" w:oddHBand="0" w:evenHBand="0" w:firstRowFirstColumn="0" w:firstRowLastColumn="0" w:lastRowFirstColumn="0" w:lastRowLastColumn="0"/>
          <w:tblHeader/>
        </w:trPr>
        <w:tc>
          <w:tcPr>
            <w:tcW w:w="0" w:type="auto"/>
          </w:tcPr>
          <w:p w14:paraId="5D6CD2A4" w14:textId="77777777" w:rsidR="00952508" w:rsidRDefault="006E6954">
            <w:pPr>
              <w:pStyle w:val="Compact"/>
            </w:pPr>
            <w:r>
              <w:rPr>
                <w:b/>
                <w:bCs/>
              </w:rPr>
              <w:t>Dependencia</w:t>
            </w:r>
          </w:p>
        </w:tc>
        <w:tc>
          <w:tcPr>
            <w:tcW w:w="0" w:type="auto"/>
          </w:tcPr>
          <w:p w14:paraId="32D9B5EB" w14:textId="77777777" w:rsidR="00952508" w:rsidRDefault="006E6954">
            <w:pPr>
              <w:pStyle w:val="Compact"/>
            </w:pPr>
            <w:r>
              <w:rPr>
                <w:b/>
                <w:bCs/>
              </w:rPr>
              <w:t>Estado</w:t>
            </w:r>
          </w:p>
        </w:tc>
        <w:tc>
          <w:tcPr>
            <w:tcW w:w="0" w:type="auto"/>
          </w:tcPr>
          <w:p w14:paraId="6524D821" w14:textId="77777777" w:rsidR="00952508" w:rsidRDefault="006E6954">
            <w:pPr>
              <w:pStyle w:val="Compact"/>
            </w:pPr>
            <w:r>
              <w:rPr>
                <w:b/>
                <w:bCs/>
              </w:rPr>
              <w:t>Responsable</w:t>
            </w:r>
          </w:p>
        </w:tc>
        <w:tc>
          <w:tcPr>
            <w:tcW w:w="0" w:type="auto"/>
          </w:tcPr>
          <w:p w14:paraId="51844912" w14:textId="77777777" w:rsidR="00952508" w:rsidRDefault="006E6954">
            <w:pPr>
              <w:pStyle w:val="Compact"/>
            </w:pPr>
            <w:r>
              <w:rPr>
                <w:b/>
                <w:bCs/>
              </w:rPr>
              <w:t>Bloquea</w:t>
            </w:r>
          </w:p>
        </w:tc>
      </w:tr>
      <w:tr w:rsidR="00952508" w14:paraId="6DAA7E4C" w14:textId="77777777">
        <w:tc>
          <w:tcPr>
            <w:tcW w:w="0" w:type="auto"/>
          </w:tcPr>
          <w:p w14:paraId="632E46AC" w14:textId="77777777" w:rsidR="00952508" w:rsidRDefault="006E6954">
            <w:pPr>
              <w:pStyle w:val="Compact"/>
            </w:pPr>
            <w:r>
              <w:t>Fichero maestro empleados con jerarquía</w:t>
            </w:r>
          </w:p>
        </w:tc>
        <w:tc>
          <w:tcPr>
            <w:tcW w:w="0" w:type="auto"/>
          </w:tcPr>
          <w:p w14:paraId="015A1CF0" w14:textId="77777777" w:rsidR="00952508" w:rsidRDefault="006E6954">
            <w:pPr>
              <w:pStyle w:val="Compact"/>
            </w:pPr>
            <w:r>
              <w:t>Pendiente</w:t>
            </w:r>
          </w:p>
        </w:tc>
        <w:tc>
          <w:tcPr>
            <w:tcW w:w="0" w:type="auto"/>
          </w:tcPr>
          <w:p w14:paraId="7914DE9A" w14:textId="77777777" w:rsidR="00952508" w:rsidRDefault="006E6954">
            <w:pPr>
              <w:pStyle w:val="Compact"/>
            </w:pPr>
            <w:r>
              <w:t>Quino + RRHH</w:t>
            </w:r>
          </w:p>
        </w:tc>
        <w:tc>
          <w:tcPr>
            <w:tcW w:w="0" w:type="auto"/>
          </w:tcPr>
          <w:p w14:paraId="30ACBBB9" w14:textId="77777777" w:rsidR="00952508" w:rsidRDefault="006E6954">
            <w:pPr>
              <w:pStyle w:val="Compact"/>
            </w:pPr>
            <w:r>
              <w:t>Todo</w:t>
            </w:r>
          </w:p>
        </w:tc>
      </w:tr>
      <w:tr w:rsidR="00952508" w14:paraId="67E618CA" w14:textId="77777777">
        <w:tc>
          <w:tcPr>
            <w:tcW w:w="0" w:type="auto"/>
          </w:tcPr>
          <w:p w14:paraId="40BC1E7F" w14:textId="77777777" w:rsidR="00952508" w:rsidRDefault="006E6954">
            <w:pPr>
              <w:pStyle w:val="Compact"/>
            </w:pPr>
            <w:r>
              <w:t>Cuenta Meta Business verificada</w:t>
            </w:r>
          </w:p>
        </w:tc>
        <w:tc>
          <w:tcPr>
            <w:tcW w:w="0" w:type="auto"/>
          </w:tcPr>
          <w:p w14:paraId="0BEAD5C4" w14:textId="77777777" w:rsidR="00952508" w:rsidRDefault="006E6954">
            <w:pPr>
              <w:pStyle w:val="Compact"/>
            </w:pPr>
            <w:r>
              <w:t>Pendiente</w:t>
            </w:r>
          </w:p>
        </w:tc>
        <w:tc>
          <w:tcPr>
            <w:tcW w:w="0" w:type="auto"/>
          </w:tcPr>
          <w:p w14:paraId="4B177BB2" w14:textId="77777777" w:rsidR="00952508" w:rsidRDefault="006E6954">
            <w:pPr>
              <w:pStyle w:val="Compact"/>
            </w:pPr>
            <w:r>
              <w:t>Quino + IT</w:t>
            </w:r>
          </w:p>
        </w:tc>
        <w:tc>
          <w:tcPr>
            <w:tcW w:w="0" w:type="auto"/>
          </w:tcPr>
          <w:p w14:paraId="5EF13E0B" w14:textId="77777777" w:rsidR="00952508" w:rsidRDefault="006E6954">
            <w:pPr>
              <w:pStyle w:val="Compact"/>
            </w:pPr>
            <w:r>
              <w:t>WhatsApp</w:t>
            </w:r>
          </w:p>
        </w:tc>
      </w:tr>
      <w:tr w:rsidR="00952508" w14:paraId="55D46FAA" w14:textId="77777777">
        <w:tc>
          <w:tcPr>
            <w:tcW w:w="0" w:type="auto"/>
          </w:tcPr>
          <w:p w14:paraId="0151F3B3" w14:textId="77777777" w:rsidR="00952508" w:rsidRDefault="006E6954">
            <w:pPr>
              <w:pStyle w:val="Compact"/>
            </w:pPr>
            <w:r>
              <w:t>3 SKILL.md del agente</w:t>
            </w:r>
          </w:p>
        </w:tc>
        <w:tc>
          <w:tcPr>
            <w:tcW w:w="0" w:type="auto"/>
          </w:tcPr>
          <w:p w14:paraId="3FFEC63C" w14:textId="77777777" w:rsidR="00952508" w:rsidRDefault="006E6954">
            <w:pPr>
              <w:pStyle w:val="Compact"/>
            </w:pPr>
            <w:r>
              <w:t>Pendiente</w:t>
            </w:r>
          </w:p>
        </w:tc>
        <w:tc>
          <w:tcPr>
            <w:tcW w:w="0" w:type="auto"/>
          </w:tcPr>
          <w:p w14:paraId="2C07CC15" w14:textId="77777777" w:rsidR="00952508" w:rsidRDefault="006E6954">
            <w:pPr>
              <w:pStyle w:val="Compact"/>
            </w:pPr>
            <w:r>
              <w:t>Equipo desarrollo</w:t>
            </w:r>
          </w:p>
        </w:tc>
        <w:tc>
          <w:tcPr>
            <w:tcW w:w="0" w:type="auto"/>
          </w:tcPr>
          <w:p w14:paraId="422D103B" w14:textId="77777777" w:rsidR="00952508" w:rsidRDefault="006E6954">
            <w:pPr>
              <w:pStyle w:val="Compact"/>
            </w:pPr>
            <w:r>
              <w:t>Producción</w:t>
            </w:r>
          </w:p>
        </w:tc>
      </w:tr>
      <w:tr w:rsidR="00952508" w14:paraId="0FBB9FCD" w14:textId="77777777">
        <w:tc>
          <w:tcPr>
            <w:tcW w:w="0" w:type="auto"/>
          </w:tcPr>
          <w:p w14:paraId="51CCAA7E" w14:textId="77777777" w:rsidR="00952508" w:rsidRDefault="006E6954">
            <w:pPr>
              <w:pStyle w:val="Compact"/>
            </w:pPr>
            <w:r>
              <w:t>20 pruebas penetración agente</w:t>
            </w:r>
          </w:p>
        </w:tc>
        <w:tc>
          <w:tcPr>
            <w:tcW w:w="0" w:type="auto"/>
          </w:tcPr>
          <w:p w14:paraId="33B58688" w14:textId="77777777" w:rsidR="00952508" w:rsidRDefault="006E6954">
            <w:pPr>
              <w:pStyle w:val="Compact"/>
            </w:pPr>
            <w:r>
              <w:t>Pendiente</w:t>
            </w:r>
          </w:p>
        </w:tc>
        <w:tc>
          <w:tcPr>
            <w:tcW w:w="0" w:type="auto"/>
          </w:tcPr>
          <w:p w14:paraId="55F6D251" w14:textId="77777777" w:rsidR="00952508" w:rsidRDefault="006E6954">
            <w:pPr>
              <w:pStyle w:val="Compact"/>
            </w:pPr>
            <w:r>
              <w:t>Pepe</w:t>
            </w:r>
          </w:p>
        </w:tc>
        <w:tc>
          <w:tcPr>
            <w:tcW w:w="0" w:type="auto"/>
          </w:tcPr>
          <w:p w14:paraId="78EF4F21" w14:textId="77777777" w:rsidR="00952508" w:rsidRDefault="006E6954">
            <w:pPr>
              <w:pStyle w:val="Compact"/>
            </w:pPr>
            <w:r>
              <w:t>Producción</w:t>
            </w:r>
          </w:p>
        </w:tc>
      </w:tr>
      <w:tr w:rsidR="00952508" w14:paraId="1D8FE57A" w14:textId="77777777">
        <w:tc>
          <w:tcPr>
            <w:tcW w:w="0" w:type="auto"/>
          </w:tcPr>
          <w:p w14:paraId="2BEE23DC" w14:textId="77777777" w:rsidR="00952508" w:rsidRDefault="006E6954">
            <w:pPr>
              <w:pStyle w:val="Compact"/>
            </w:pPr>
            <w:r>
              <w:t>auth-sso.js integrado</w:t>
            </w:r>
          </w:p>
        </w:tc>
        <w:tc>
          <w:tcPr>
            <w:tcW w:w="0" w:type="auto"/>
          </w:tcPr>
          <w:p w14:paraId="69E28516" w14:textId="77777777" w:rsidR="00952508" w:rsidRDefault="006E6954">
            <w:pPr>
              <w:pStyle w:val="Compact"/>
            </w:pPr>
            <w:r>
              <w:t>Verificar</w:t>
            </w:r>
          </w:p>
        </w:tc>
        <w:tc>
          <w:tcPr>
            <w:tcW w:w="0" w:type="auto"/>
          </w:tcPr>
          <w:p w14:paraId="321898DA" w14:textId="77777777" w:rsidR="00952508" w:rsidRDefault="006E6954">
            <w:pPr>
              <w:pStyle w:val="Compact"/>
            </w:pPr>
            <w:r>
              <w:t>Macarena</w:t>
            </w:r>
          </w:p>
        </w:tc>
        <w:tc>
          <w:tcPr>
            <w:tcW w:w="0" w:type="auto"/>
          </w:tcPr>
          <w:p w14:paraId="74ACA055" w14:textId="77777777" w:rsidR="00952508" w:rsidRDefault="006E6954">
            <w:pPr>
              <w:pStyle w:val="Compact"/>
            </w:pPr>
            <w:r>
              <w:t>Login</w:t>
            </w:r>
          </w:p>
        </w:tc>
      </w:tr>
      <w:tr w:rsidR="00952508" w14:paraId="2E8B2A56" w14:textId="77777777">
        <w:tc>
          <w:tcPr>
            <w:tcW w:w="0" w:type="auto"/>
          </w:tcPr>
          <w:p w14:paraId="346331E4" w14:textId="77777777" w:rsidR="00952508" w:rsidRDefault="006E6954">
            <w:pPr>
              <w:pStyle w:val="Compact"/>
            </w:pPr>
            <w:r>
              <w:t>Acuerdo copropiedad código ES/CL</w:t>
            </w:r>
          </w:p>
        </w:tc>
        <w:tc>
          <w:tcPr>
            <w:tcW w:w="0" w:type="auto"/>
          </w:tcPr>
          <w:p w14:paraId="5C7DD6FC" w14:textId="77777777" w:rsidR="00952508" w:rsidRDefault="006E6954">
            <w:pPr>
              <w:pStyle w:val="Compact"/>
            </w:pPr>
            <w:r>
              <w:t>Pendiente</w:t>
            </w:r>
          </w:p>
        </w:tc>
        <w:tc>
          <w:tcPr>
            <w:tcW w:w="0" w:type="auto"/>
          </w:tcPr>
          <w:p w14:paraId="62AD759C" w14:textId="77777777" w:rsidR="00952508" w:rsidRDefault="006E6954">
            <w:pPr>
              <w:pStyle w:val="Compact"/>
            </w:pPr>
            <w:r>
              <w:t>Quino + Carlos</w:t>
            </w:r>
          </w:p>
        </w:tc>
        <w:tc>
          <w:tcPr>
            <w:tcW w:w="0" w:type="auto"/>
          </w:tcPr>
          <w:p w14:paraId="3385C960" w14:textId="77777777" w:rsidR="00952508" w:rsidRDefault="006E6954">
            <w:pPr>
              <w:pStyle w:val="Compact"/>
            </w:pPr>
            <w:r>
              <w:t>Chile</w:t>
            </w:r>
          </w:p>
        </w:tc>
      </w:tr>
    </w:tbl>
    <w:p w14:paraId="2BE40381" w14:textId="77777777" w:rsidR="00952508" w:rsidRDefault="006E6954">
      <w:pPr>
        <w:pStyle w:val="Ttulo1"/>
      </w:pPr>
      <w:bookmarkStart w:id="33" w:name="t15.-rat-art.-30-rgpd"/>
      <w:bookmarkEnd w:id="32"/>
      <w:r>
        <w:t>T15. RAT (Art. 30 RGPD)</w:t>
      </w:r>
    </w:p>
    <w:tbl>
      <w:tblPr>
        <w:tblStyle w:val="Table"/>
        <w:tblW w:w="0" w:type="auto"/>
        <w:tblLook w:val="0020" w:firstRow="1" w:lastRow="0" w:firstColumn="0" w:lastColumn="0" w:noHBand="0" w:noVBand="0"/>
      </w:tblPr>
      <w:tblGrid>
        <w:gridCol w:w="1948"/>
        <w:gridCol w:w="4558"/>
      </w:tblGrid>
      <w:tr w:rsidR="00952508" w14:paraId="4DCF1AF9" w14:textId="77777777" w:rsidTr="00952508">
        <w:trPr>
          <w:cnfStyle w:val="100000000000" w:firstRow="1" w:lastRow="0" w:firstColumn="0" w:lastColumn="0" w:oddVBand="0" w:evenVBand="0" w:oddHBand="0" w:evenHBand="0" w:firstRowFirstColumn="0" w:firstRowLastColumn="0" w:lastRowFirstColumn="0" w:lastRowLastColumn="0"/>
          <w:tblHeader/>
        </w:trPr>
        <w:tc>
          <w:tcPr>
            <w:tcW w:w="0" w:type="auto"/>
          </w:tcPr>
          <w:p w14:paraId="656732AB" w14:textId="77777777" w:rsidR="00952508" w:rsidRDefault="006E6954">
            <w:pPr>
              <w:pStyle w:val="Compact"/>
            </w:pPr>
            <w:r>
              <w:rPr>
                <w:b/>
                <w:bCs/>
              </w:rPr>
              <w:t>Campo</w:t>
            </w:r>
          </w:p>
        </w:tc>
        <w:tc>
          <w:tcPr>
            <w:tcW w:w="0" w:type="auto"/>
          </w:tcPr>
          <w:p w14:paraId="430FBCE9" w14:textId="77777777" w:rsidR="00952508" w:rsidRDefault="006E6954">
            <w:pPr>
              <w:pStyle w:val="Compact"/>
            </w:pPr>
            <w:r>
              <w:rPr>
                <w:b/>
                <w:bCs/>
              </w:rPr>
              <w:t>Valor</w:t>
            </w:r>
          </w:p>
        </w:tc>
      </w:tr>
      <w:tr w:rsidR="00952508" w14:paraId="54094A69" w14:textId="77777777">
        <w:tc>
          <w:tcPr>
            <w:tcW w:w="0" w:type="auto"/>
          </w:tcPr>
          <w:p w14:paraId="1D4AA49E" w14:textId="77777777" w:rsidR="00952508" w:rsidRDefault="006E6954">
            <w:pPr>
              <w:pStyle w:val="Compact"/>
            </w:pPr>
            <w:r>
              <w:t>Actividad</w:t>
            </w:r>
          </w:p>
        </w:tc>
        <w:tc>
          <w:tcPr>
            <w:tcW w:w="0" w:type="auto"/>
          </w:tcPr>
          <w:p w14:paraId="5399F2ED" w14:textId="77777777" w:rsidR="00952508" w:rsidRDefault="006E6954">
            <w:pPr>
              <w:pStyle w:val="Compact"/>
            </w:pPr>
            <w:r>
              <w:t>Firma digital de documentos internos</w:t>
            </w:r>
          </w:p>
        </w:tc>
      </w:tr>
      <w:tr w:rsidR="00952508" w14:paraId="323579FB" w14:textId="77777777">
        <w:tc>
          <w:tcPr>
            <w:tcW w:w="0" w:type="auto"/>
          </w:tcPr>
          <w:p w14:paraId="03786F98" w14:textId="77777777" w:rsidR="00952508" w:rsidRDefault="006E6954">
            <w:pPr>
              <w:pStyle w:val="Compact"/>
            </w:pPr>
            <w:r>
              <w:t>Datos</w:t>
            </w:r>
          </w:p>
        </w:tc>
        <w:tc>
          <w:tcPr>
            <w:tcW w:w="0" w:type="auto"/>
          </w:tcPr>
          <w:p w14:paraId="3E5DDEB4" w14:textId="77777777" w:rsidR="00952508" w:rsidRDefault="006E6954">
            <w:pPr>
              <w:pStyle w:val="Compact"/>
            </w:pPr>
            <w:r>
              <w:t>Firma manuscrita, geo, OTP, IP, user-agent</w:t>
            </w:r>
          </w:p>
        </w:tc>
      </w:tr>
      <w:tr w:rsidR="00952508" w14:paraId="688AD3C7" w14:textId="77777777">
        <w:tc>
          <w:tcPr>
            <w:tcW w:w="0" w:type="auto"/>
          </w:tcPr>
          <w:p w14:paraId="48955CD0" w14:textId="77777777" w:rsidR="00952508" w:rsidRDefault="006E6954">
            <w:pPr>
              <w:pStyle w:val="Compact"/>
            </w:pPr>
            <w:r>
              <w:t>Base legal</w:t>
            </w:r>
          </w:p>
        </w:tc>
        <w:tc>
          <w:tcPr>
            <w:tcW w:w="0" w:type="auto"/>
          </w:tcPr>
          <w:p w14:paraId="25166E1B" w14:textId="77777777" w:rsidR="00952508" w:rsidRDefault="006E6954">
            <w:pPr>
              <w:pStyle w:val="Compact"/>
            </w:pPr>
            <w:r>
              <w:t>Relación laboral (Art. 6.1.b RGPD)</w:t>
            </w:r>
          </w:p>
        </w:tc>
      </w:tr>
      <w:tr w:rsidR="00952508" w14:paraId="5402508D" w14:textId="77777777">
        <w:tc>
          <w:tcPr>
            <w:tcW w:w="0" w:type="auto"/>
          </w:tcPr>
          <w:p w14:paraId="30EB6E8F" w14:textId="77777777" w:rsidR="00952508" w:rsidRDefault="006E6954">
            <w:pPr>
              <w:pStyle w:val="Compact"/>
            </w:pPr>
            <w:r>
              <w:t>Responsable</w:t>
            </w:r>
          </w:p>
        </w:tc>
        <w:tc>
          <w:tcPr>
            <w:tcW w:w="0" w:type="auto"/>
          </w:tcPr>
          <w:p w14:paraId="52FD21B0" w14:textId="77777777" w:rsidR="00952508" w:rsidRDefault="006E6954">
            <w:pPr>
              <w:pStyle w:val="Compact"/>
            </w:pPr>
            <w:r>
              <w:t>Marta (Dir. RRHH)</w:t>
            </w:r>
          </w:p>
        </w:tc>
      </w:tr>
      <w:tr w:rsidR="00952508" w14:paraId="1D948B51" w14:textId="77777777">
        <w:tc>
          <w:tcPr>
            <w:tcW w:w="0" w:type="auto"/>
          </w:tcPr>
          <w:p w14:paraId="77D91579" w14:textId="77777777" w:rsidR="00952508" w:rsidRDefault="006E6954">
            <w:pPr>
              <w:pStyle w:val="Compact"/>
            </w:pPr>
            <w:r>
              <w:t>Almacenamiento</w:t>
            </w:r>
          </w:p>
        </w:tc>
        <w:tc>
          <w:tcPr>
            <w:tcW w:w="0" w:type="auto"/>
          </w:tcPr>
          <w:p w14:paraId="5E19C482" w14:textId="77777777" w:rsidR="00952508" w:rsidRDefault="006E6954">
            <w:pPr>
              <w:pStyle w:val="Compact"/>
            </w:pPr>
            <w:r>
              <w:t>Supabase EU (España)</w:t>
            </w:r>
          </w:p>
        </w:tc>
      </w:tr>
      <w:tr w:rsidR="00952508" w14:paraId="1D1D9705" w14:textId="77777777">
        <w:tc>
          <w:tcPr>
            <w:tcW w:w="0" w:type="auto"/>
          </w:tcPr>
          <w:p w14:paraId="66B15EF7" w14:textId="77777777" w:rsidR="00952508" w:rsidRDefault="006E6954">
            <w:pPr>
              <w:pStyle w:val="Compact"/>
            </w:pPr>
            <w:r>
              <w:lastRenderedPageBreak/>
              <w:t>Retención</w:t>
            </w:r>
          </w:p>
        </w:tc>
        <w:tc>
          <w:tcPr>
            <w:tcW w:w="0" w:type="auto"/>
          </w:tcPr>
          <w:p w14:paraId="3D9520F1" w14:textId="77777777" w:rsidR="00952508" w:rsidRDefault="006E6954">
            <w:pPr>
              <w:pStyle w:val="Compact"/>
            </w:pPr>
            <w:r>
              <w:t>Indefinida</w:t>
            </w:r>
          </w:p>
        </w:tc>
      </w:tr>
      <w:bookmarkEnd w:id="33"/>
    </w:tbl>
    <w:p w14:paraId="133749A6" w14:textId="77777777" w:rsidR="006E6954" w:rsidRDefault="006E6954"/>
    <w:sectPr w:rsidR="006E695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798CE7" w14:textId="77777777" w:rsidR="006E6954" w:rsidRDefault="006E6954">
      <w:pPr>
        <w:spacing w:after="0"/>
      </w:pPr>
      <w:r>
        <w:separator/>
      </w:r>
    </w:p>
  </w:endnote>
  <w:endnote w:type="continuationSeparator" w:id="0">
    <w:p w14:paraId="75E833AF" w14:textId="77777777" w:rsidR="006E6954" w:rsidRDefault="006E69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A53CA7" w14:textId="77777777" w:rsidR="006E6954" w:rsidRDefault="006E6954">
      <w:r>
        <w:separator/>
      </w:r>
    </w:p>
  </w:footnote>
  <w:footnote w:type="continuationSeparator" w:id="0">
    <w:p w14:paraId="1DC6AFF5" w14:textId="77777777" w:rsidR="006E6954" w:rsidRDefault="006E69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344E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0167F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26591607">
    <w:abstractNumId w:val="0"/>
  </w:num>
  <w:num w:numId="2" w16cid:durableId="372654119">
    <w:abstractNumId w:val="1"/>
  </w:num>
  <w:num w:numId="3" w16cid:durableId="289092445">
    <w:abstractNumId w:val="1"/>
  </w:num>
  <w:num w:numId="4" w16cid:durableId="980421209">
    <w:abstractNumId w:val="1"/>
  </w:num>
  <w:num w:numId="5" w16cid:durableId="1439565807">
    <w:abstractNumId w:val="1"/>
  </w:num>
  <w:num w:numId="6" w16cid:durableId="804274310">
    <w:abstractNumId w:val="1"/>
  </w:num>
  <w:num w:numId="7" w16cid:durableId="1575164727">
    <w:abstractNumId w:val="1"/>
  </w:num>
  <w:num w:numId="8" w16cid:durableId="5179658">
    <w:abstractNumId w:val="1"/>
  </w:num>
  <w:num w:numId="9" w16cid:durableId="1118255076">
    <w:abstractNumId w:val="1"/>
  </w:num>
  <w:num w:numId="10" w16cid:durableId="1441143112">
    <w:abstractNumId w:val="1"/>
  </w:num>
  <w:num w:numId="11" w16cid:durableId="20843346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2508"/>
    <w:rsid w:val="000B5F1D"/>
    <w:rsid w:val="006E6954"/>
    <w:rsid w:val="00952508"/>
    <w:rsid w:val="009D1EE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C92DF"/>
  <w15:docId w15:val="{36016040-821B-4482-B53D-6D4E0ACDC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2485</Words>
  <Characters>15561</Characters>
  <Application>Microsoft Office Word</Application>
  <DocSecurity>0</DocSecurity>
  <Lines>622</Lines>
  <Paragraphs>474</Paragraphs>
  <ScaleCrop>false</ScaleCrop>
  <Company/>
  <LinksUpToDate>false</LinksUpToDate>
  <CharactersWithSpaces>1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ino Renovell</dc:creator>
  <cp:keywords/>
  <cp:lastModifiedBy>Quino Renovell</cp:lastModifiedBy>
  <cp:revision>2</cp:revision>
  <dcterms:created xsi:type="dcterms:W3CDTF">2026-03-22T15:51:00Z</dcterms:created>
  <dcterms:modified xsi:type="dcterms:W3CDTF">2026-03-22T15:51:00Z</dcterms:modified>
</cp:coreProperties>
</file>